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1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5300"/>
      </w:tblGrid>
      <w:tr w:rsidR="003A5DB6" w:rsidRPr="00943588" w14:paraId="341C8DF4" w14:textId="77777777" w:rsidTr="009D374F">
        <w:trPr>
          <w:trHeight w:val="1433"/>
        </w:trPr>
        <w:tc>
          <w:tcPr>
            <w:tcW w:w="4815" w:type="dxa"/>
          </w:tcPr>
          <w:p w14:paraId="759D8CB3" w14:textId="5D6FE8D9" w:rsidR="004D3FA6" w:rsidRPr="00943588" w:rsidRDefault="006E28AA" w:rsidP="004D3FA6">
            <w:pPr>
              <w:rPr>
                <w:rFonts w:ascii="Arial" w:hAnsi="Arial" w:cs="Arial"/>
              </w:rPr>
            </w:pPr>
            <w:r w:rsidRPr="00943588">
              <w:rPr>
                <w:rFonts w:ascii="Arial" w:hAnsi="Arial" w:cs="Arial"/>
                <w:noProof/>
                <w:lang w:val="en-AU" w:eastAsia="en-AU"/>
              </w:rPr>
              <w:drawing>
                <wp:anchor distT="0" distB="0" distL="114300" distR="114300" simplePos="0" relativeHeight="251658240" behindDoc="0" locked="0" layoutInCell="1" allowOverlap="1" wp14:anchorId="03B1614B" wp14:editId="581FF7BD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5240</wp:posOffset>
                  </wp:positionV>
                  <wp:extent cx="1288415" cy="736237"/>
                  <wp:effectExtent l="0" t="0" r="6985" b="0"/>
                  <wp:wrapTight wrapText="bothSides">
                    <wp:wrapPolygon edited="0">
                      <wp:start x="1277" y="1491"/>
                      <wp:lineTo x="0" y="8200"/>
                      <wp:lineTo x="0" y="19382"/>
                      <wp:lineTo x="21291" y="19382"/>
                      <wp:lineTo x="21291" y="8200"/>
                      <wp:lineTo x="15330" y="1491"/>
                      <wp:lineTo x="1277" y="1491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elix_Logo-1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8415" cy="736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4CE2687" w14:textId="77777777" w:rsidR="004D3FA6" w:rsidRPr="00943588" w:rsidRDefault="004D3FA6" w:rsidP="004D3FA6">
            <w:pPr>
              <w:rPr>
                <w:rFonts w:ascii="Arial" w:hAnsi="Arial" w:cs="Arial"/>
              </w:rPr>
            </w:pPr>
          </w:p>
          <w:p w14:paraId="2944A8D8" w14:textId="13A8D39A" w:rsidR="004D3FA6" w:rsidRPr="00943588" w:rsidRDefault="004D3FA6" w:rsidP="004D3FA6">
            <w:pPr>
              <w:rPr>
                <w:rFonts w:ascii="Arial" w:hAnsi="Arial" w:cs="Arial"/>
              </w:rPr>
            </w:pPr>
          </w:p>
          <w:p w14:paraId="4ECA6428" w14:textId="77777777" w:rsidR="00CE5617" w:rsidRPr="00943588" w:rsidRDefault="00CE5617" w:rsidP="004D3FA6">
            <w:pPr>
              <w:ind w:firstLine="720"/>
              <w:rPr>
                <w:rFonts w:ascii="Arial" w:hAnsi="Arial" w:cs="Arial"/>
              </w:rPr>
            </w:pPr>
          </w:p>
        </w:tc>
        <w:tc>
          <w:tcPr>
            <w:tcW w:w="5300" w:type="dxa"/>
          </w:tcPr>
          <w:p w14:paraId="382B9B60" w14:textId="7FE36F25" w:rsidR="00CE5617" w:rsidRPr="00FA1E22" w:rsidRDefault="003A5DB6" w:rsidP="00FA1E22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43588">
              <w:rPr>
                <w:rFonts w:ascii="Arial" w:hAnsi="Arial" w:cs="Arial"/>
              </w:rPr>
              <w:br/>
            </w:r>
            <w:r w:rsidR="006E28AA" w:rsidRPr="00FA1E22">
              <w:rPr>
                <w:rFonts w:ascii="Arial" w:hAnsi="Arial" w:cs="Arial"/>
                <w:sz w:val="18"/>
                <w:szCs w:val="18"/>
              </w:rPr>
              <w:t>www.</w:t>
            </w:r>
            <w:r w:rsidRPr="00FA1E22">
              <w:rPr>
                <w:rFonts w:ascii="Arial" w:hAnsi="Arial" w:cs="Arial"/>
                <w:sz w:val="18"/>
                <w:szCs w:val="18"/>
              </w:rPr>
              <w:t>felix.</w:t>
            </w:r>
            <w:r w:rsidR="00264D4D" w:rsidRPr="00FA1E22">
              <w:rPr>
                <w:rFonts w:ascii="Arial" w:hAnsi="Arial" w:cs="Arial"/>
                <w:sz w:val="18"/>
                <w:szCs w:val="18"/>
              </w:rPr>
              <w:t>net</w:t>
            </w:r>
          </w:p>
          <w:p w14:paraId="7BF47E86" w14:textId="116F79DC" w:rsidR="00CE5617" w:rsidRPr="00FA1E22" w:rsidRDefault="00CE5617" w:rsidP="00FA1E22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A1E22">
              <w:rPr>
                <w:rFonts w:ascii="Arial" w:hAnsi="Arial" w:cs="Arial"/>
                <w:sz w:val="18"/>
                <w:szCs w:val="18"/>
              </w:rPr>
              <w:t>4/34 Navigator Place, Hendra 4011 QLD</w:t>
            </w:r>
            <w:r w:rsidRPr="00FA1E22">
              <w:rPr>
                <w:rFonts w:ascii="Arial" w:hAnsi="Arial" w:cs="Arial"/>
                <w:sz w:val="18"/>
                <w:szCs w:val="18"/>
              </w:rPr>
              <w:br/>
            </w:r>
            <w:r w:rsidR="009E6B03" w:rsidRPr="00FA1E22">
              <w:rPr>
                <w:rFonts w:ascii="Arial" w:hAnsi="Arial" w:cs="Arial"/>
                <w:sz w:val="18"/>
                <w:szCs w:val="18"/>
              </w:rPr>
              <w:t>Felix Group Holdings Ltd (ACN: 159 858 509)</w:t>
            </w:r>
          </w:p>
          <w:p w14:paraId="6DA6D3E9" w14:textId="10B84DA0" w:rsidR="00CE5617" w:rsidRPr="00943588" w:rsidRDefault="00CE5617" w:rsidP="004D3FA6">
            <w:pPr>
              <w:rPr>
                <w:rFonts w:ascii="Arial" w:hAnsi="Arial" w:cs="Arial"/>
              </w:rPr>
            </w:pPr>
          </w:p>
        </w:tc>
      </w:tr>
    </w:tbl>
    <w:p w14:paraId="467E8A4E" w14:textId="77777777" w:rsidR="00CE5617" w:rsidRPr="00943588" w:rsidRDefault="00CE5617" w:rsidP="00CE5617">
      <w:pPr>
        <w:rPr>
          <w:rFonts w:ascii="Arial" w:hAnsi="Arial" w:cs="Arial"/>
        </w:rPr>
      </w:pPr>
    </w:p>
    <w:p w14:paraId="5605CC52" w14:textId="77777777" w:rsidR="003622D6" w:rsidRPr="001E60B6" w:rsidRDefault="003622D6" w:rsidP="001E60B6">
      <w:pPr>
        <w:spacing w:before="240" w:after="120" w:line="360" w:lineRule="auto"/>
        <w:ind w:left="-15"/>
        <w:contextualSpacing/>
        <w:jc w:val="center"/>
        <w:rPr>
          <w:rFonts w:ascii="Arial" w:eastAsia="DengXian Light" w:hAnsi="Arial" w:cs="Arial"/>
          <w:b/>
          <w:spacing w:val="-10"/>
          <w:kern w:val="28"/>
          <w:sz w:val="28"/>
          <w:szCs w:val="34"/>
          <w:lang w:val="en" w:eastAsia="en-AU"/>
        </w:rPr>
      </w:pPr>
      <w:r w:rsidRPr="001E60B6">
        <w:rPr>
          <w:rFonts w:ascii="Arial" w:eastAsia="DengXian Light" w:hAnsi="Arial" w:cs="Arial"/>
          <w:b/>
          <w:spacing w:val="-10"/>
          <w:kern w:val="28"/>
          <w:sz w:val="28"/>
          <w:szCs w:val="34"/>
          <w:lang w:val="en" w:eastAsia="en-AU"/>
        </w:rPr>
        <w:t>Notice of rights of members to elect how to receive certain documents</w:t>
      </w:r>
    </w:p>
    <w:p w14:paraId="377C3B95" w14:textId="78F585ED" w:rsidR="003622D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>Felix Group Holdings Ltd (</w:t>
      </w:r>
      <w:r w:rsidRPr="008B5BFE">
        <w:rPr>
          <w:rFonts w:ascii="Arial" w:eastAsia="Calibri" w:hAnsi="Arial" w:cs="Arial"/>
          <w:b/>
          <w:bCs/>
          <w:color w:val="000000"/>
          <w:sz w:val="22"/>
          <w:szCs w:val="20"/>
        </w:rPr>
        <w:t>Company</w:t>
      </w: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) gives notice pursuant to section 110K of the </w:t>
      </w:r>
      <w:r w:rsidRPr="008B5BFE">
        <w:rPr>
          <w:rFonts w:ascii="Arial" w:eastAsia="Calibri" w:hAnsi="Arial" w:cs="Arial"/>
          <w:i/>
          <w:iCs/>
          <w:color w:val="000000"/>
          <w:sz w:val="22"/>
          <w:szCs w:val="20"/>
        </w:rPr>
        <w:t xml:space="preserve">Corporations Act 2001 </w:t>
      </w:r>
      <w:r w:rsidRPr="008B5BFE">
        <w:rPr>
          <w:rFonts w:ascii="Arial" w:eastAsia="Calibri" w:hAnsi="Arial" w:cs="Arial"/>
          <w:color w:val="000000"/>
          <w:sz w:val="22"/>
          <w:szCs w:val="20"/>
        </w:rPr>
        <w:t>(Cth) (</w:t>
      </w:r>
      <w:r w:rsidRPr="008B5BFE">
        <w:rPr>
          <w:rFonts w:ascii="Arial" w:eastAsia="Calibri" w:hAnsi="Arial" w:cs="Arial"/>
          <w:b/>
          <w:bCs/>
          <w:color w:val="000000"/>
          <w:sz w:val="22"/>
          <w:szCs w:val="20"/>
        </w:rPr>
        <w:t>Corporations Act</w:t>
      </w:r>
      <w:r w:rsidRPr="008B5BFE">
        <w:rPr>
          <w:rFonts w:ascii="Arial" w:eastAsia="Calibri" w:hAnsi="Arial" w:cs="Arial"/>
          <w:color w:val="000000"/>
          <w:sz w:val="22"/>
          <w:szCs w:val="20"/>
        </w:rPr>
        <w:t>) to its members of their right to (</w:t>
      </w:r>
      <w:r w:rsidRPr="008B5BFE">
        <w:rPr>
          <w:rFonts w:ascii="Arial" w:eastAsia="Calibri" w:hAnsi="Arial" w:cs="Arial"/>
          <w:b/>
          <w:bCs/>
          <w:color w:val="000000"/>
          <w:sz w:val="22"/>
          <w:szCs w:val="20"/>
        </w:rPr>
        <w:t>Shareholders</w:t>
      </w: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): </w:t>
      </w:r>
    </w:p>
    <w:p w14:paraId="34069C25" w14:textId="77777777" w:rsidR="003622D6" w:rsidRPr="008B5BFE" w:rsidRDefault="003622D6" w:rsidP="008B5BFE">
      <w:pPr>
        <w:numPr>
          <w:ilvl w:val="0"/>
          <w:numId w:val="42"/>
        </w:numPr>
        <w:autoSpaceDE w:val="0"/>
        <w:autoSpaceDN w:val="0"/>
        <w:adjustRightInd w:val="0"/>
        <w:spacing w:after="120"/>
        <w:ind w:left="426" w:hanging="426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>elect to receive or not receive certain documents; and</w:t>
      </w:r>
    </w:p>
    <w:p w14:paraId="48EA56CC" w14:textId="2FEFEE10" w:rsidR="003622D6" w:rsidRPr="008B5BFE" w:rsidRDefault="003622D6" w:rsidP="008B5BFE">
      <w:pPr>
        <w:numPr>
          <w:ilvl w:val="0"/>
          <w:numId w:val="42"/>
        </w:numPr>
        <w:autoSpaceDE w:val="0"/>
        <w:autoSpaceDN w:val="0"/>
        <w:adjustRightInd w:val="0"/>
        <w:spacing w:after="120"/>
        <w:ind w:left="426" w:hanging="426"/>
        <w:rPr>
          <w:rFonts w:ascii="Arial" w:eastAsia="Calibri" w:hAnsi="Arial" w:cs="Arial"/>
          <w:color w:val="000000"/>
          <w:sz w:val="22"/>
          <w:szCs w:val="20"/>
        </w:rPr>
      </w:pPr>
      <w:proofErr w:type="gramStart"/>
      <w:r w:rsidRPr="008B5BFE">
        <w:rPr>
          <w:rFonts w:ascii="Arial" w:eastAsia="Calibri" w:hAnsi="Arial" w:cs="Arial"/>
          <w:color w:val="000000"/>
          <w:sz w:val="22"/>
          <w:szCs w:val="20"/>
        </w:rPr>
        <w:t>make</w:t>
      </w:r>
      <w:proofErr w:type="gramEnd"/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 requests to be sent certain documents in physical or electronic form. </w:t>
      </w:r>
    </w:p>
    <w:p w14:paraId="33B9982B" w14:textId="77777777" w:rsidR="008B5BFE" w:rsidRDefault="008B5BFE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b/>
          <w:bCs/>
          <w:color w:val="000000"/>
          <w:sz w:val="22"/>
          <w:szCs w:val="20"/>
        </w:rPr>
      </w:pPr>
    </w:p>
    <w:p w14:paraId="093BE7CE" w14:textId="33A09D26" w:rsid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b/>
          <w:bCs/>
          <w:color w:val="000000"/>
          <w:sz w:val="22"/>
          <w:szCs w:val="20"/>
        </w:rPr>
        <w:t xml:space="preserve">Relevant Documents </w:t>
      </w:r>
    </w:p>
    <w:p w14:paraId="54FEBBD9" w14:textId="7B9D11C3" w:rsidR="003622D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Documents covered by this notice: </w:t>
      </w:r>
    </w:p>
    <w:p w14:paraId="4B795A69" w14:textId="77777777" w:rsidR="003622D6" w:rsidRPr="008B5BFE" w:rsidRDefault="003622D6" w:rsidP="008B5BFE">
      <w:pPr>
        <w:numPr>
          <w:ilvl w:val="0"/>
          <w:numId w:val="42"/>
        </w:numPr>
        <w:autoSpaceDE w:val="0"/>
        <w:autoSpaceDN w:val="0"/>
        <w:adjustRightInd w:val="0"/>
        <w:spacing w:after="120"/>
        <w:ind w:left="426" w:hanging="426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documents that relate to a meeting of Shareholders, e.g. Notice of Meeting and Proxy Form, and any accompanying documents; </w:t>
      </w:r>
    </w:p>
    <w:p w14:paraId="098E3B2D" w14:textId="77777777" w:rsidR="003622D6" w:rsidRPr="008B5BFE" w:rsidRDefault="003622D6" w:rsidP="008B5BFE">
      <w:pPr>
        <w:numPr>
          <w:ilvl w:val="0"/>
          <w:numId w:val="42"/>
        </w:numPr>
        <w:autoSpaceDE w:val="0"/>
        <w:autoSpaceDN w:val="0"/>
        <w:adjustRightInd w:val="0"/>
        <w:spacing w:after="120"/>
        <w:ind w:left="426" w:hanging="426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the Annual Report (comprising the Financial Report, Directors’ Report and Auditor’s Report on the Financial Report); and </w:t>
      </w:r>
    </w:p>
    <w:p w14:paraId="3080D656" w14:textId="77777777" w:rsidR="003622D6" w:rsidRPr="008B5BFE" w:rsidRDefault="003622D6" w:rsidP="008B5BFE">
      <w:pPr>
        <w:numPr>
          <w:ilvl w:val="0"/>
          <w:numId w:val="42"/>
        </w:numPr>
        <w:autoSpaceDE w:val="0"/>
        <w:autoSpaceDN w:val="0"/>
        <w:adjustRightInd w:val="0"/>
        <w:spacing w:after="120"/>
        <w:ind w:left="426" w:hanging="426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a notice of members’ rights under section 110K of the </w:t>
      </w:r>
      <w:r w:rsidRPr="008B5BFE">
        <w:rPr>
          <w:rFonts w:ascii="Arial" w:eastAsia="Calibri" w:hAnsi="Arial" w:cs="Arial"/>
          <w:i/>
          <w:iCs/>
          <w:color w:val="000000"/>
          <w:sz w:val="22"/>
          <w:szCs w:val="20"/>
        </w:rPr>
        <w:t xml:space="preserve">Corporations Act </w:t>
      </w:r>
      <w:r w:rsidRPr="008B5BFE">
        <w:rPr>
          <w:rFonts w:ascii="Arial" w:eastAsia="Calibri" w:hAnsi="Arial" w:cs="Arial"/>
          <w:color w:val="000000"/>
          <w:sz w:val="22"/>
          <w:szCs w:val="20"/>
        </w:rPr>
        <w:t>(such as this notice), unless the notice is readily available on a website, together with any other documents prescribed by relevant regulations,</w:t>
      </w:r>
    </w:p>
    <w:p w14:paraId="2031A38A" w14:textId="349EF100" w:rsidR="001E60B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>(</w:t>
      </w:r>
      <w:r w:rsidRPr="008B5BFE">
        <w:rPr>
          <w:rFonts w:ascii="Arial" w:eastAsia="Calibri" w:hAnsi="Arial" w:cs="Arial"/>
          <w:b/>
          <w:bCs/>
          <w:color w:val="000000"/>
          <w:sz w:val="22"/>
          <w:szCs w:val="20"/>
        </w:rPr>
        <w:t>Prescribed Documents</w:t>
      </w: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). </w:t>
      </w:r>
    </w:p>
    <w:p w14:paraId="50904CD7" w14:textId="77777777" w:rsidR="008B5BFE" w:rsidRPr="008B5BFE" w:rsidRDefault="008B5BFE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</w:p>
    <w:p w14:paraId="5C839B55" w14:textId="77777777" w:rsidR="003622D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proofErr w:type="gramStart"/>
      <w:r w:rsidRPr="008B5BFE">
        <w:rPr>
          <w:rFonts w:ascii="Arial" w:eastAsia="Calibri" w:hAnsi="Arial" w:cs="Arial"/>
          <w:b/>
          <w:bCs/>
          <w:color w:val="000000"/>
          <w:sz w:val="22"/>
          <w:szCs w:val="20"/>
        </w:rPr>
        <w:t>Your</w:t>
      </w:r>
      <w:proofErr w:type="gramEnd"/>
      <w:r w:rsidRPr="008B5BFE">
        <w:rPr>
          <w:rFonts w:ascii="Arial" w:eastAsia="Calibri" w:hAnsi="Arial" w:cs="Arial"/>
          <w:b/>
          <w:bCs/>
          <w:color w:val="000000"/>
          <w:sz w:val="22"/>
          <w:szCs w:val="20"/>
        </w:rPr>
        <w:t xml:space="preserve"> right to make an election </w:t>
      </w:r>
    </w:p>
    <w:p w14:paraId="3FEAF84D" w14:textId="77777777" w:rsidR="003622D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Each Shareholder is entitled to: </w:t>
      </w:r>
    </w:p>
    <w:p w14:paraId="34447572" w14:textId="77777777" w:rsidR="003622D6" w:rsidRPr="008B5BFE" w:rsidRDefault="003622D6" w:rsidP="008B5BFE">
      <w:pPr>
        <w:numPr>
          <w:ilvl w:val="0"/>
          <w:numId w:val="42"/>
        </w:numPr>
        <w:autoSpaceDE w:val="0"/>
        <w:autoSpaceDN w:val="0"/>
        <w:adjustRightInd w:val="0"/>
        <w:spacing w:after="120"/>
        <w:ind w:left="426" w:hanging="426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elect to be sent the </w:t>
      </w:r>
      <w:r w:rsidRPr="008B5BFE">
        <w:rPr>
          <w:rFonts w:ascii="Arial" w:eastAsia="Calibri" w:hAnsi="Arial" w:cs="Arial"/>
          <w:bCs/>
          <w:color w:val="000000"/>
          <w:sz w:val="22"/>
          <w:szCs w:val="20"/>
        </w:rPr>
        <w:t>Prescribed Documents</w:t>
      </w: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 in either physical form or electronic form; or </w:t>
      </w:r>
    </w:p>
    <w:p w14:paraId="415A573A" w14:textId="77777777" w:rsidR="003622D6" w:rsidRPr="008B5BFE" w:rsidRDefault="003622D6" w:rsidP="008B5BFE">
      <w:pPr>
        <w:numPr>
          <w:ilvl w:val="0"/>
          <w:numId w:val="42"/>
        </w:numPr>
        <w:autoSpaceDE w:val="0"/>
        <w:autoSpaceDN w:val="0"/>
        <w:adjustRightInd w:val="0"/>
        <w:spacing w:after="120"/>
        <w:ind w:left="426" w:hanging="426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elect not to be sent the Annual Report (and any other documents prescribed by the relevant regulations), </w:t>
      </w:r>
    </w:p>
    <w:p w14:paraId="41D12A7B" w14:textId="77777777" w:rsidR="003622D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proofErr w:type="gramStart"/>
      <w:r w:rsidRPr="008B5BFE">
        <w:rPr>
          <w:rFonts w:ascii="Arial" w:eastAsia="Calibri" w:hAnsi="Arial" w:cs="Arial"/>
          <w:color w:val="000000"/>
          <w:sz w:val="22"/>
          <w:szCs w:val="20"/>
        </w:rPr>
        <w:t>by</w:t>
      </w:r>
      <w:proofErr w:type="gramEnd"/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 notifying the Company of their election (</w:t>
      </w:r>
      <w:r w:rsidRPr="008B5BFE">
        <w:rPr>
          <w:rFonts w:ascii="Arial" w:eastAsia="Calibri" w:hAnsi="Arial" w:cs="Arial"/>
          <w:b/>
          <w:bCs/>
          <w:color w:val="000000"/>
          <w:sz w:val="22"/>
          <w:szCs w:val="20"/>
        </w:rPr>
        <w:t>Standing Election</w:t>
      </w: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). </w:t>
      </w:r>
    </w:p>
    <w:p w14:paraId="1057856E" w14:textId="77777777" w:rsidR="003622D6" w:rsidRPr="008B5BFE" w:rsidRDefault="003622D6" w:rsidP="00685F2E">
      <w:pPr>
        <w:autoSpaceDE w:val="0"/>
        <w:autoSpaceDN w:val="0"/>
        <w:adjustRightInd w:val="0"/>
        <w:spacing w:before="240" w:after="120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A Shareholder may make an election in relation to all Prescribed Documents, or a specified </w:t>
      </w:r>
      <w:proofErr w:type="gramStart"/>
      <w:r w:rsidRPr="008B5BFE">
        <w:rPr>
          <w:rFonts w:ascii="Arial" w:eastAsia="Calibri" w:hAnsi="Arial" w:cs="Arial"/>
          <w:color w:val="000000"/>
          <w:sz w:val="22"/>
          <w:szCs w:val="20"/>
        </w:rPr>
        <w:t>class(</w:t>
      </w:r>
      <w:proofErr w:type="spellStart"/>
      <w:proofErr w:type="gramEnd"/>
      <w:r w:rsidRPr="008B5BFE">
        <w:rPr>
          <w:rFonts w:ascii="Arial" w:eastAsia="Calibri" w:hAnsi="Arial" w:cs="Arial"/>
          <w:color w:val="000000"/>
          <w:sz w:val="22"/>
          <w:szCs w:val="20"/>
        </w:rPr>
        <w:t>es</w:t>
      </w:r>
      <w:proofErr w:type="spellEnd"/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) of Prescribed Documents. </w:t>
      </w:r>
    </w:p>
    <w:p w14:paraId="08A69126" w14:textId="77777777" w:rsidR="003622D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>The Company e</w:t>
      </w:r>
      <w:bookmarkStart w:id="0" w:name="_GoBack"/>
      <w:bookmarkEnd w:id="0"/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ncourages all Shareholders to receive communications electronically, to ensure that they stay informed, and assist the Company in reducing the environmental impacts of the business and costs. </w:t>
      </w:r>
    </w:p>
    <w:p w14:paraId="791B1D84" w14:textId="77777777" w:rsidR="003622D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In addition to any Standing Election, a Shareholder is also entitled to request that the Company send a particular Prescribed Document, in physical form or in electronic form on an ad hoc basis. </w:t>
      </w:r>
    </w:p>
    <w:p w14:paraId="2048526E" w14:textId="77777777" w:rsidR="003622D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b/>
          <w:bCs/>
          <w:color w:val="000000"/>
          <w:sz w:val="22"/>
          <w:szCs w:val="20"/>
        </w:rPr>
      </w:pPr>
    </w:p>
    <w:p w14:paraId="118F1B02" w14:textId="77777777" w:rsidR="003622D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b/>
          <w:bCs/>
          <w:color w:val="000000"/>
          <w:sz w:val="22"/>
          <w:szCs w:val="20"/>
        </w:rPr>
        <w:t xml:space="preserve">Notifying the Company of your election or request on how to receive Prescribed Documents </w:t>
      </w:r>
    </w:p>
    <w:p w14:paraId="3A0BD56C" w14:textId="77777777" w:rsidR="003622D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You can make your election and/or request by contacting our share registry directly at: </w:t>
      </w:r>
    </w:p>
    <w:p w14:paraId="730764D3" w14:textId="77777777" w:rsidR="003622D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>W: [</w:t>
      </w:r>
      <w:r w:rsidRPr="008B5BFE">
        <w:rPr>
          <w:rFonts w:ascii="Arial" w:eastAsia="Calibri" w:hAnsi="Arial" w:cs="Arial"/>
          <w:color w:val="000000"/>
          <w:sz w:val="22"/>
          <w:szCs w:val="20"/>
          <w:highlight w:val="yellow"/>
        </w:rPr>
        <w:t>insert Registry web details</w:t>
      </w: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] </w:t>
      </w:r>
    </w:p>
    <w:p w14:paraId="7DB3F5A0" w14:textId="77777777" w:rsidR="003622D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Arial" w:hAnsi="Arial" w:cs="Arial"/>
          <w:color w:val="000000"/>
          <w:sz w:val="22"/>
          <w:szCs w:val="20"/>
        </w:rPr>
        <w:t>T</w:t>
      </w:r>
      <w:r w:rsidRPr="008B5BFE">
        <w:rPr>
          <w:rFonts w:ascii="Arial" w:eastAsia="Calibri" w:hAnsi="Arial" w:cs="Arial"/>
          <w:color w:val="000000"/>
          <w:sz w:val="22"/>
          <w:szCs w:val="20"/>
        </w:rPr>
        <w:t>: +61 [</w:t>
      </w:r>
      <w:r w:rsidRPr="008B5BFE">
        <w:rPr>
          <w:rFonts w:ascii="Arial" w:eastAsia="Calibri" w:hAnsi="Arial" w:cs="Arial"/>
          <w:color w:val="000000"/>
          <w:sz w:val="22"/>
          <w:szCs w:val="20"/>
          <w:highlight w:val="yellow"/>
        </w:rPr>
        <w:t>insert</w:t>
      </w:r>
      <w:r w:rsidRPr="008B5BFE">
        <w:rPr>
          <w:rFonts w:ascii="Arial" w:eastAsia="Calibri" w:hAnsi="Arial" w:cs="Arial"/>
          <w:color w:val="000000"/>
          <w:sz w:val="22"/>
          <w:szCs w:val="20"/>
        </w:rPr>
        <w:t>] or [</w:t>
      </w:r>
      <w:r w:rsidRPr="008B5BFE">
        <w:rPr>
          <w:rFonts w:ascii="Arial" w:eastAsia="Calibri" w:hAnsi="Arial" w:cs="Arial"/>
          <w:color w:val="000000"/>
          <w:sz w:val="22"/>
          <w:szCs w:val="20"/>
          <w:highlight w:val="yellow"/>
        </w:rPr>
        <w:t>insert</w:t>
      </w:r>
      <w:r w:rsidRPr="008B5BFE">
        <w:rPr>
          <w:rFonts w:ascii="Arial" w:eastAsia="Calibri" w:hAnsi="Arial" w:cs="Arial"/>
          <w:color w:val="000000"/>
          <w:sz w:val="22"/>
          <w:szCs w:val="20"/>
        </w:rPr>
        <w:t xml:space="preserve">] (within Australia) </w:t>
      </w:r>
    </w:p>
    <w:p w14:paraId="7BE2E871" w14:textId="77777777" w:rsidR="003622D6" w:rsidRPr="008B5BFE" w:rsidRDefault="003622D6" w:rsidP="008B5BFE">
      <w:pPr>
        <w:autoSpaceDE w:val="0"/>
        <w:autoSpaceDN w:val="0"/>
        <w:adjustRightInd w:val="0"/>
        <w:spacing w:after="120"/>
        <w:rPr>
          <w:rFonts w:ascii="Arial" w:eastAsia="Calibri" w:hAnsi="Arial" w:cs="Arial"/>
          <w:color w:val="000000"/>
          <w:sz w:val="22"/>
          <w:szCs w:val="20"/>
        </w:rPr>
      </w:pPr>
      <w:r w:rsidRPr="008B5BFE">
        <w:rPr>
          <w:rFonts w:ascii="Arial" w:eastAsia="Calibri" w:hAnsi="Arial" w:cs="Arial"/>
          <w:color w:val="000000"/>
          <w:sz w:val="22"/>
          <w:szCs w:val="20"/>
        </w:rPr>
        <w:t>M: [</w:t>
      </w:r>
      <w:r w:rsidRPr="008B5BFE">
        <w:rPr>
          <w:rFonts w:ascii="Arial" w:eastAsia="Calibri" w:hAnsi="Arial" w:cs="Arial"/>
          <w:color w:val="000000"/>
          <w:sz w:val="22"/>
          <w:szCs w:val="20"/>
          <w:highlight w:val="yellow"/>
        </w:rPr>
        <w:t>insert Registry mailing details</w:t>
      </w:r>
      <w:r w:rsidRPr="008B5BFE">
        <w:rPr>
          <w:rFonts w:ascii="Arial" w:eastAsia="Calibri" w:hAnsi="Arial" w:cs="Arial"/>
          <w:color w:val="000000"/>
          <w:sz w:val="22"/>
          <w:szCs w:val="20"/>
        </w:rPr>
        <w:t>]</w:t>
      </w:r>
    </w:p>
    <w:p w14:paraId="4AFC37DA" w14:textId="77777777" w:rsidR="003622D6" w:rsidRPr="008B5BFE" w:rsidRDefault="003622D6" w:rsidP="008B5BFE">
      <w:pPr>
        <w:tabs>
          <w:tab w:val="left" w:pos="1418"/>
          <w:tab w:val="left" w:pos="709"/>
        </w:tabs>
        <w:spacing w:after="120"/>
        <w:outlineLvl w:val="2"/>
        <w:rPr>
          <w:rFonts w:ascii="Arial" w:eastAsia="Arial" w:hAnsi="Arial" w:cs="Arial"/>
          <w:b/>
          <w:color w:val="000000"/>
          <w:sz w:val="22"/>
          <w:szCs w:val="20"/>
          <w:lang w:val="en" w:eastAsia="en-AU"/>
        </w:rPr>
      </w:pPr>
    </w:p>
    <w:p w14:paraId="48F78953" w14:textId="77777777" w:rsidR="003622D6" w:rsidRPr="008B5BFE" w:rsidRDefault="003622D6" w:rsidP="008B5BFE">
      <w:pPr>
        <w:tabs>
          <w:tab w:val="left" w:pos="1418"/>
          <w:tab w:val="left" w:pos="709"/>
        </w:tabs>
        <w:spacing w:after="120"/>
        <w:outlineLvl w:val="2"/>
        <w:rPr>
          <w:rFonts w:ascii="Arial" w:eastAsia="Arial" w:hAnsi="Arial" w:cs="Arial"/>
          <w:b/>
          <w:color w:val="000000"/>
          <w:sz w:val="22"/>
          <w:szCs w:val="20"/>
          <w:lang w:val="en" w:eastAsia="en-AU"/>
        </w:rPr>
      </w:pPr>
      <w:r w:rsidRPr="008B5BFE">
        <w:rPr>
          <w:rFonts w:ascii="Arial" w:eastAsia="Arial" w:hAnsi="Arial" w:cs="Arial"/>
          <w:b/>
          <w:color w:val="000000"/>
          <w:sz w:val="22"/>
          <w:szCs w:val="20"/>
          <w:lang w:val="en" w:eastAsia="en-AU"/>
        </w:rPr>
        <w:lastRenderedPageBreak/>
        <w:t>For further information, please contact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112"/>
      </w:tblGrid>
      <w:tr w:rsidR="00937524" w:rsidRPr="008B5BFE" w14:paraId="4C5DFA82" w14:textId="77777777" w:rsidTr="00A83646">
        <w:tc>
          <w:tcPr>
            <w:tcW w:w="3112" w:type="dxa"/>
          </w:tcPr>
          <w:p w14:paraId="07C04BF8" w14:textId="77777777" w:rsidR="00937524" w:rsidRPr="008B5BFE" w:rsidRDefault="00937524" w:rsidP="008B5BFE">
            <w:pPr>
              <w:rPr>
                <w:rFonts w:ascii="Arial" w:hAnsi="Arial" w:cs="Arial"/>
                <w:b/>
                <w:bCs/>
              </w:rPr>
            </w:pPr>
            <w:r w:rsidRPr="008B5BFE">
              <w:rPr>
                <w:rFonts w:ascii="Arial" w:hAnsi="Arial" w:cs="Arial"/>
                <w:b/>
                <w:bCs/>
              </w:rPr>
              <w:t>Company</w:t>
            </w:r>
          </w:p>
          <w:p w14:paraId="772F2C27" w14:textId="77777777" w:rsidR="00937524" w:rsidRPr="008B5BFE" w:rsidRDefault="00937524" w:rsidP="008B5BFE">
            <w:pPr>
              <w:tabs>
                <w:tab w:val="right" w:pos="4289"/>
              </w:tabs>
              <w:rPr>
                <w:rFonts w:ascii="Arial" w:hAnsi="Arial" w:cs="Arial"/>
                <w:sz w:val="22"/>
                <w:szCs w:val="22"/>
              </w:rPr>
            </w:pPr>
            <w:r w:rsidRPr="008B5BFE">
              <w:rPr>
                <w:rFonts w:ascii="Arial" w:hAnsi="Arial" w:cs="Arial"/>
                <w:sz w:val="22"/>
                <w:szCs w:val="22"/>
              </w:rPr>
              <w:t>James Frayne</w:t>
            </w:r>
            <w:r w:rsidRPr="008B5BFE">
              <w:rPr>
                <w:rFonts w:ascii="Arial" w:hAnsi="Arial" w:cs="Arial"/>
                <w:sz w:val="22"/>
                <w:szCs w:val="22"/>
              </w:rPr>
              <w:tab/>
            </w:r>
          </w:p>
          <w:p w14:paraId="67BDC3CF" w14:textId="77777777" w:rsidR="00937524" w:rsidRPr="008B5BFE" w:rsidRDefault="00937524" w:rsidP="008B5BFE">
            <w:pPr>
              <w:tabs>
                <w:tab w:val="right" w:pos="4289"/>
              </w:tabs>
              <w:rPr>
                <w:rFonts w:ascii="Arial" w:hAnsi="Arial" w:cs="Arial"/>
                <w:sz w:val="22"/>
                <w:szCs w:val="22"/>
              </w:rPr>
            </w:pPr>
            <w:r w:rsidRPr="008B5BFE">
              <w:rPr>
                <w:rFonts w:ascii="Arial" w:hAnsi="Arial" w:cs="Arial"/>
                <w:sz w:val="22"/>
                <w:szCs w:val="22"/>
              </w:rPr>
              <w:t>Company Secretary</w:t>
            </w:r>
          </w:p>
          <w:p w14:paraId="760DCEE9" w14:textId="77777777" w:rsidR="00937524" w:rsidRPr="008B5BFE" w:rsidRDefault="00937524" w:rsidP="008B5BFE">
            <w:pPr>
              <w:tabs>
                <w:tab w:val="right" w:pos="4289"/>
              </w:tabs>
              <w:rPr>
                <w:rFonts w:ascii="Arial" w:hAnsi="Arial" w:cs="Arial"/>
                <w:sz w:val="22"/>
                <w:szCs w:val="22"/>
              </w:rPr>
            </w:pPr>
            <w:r w:rsidRPr="008B5BFE">
              <w:rPr>
                <w:rFonts w:ascii="Arial" w:hAnsi="Arial" w:cs="Arial"/>
                <w:sz w:val="22"/>
                <w:szCs w:val="22"/>
              </w:rPr>
              <w:t>Mobile: +61 401 663 177</w:t>
            </w:r>
          </w:p>
          <w:p w14:paraId="0AC7C45F" w14:textId="77777777" w:rsidR="00937524" w:rsidRPr="008B5BFE" w:rsidRDefault="00937524" w:rsidP="008B5BFE">
            <w:pPr>
              <w:tabs>
                <w:tab w:val="right" w:pos="4289"/>
              </w:tabs>
              <w:rPr>
                <w:rFonts w:ascii="Arial" w:hAnsi="Arial" w:cs="Arial"/>
              </w:rPr>
            </w:pPr>
            <w:r w:rsidRPr="008B5BFE">
              <w:rPr>
                <w:rFonts w:ascii="Arial" w:hAnsi="Arial" w:cs="Arial"/>
                <w:sz w:val="22"/>
                <w:szCs w:val="22"/>
              </w:rPr>
              <w:t xml:space="preserve">Email: </w:t>
            </w:r>
            <w:hyperlink r:id="rId12" w:history="1">
              <w:r w:rsidRPr="008B5BFE">
                <w:rPr>
                  <w:rFonts w:ascii="Arial" w:hAnsi="Arial" w:cs="Arial"/>
                  <w:color w:val="0563C1" w:themeColor="hyperlink"/>
                  <w:sz w:val="22"/>
                  <w:szCs w:val="22"/>
                  <w:u w:val="single"/>
                </w:rPr>
                <w:t>investors@felix.net</w:t>
              </w:r>
            </w:hyperlink>
            <w:r w:rsidRPr="008B5BFE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32BFEC47" w14:textId="77777777" w:rsidR="003622D6" w:rsidRPr="00943588" w:rsidRDefault="003622D6" w:rsidP="003622D6">
      <w:pPr>
        <w:rPr>
          <w:rFonts w:ascii="Arial" w:hAnsi="Arial" w:cs="Arial"/>
        </w:rPr>
      </w:pPr>
    </w:p>
    <w:p w14:paraId="62CC5B9C" w14:textId="77777777" w:rsidR="007E5261" w:rsidRPr="00943588" w:rsidRDefault="007E5261" w:rsidP="007E5261">
      <w:pPr>
        <w:rPr>
          <w:rFonts w:ascii="Arial" w:hAnsi="Arial" w:cs="Arial"/>
        </w:rPr>
      </w:pPr>
    </w:p>
    <w:p w14:paraId="54E357E5" w14:textId="77777777" w:rsidR="007E5261" w:rsidRPr="00943588" w:rsidRDefault="007E5261" w:rsidP="00B93920">
      <w:pPr>
        <w:jc w:val="both"/>
        <w:rPr>
          <w:rFonts w:ascii="Arial" w:hAnsi="Arial" w:cs="Arial"/>
        </w:rPr>
      </w:pPr>
    </w:p>
    <w:p w14:paraId="0AB14B43" w14:textId="77777777" w:rsidR="003516E1" w:rsidRPr="00FA30D4" w:rsidRDefault="003516E1" w:rsidP="004D709F">
      <w:pPr>
        <w:jc w:val="both"/>
        <w:rPr>
          <w:rFonts w:ascii="Arial" w:hAnsi="Arial" w:cs="Arial"/>
          <w:i/>
          <w:sz w:val="22"/>
          <w:szCs w:val="22"/>
        </w:rPr>
      </w:pPr>
    </w:p>
    <w:sectPr w:rsidR="003516E1" w:rsidRPr="00FA30D4" w:rsidSect="00BB78E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873" w:right="987" w:bottom="510" w:left="992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78E212" w14:textId="77777777" w:rsidR="00BF3D87" w:rsidRDefault="00BF3D87" w:rsidP="00C504CB">
      <w:r>
        <w:separator/>
      </w:r>
    </w:p>
  </w:endnote>
  <w:endnote w:type="continuationSeparator" w:id="0">
    <w:p w14:paraId="00B72FA4" w14:textId="77777777" w:rsidR="00BF3D87" w:rsidRDefault="00BF3D87" w:rsidP="00C504CB">
      <w:r>
        <w:continuationSeparator/>
      </w:r>
    </w:p>
  </w:endnote>
  <w:endnote w:type="continuationNotice" w:id="1">
    <w:p w14:paraId="5C3DB8B1" w14:textId="77777777" w:rsidR="00BF3D87" w:rsidRDefault="00BF3D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10102FF" w:usb1="38CF7CFA" w:usb2="0001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AFB2B" w14:textId="77777777" w:rsidR="005C68FF" w:rsidRDefault="005C68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8F707F" w14:textId="1C75C5DA" w:rsidR="00C504CB" w:rsidRDefault="00C504CB">
    <w:pPr>
      <w:pStyle w:val="Footer"/>
      <w:rPr>
        <w:sz w:val="18"/>
        <w:szCs w:val="18"/>
      </w:rPr>
    </w:pPr>
    <w:r w:rsidRPr="00AF5B8E">
      <w:rPr>
        <w:noProof/>
        <w:sz w:val="18"/>
        <w:szCs w:val="18"/>
        <w:lang w:val="en-AU" w:eastAsia="en-A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6D56CFC" wp14:editId="05418693">
              <wp:simplePos x="0" y="0"/>
              <wp:positionH relativeFrom="column">
                <wp:posOffset>-1207135</wp:posOffset>
              </wp:positionH>
              <wp:positionV relativeFrom="paragraph">
                <wp:posOffset>12423</wp:posOffset>
              </wp:positionV>
              <wp:extent cx="7924405" cy="799585"/>
              <wp:effectExtent l="0" t="0" r="635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24405" cy="799585"/>
                      </a:xfrm>
                      <a:prstGeom prst="rect">
                        <a:avLst/>
                      </a:prstGeom>
                      <a:solidFill>
                        <a:srgbClr val="235EB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rto="http://schemas.microsoft.com/office/word/2006/arto">
          <w:pict>
            <v:rect w14:anchorId="2D516E5E" id="Rectangle 3" o:spid="_x0000_s1026" style="position:absolute;margin-left:-95.05pt;margin-top:1pt;width:623.95pt;height:62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" fillcolor="#235eb9" stroked="f" strokeweight="1pt"/>
          </w:pict>
        </mc:Fallback>
      </mc:AlternateContent>
    </w:r>
  </w:p>
  <w:p w14:paraId="6D340865" w14:textId="7C9BFAB0" w:rsidR="00901234" w:rsidRPr="00901234" w:rsidRDefault="00901234" w:rsidP="00901234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DOCPROPERTY  WSFooter  </w:instrText>
    </w:r>
    <w:r>
      <w:rPr>
        <w:sz w:val="16"/>
      </w:rPr>
      <w:fldChar w:fldCharType="separate"/>
    </w:r>
    <w:r w:rsidR="00937524">
      <w:rPr>
        <w:sz w:val="16"/>
      </w:rPr>
      <w:t>Legal/79588612_1</w:t>
    </w:r>
    <w:r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DB4ED7" w14:textId="2E6C63E6" w:rsidR="00901234" w:rsidRDefault="00901234">
    <w:pPr>
      <w:pStyle w:val="Footer"/>
    </w:pPr>
  </w:p>
  <w:p w14:paraId="0F414793" w14:textId="1FD5A557" w:rsidR="00901234" w:rsidRPr="00901234" w:rsidRDefault="00901234" w:rsidP="00901234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DOCPROPERTY  WSFooter  </w:instrText>
    </w:r>
    <w:r>
      <w:rPr>
        <w:sz w:val="16"/>
      </w:rPr>
      <w:fldChar w:fldCharType="separate"/>
    </w:r>
    <w:r w:rsidR="00937524">
      <w:rPr>
        <w:sz w:val="16"/>
      </w:rPr>
      <w:t>Legal/79588612_1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E581FF" w14:textId="77777777" w:rsidR="00BF3D87" w:rsidRDefault="00BF3D87" w:rsidP="00C504CB">
      <w:r>
        <w:separator/>
      </w:r>
    </w:p>
  </w:footnote>
  <w:footnote w:type="continuationSeparator" w:id="0">
    <w:p w14:paraId="1081A0C7" w14:textId="77777777" w:rsidR="00BF3D87" w:rsidRDefault="00BF3D87" w:rsidP="00C504CB">
      <w:r>
        <w:continuationSeparator/>
      </w:r>
    </w:p>
  </w:footnote>
  <w:footnote w:type="continuationNotice" w:id="1">
    <w:p w14:paraId="52584734" w14:textId="77777777" w:rsidR="00BF3D87" w:rsidRDefault="00BF3D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895AB" w14:textId="77777777" w:rsidR="005C68FF" w:rsidRDefault="005C68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D8B390" w14:textId="2D8C0359" w:rsidR="003663A6" w:rsidRDefault="003663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52972" w14:textId="77777777" w:rsidR="005C68FF" w:rsidRDefault="005C68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0C2F7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39C49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3AC1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DAB24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B2C6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B04E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C14256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EAC0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DD02B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A295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25548"/>
    <w:multiLevelType w:val="hybridMultilevel"/>
    <w:tmpl w:val="DAB60EA6"/>
    <w:lvl w:ilvl="0" w:tplc="B35445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959F7"/>
    <w:multiLevelType w:val="hybridMultilevel"/>
    <w:tmpl w:val="0A2ED4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3C0BFD"/>
    <w:multiLevelType w:val="hybridMultilevel"/>
    <w:tmpl w:val="57E68A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6D256D4"/>
    <w:multiLevelType w:val="hybridMultilevel"/>
    <w:tmpl w:val="A56EE9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B50525"/>
    <w:multiLevelType w:val="hybridMultilevel"/>
    <w:tmpl w:val="C6C2B342"/>
    <w:lvl w:ilvl="0" w:tplc="72860F14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7C2481"/>
    <w:multiLevelType w:val="hybridMultilevel"/>
    <w:tmpl w:val="9BE2B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EA1FAB"/>
    <w:multiLevelType w:val="hybridMultilevel"/>
    <w:tmpl w:val="23CCADD2"/>
    <w:lvl w:ilvl="0" w:tplc="F472776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0D224E"/>
    <w:multiLevelType w:val="hybridMultilevel"/>
    <w:tmpl w:val="9EAA5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752DD3"/>
    <w:multiLevelType w:val="hybridMultilevel"/>
    <w:tmpl w:val="6362107A"/>
    <w:lvl w:ilvl="0" w:tplc="B35445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DC49C3"/>
    <w:multiLevelType w:val="hybridMultilevel"/>
    <w:tmpl w:val="FCBA2996"/>
    <w:lvl w:ilvl="0" w:tplc="DFA2CB0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AF44BE"/>
    <w:multiLevelType w:val="hybridMultilevel"/>
    <w:tmpl w:val="ACE20C5C"/>
    <w:lvl w:ilvl="0" w:tplc="1FE2A5D0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375241"/>
    <w:multiLevelType w:val="hybridMultilevel"/>
    <w:tmpl w:val="E53243F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846033B"/>
    <w:multiLevelType w:val="hybridMultilevel"/>
    <w:tmpl w:val="2B20E7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234E9"/>
    <w:multiLevelType w:val="hybridMultilevel"/>
    <w:tmpl w:val="FF46CF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D1159B"/>
    <w:multiLevelType w:val="hybridMultilevel"/>
    <w:tmpl w:val="28AE0F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AE1DF1"/>
    <w:multiLevelType w:val="hybridMultilevel"/>
    <w:tmpl w:val="80ACBD1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617DE"/>
    <w:multiLevelType w:val="hybridMultilevel"/>
    <w:tmpl w:val="1F102F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3A0B36"/>
    <w:multiLevelType w:val="hybridMultilevel"/>
    <w:tmpl w:val="8A44F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4D245E"/>
    <w:multiLevelType w:val="hybridMultilevel"/>
    <w:tmpl w:val="AF6C312A"/>
    <w:lvl w:ilvl="0" w:tplc="B35445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644F95"/>
    <w:multiLevelType w:val="hybridMultilevel"/>
    <w:tmpl w:val="F54E42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0C3870"/>
    <w:multiLevelType w:val="hybridMultilevel"/>
    <w:tmpl w:val="B87AB17E"/>
    <w:lvl w:ilvl="0" w:tplc="B35445A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F0E5D60"/>
    <w:multiLevelType w:val="hybridMultilevel"/>
    <w:tmpl w:val="F1C0E6A0"/>
    <w:lvl w:ilvl="0" w:tplc="B35445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5B4D35"/>
    <w:multiLevelType w:val="hybridMultilevel"/>
    <w:tmpl w:val="3D24E2E8"/>
    <w:lvl w:ilvl="0" w:tplc="B35445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1C446F"/>
    <w:multiLevelType w:val="hybridMultilevel"/>
    <w:tmpl w:val="19BA5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7662E8"/>
    <w:multiLevelType w:val="hybridMultilevel"/>
    <w:tmpl w:val="18A831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2E48A6"/>
    <w:multiLevelType w:val="hybridMultilevel"/>
    <w:tmpl w:val="B74C95BE"/>
    <w:lvl w:ilvl="0" w:tplc="F472776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8F0500"/>
    <w:multiLevelType w:val="hybridMultilevel"/>
    <w:tmpl w:val="F1B435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38570D"/>
    <w:multiLevelType w:val="hybridMultilevel"/>
    <w:tmpl w:val="C26E9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6F6141"/>
    <w:multiLevelType w:val="hybridMultilevel"/>
    <w:tmpl w:val="B15CC3B2"/>
    <w:lvl w:ilvl="0" w:tplc="B35445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FD3562"/>
    <w:multiLevelType w:val="hybridMultilevel"/>
    <w:tmpl w:val="F8464DD6"/>
    <w:lvl w:ilvl="0" w:tplc="129AF0C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022C73"/>
    <w:multiLevelType w:val="hybridMultilevel"/>
    <w:tmpl w:val="F4D8C6FE"/>
    <w:lvl w:ilvl="0" w:tplc="8766D5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D55714"/>
    <w:multiLevelType w:val="hybridMultilevel"/>
    <w:tmpl w:val="BFE4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27"/>
  </w:num>
  <w:num w:numId="4">
    <w:abstractNumId w:val="29"/>
  </w:num>
  <w:num w:numId="5">
    <w:abstractNumId w:val="33"/>
  </w:num>
  <w:num w:numId="6">
    <w:abstractNumId w:val="36"/>
  </w:num>
  <w:num w:numId="7">
    <w:abstractNumId w:val="37"/>
  </w:num>
  <w:num w:numId="8">
    <w:abstractNumId w:val="17"/>
  </w:num>
  <w:num w:numId="9">
    <w:abstractNumId w:val="21"/>
  </w:num>
  <w:num w:numId="10">
    <w:abstractNumId w:val="26"/>
  </w:num>
  <w:num w:numId="11">
    <w:abstractNumId w:val="41"/>
  </w:num>
  <w:num w:numId="12">
    <w:abstractNumId w:val="40"/>
  </w:num>
  <w:num w:numId="13">
    <w:abstractNumId w:val="19"/>
  </w:num>
  <w:num w:numId="14">
    <w:abstractNumId w:val="39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4"/>
  </w:num>
  <w:num w:numId="26">
    <w:abstractNumId w:val="34"/>
  </w:num>
  <w:num w:numId="27">
    <w:abstractNumId w:val="30"/>
  </w:num>
  <w:num w:numId="28">
    <w:abstractNumId w:val="25"/>
  </w:num>
  <w:num w:numId="29">
    <w:abstractNumId w:val="35"/>
  </w:num>
  <w:num w:numId="30">
    <w:abstractNumId w:val="16"/>
  </w:num>
  <w:num w:numId="31">
    <w:abstractNumId w:val="22"/>
  </w:num>
  <w:num w:numId="32">
    <w:abstractNumId w:val="13"/>
  </w:num>
  <w:num w:numId="33">
    <w:abstractNumId w:val="24"/>
  </w:num>
  <w:num w:numId="34">
    <w:abstractNumId w:val="12"/>
  </w:num>
  <w:num w:numId="35">
    <w:abstractNumId w:val="38"/>
  </w:num>
  <w:num w:numId="36">
    <w:abstractNumId w:val="18"/>
  </w:num>
  <w:num w:numId="37">
    <w:abstractNumId w:val="28"/>
  </w:num>
  <w:num w:numId="38">
    <w:abstractNumId w:val="10"/>
  </w:num>
  <w:num w:numId="39">
    <w:abstractNumId w:val="31"/>
  </w:num>
  <w:num w:numId="40">
    <w:abstractNumId w:val="32"/>
  </w:num>
  <w:num w:numId="41">
    <w:abstractNumId w:val="23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LU0NLA0BhKGxko6SsGpxcWZ+XkgBaa1AIyFvs8sAAAA"/>
  </w:docVars>
  <w:rsids>
    <w:rsidRoot w:val="00084316"/>
    <w:rsid w:val="00000C79"/>
    <w:rsid w:val="000023B7"/>
    <w:rsid w:val="00002C93"/>
    <w:rsid w:val="000031C0"/>
    <w:rsid w:val="00004F24"/>
    <w:rsid w:val="00005202"/>
    <w:rsid w:val="00005D6F"/>
    <w:rsid w:val="00007695"/>
    <w:rsid w:val="0001031D"/>
    <w:rsid w:val="00010EBC"/>
    <w:rsid w:val="000117D5"/>
    <w:rsid w:val="00012093"/>
    <w:rsid w:val="00012166"/>
    <w:rsid w:val="0001250F"/>
    <w:rsid w:val="00012E40"/>
    <w:rsid w:val="00013046"/>
    <w:rsid w:val="0001380C"/>
    <w:rsid w:val="0001405E"/>
    <w:rsid w:val="000143D4"/>
    <w:rsid w:val="000147BA"/>
    <w:rsid w:val="000159EF"/>
    <w:rsid w:val="00015C97"/>
    <w:rsid w:val="00016600"/>
    <w:rsid w:val="000173B7"/>
    <w:rsid w:val="000175B0"/>
    <w:rsid w:val="00020161"/>
    <w:rsid w:val="00020757"/>
    <w:rsid w:val="00020F3B"/>
    <w:rsid w:val="000212BA"/>
    <w:rsid w:val="000213D9"/>
    <w:rsid w:val="000214A4"/>
    <w:rsid w:val="00022209"/>
    <w:rsid w:val="000231E7"/>
    <w:rsid w:val="00023F15"/>
    <w:rsid w:val="00024EAC"/>
    <w:rsid w:val="0002596E"/>
    <w:rsid w:val="00026142"/>
    <w:rsid w:val="00026A93"/>
    <w:rsid w:val="00026EA0"/>
    <w:rsid w:val="000270E9"/>
    <w:rsid w:val="00027455"/>
    <w:rsid w:val="00027881"/>
    <w:rsid w:val="00027D03"/>
    <w:rsid w:val="000300C6"/>
    <w:rsid w:val="000301D6"/>
    <w:rsid w:val="00030467"/>
    <w:rsid w:val="000306AA"/>
    <w:rsid w:val="00030E36"/>
    <w:rsid w:val="00031262"/>
    <w:rsid w:val="00031CE2"/>
    <w:rsid w:val="0003281E"/>
    <w:rsid w:val="00032BD5"/>
    <w:rsid w:val="0003367E"/>
    <w:rsid w:val="00033790"/>
    <w:rsid w:val="00034299"/>
    <w:rsid w:val="00034A8E"/>
    <w:rsid w:val="000365CF"/>
    <w:rsid w:val="00036D91"/>
    <w:rsid w:val="00037366"/>
    <w:rsid w:val="00037661"/>
    <w:rsid w:val="000411E6"/>
    <w:rsid w:val="000415F2"/>
    <w:rsid w:val="00041C49"/>
    <w:rsid w:val="00041DCA"/>
    <w:rsid w:val="00043222"/>
    <w:rsid w:val="00043EB0"/>
    <w:rsid w:val="00043ECA"/>
    <w:rsid w:val="00044527"/>
    <w:rsid w:val="00044E72"/>
    <w:rsid w:val="000456FF"/>
    <w:rsid w:val="00046CF6"/>
    <w:rsid w:val="00047CD6"/>
    <w:rsid w:val="00050302"/>
    <w:rsid w:val="000507E2"/>
    <w:rsid w:val="00050E3A"/>
    <w:rsid w:val="0005104A"/>
    <w:rsid w:val="00051057"/>
    <w:rsid w:val="00051123"/>
    <w:rsid w:val="000513E9"/>
    <w:rsid w:val="00051925"/>
    <w:rsid w:val="0005216D"/>
    <w:rsid w:val="0005272C"/>
    <w:rsid w:val="0005296C"/>
    <w:rsid w:val="000539EA"/>
    <w:rsid w:val="000543CC"/>
    <w:rsid w:val="0005449A"/>
    <w:rsid w:val="00054720"/>
    <w:rsid w:val="0005499E"/>
    <w:rsid w:val="000553B9"/>
    <w:rsid w:val="0005662E"/>
    <w:rsid w:val="00057162"/>
    <w:rsid w:val="000575C2"/>
    <w:rsid w:val="000578E6"/>
    <w:rsid w:val="00057FD5"/>
    <w:rsid w:val="00060426"/>
    <w:rsid w:val="0006187C"/>
    <w:rsid w:val="0006189F"/>
    <w:rsid w:val="00062A8C"/>
    <w:rsid w:val="00064800"/>
    <w:rsid w:val="00065593"/>
    <w:rsid w:val="000659CA"/>
    <w:rsid w:val="00066063"/>
    <w:rsid w:val="00066455"/>
    <w:rsid w:val="000705B7"/>
    <w:rsid w:val="00070E6D"/>
    <w:rsid w:val="0007161D"/>
    <w:rsid w:val="000717DE"/>
    <w:rsid w:val="000723C2"/>
    <w:rsid w:val="00072627"/>
    <w:rsid w:val="0007265A"/>
    <w:rsid w:val="00074854"/>
    <w:rsid w:val="0007497F"/>
    <w:rsid w:val="00074D6F"/>
    <w:rsid w:val="00075013"/>
    <w:rsid w:val="000757B4"/>
    <w:rsid w:val="00075811"/>
    <w:rsid w:val="0007586F"/>
    <w:rsid w:val="00075AF8"/>
    <w:rsid w:val="00075DC1"/>
    <w:rsid w:val="0008052F"/>
    <w:rsid w:val="000807AB"/>
    <w:rsid w:val="00080861"/>
    <w:rsid w:val="0008195B"/>
    <w:rsid w:val="00081AF7"/>
    <w:rsid w:val="00081FB1"/>
    <w:rsid w:val="00082DBE"/>
    <w:rsid w:val="000834F4"/>
    <w:rsid w:val="00084316"/>
    <w:rsid w:val="00084B01"/>
    <w:rsid w:val="000863FD"/>
    <w:rsid w:val="00086C75"/>
    <w:rsid w:val="00086F60"/>
    <w:rsid w:val="00086FFA"/>
    <w:rsid w:val="00087462"/>
    <w:rsid w:val="000900E7"/>
    <w:rsid w:val="00090540"/>
    <w:rsid w:val="00091A08"/>
    <w:rsid w:val="00091B60"/>
    <w:rsid w:val="000923C8"/>
    <w:rsid w:val="0009249B"/>
    <w:rsid w:val="0009362F"/>
    <w:rsid w:val="00093D7D"/>
    <w:rsid w:val="000940A8"/>
    <w:rsid w:val="000949E1"/>
    <w:rsid w:val="00094D13"/>
    <w:rsid w:val="0009650A"/>
    <w:rsid w:val="00096765"/>
    <w:rsid w:val="00096858"/>
    <w:rsid w:val="000971CA"/>
    <w:rsid w:val="00097618"/>
    <w:rsid w:val="00097A86"/>
    <w:rsid w:val="00097C73"/>
    <w:rsid w:val="000A0126"/>
    <w:rsid w:val="000A0661"/>
    <w:rsid w:val="000A0848"/>
    <w:rsid w:val="000A08BB"/>
    <w:rsid w:val="000A1AB4"/>
    <w:rsid w:val="000A2E86"/>
    <w:rsid w:val="000A3BAC"/>
    <w:rsid w:val="000A3E96"/>
    <w:rsid w:val="000A3FC3"/>
    <w:rsid w:val="000A4018"/>
    <w:rsid w:val="000A48A0"/>
    <w:rsid w:val="000A551B"/>
    <w:rsid w:val="000A5976"/>
    <w:rsid w:val="000A7A82"/>
    <w:rsid w:val="000A7FC7"/>
    <w:rsid w:val="000B11C1"/>
    <w:rsid w:val="000B1884"/>
    <w:rsid w:val="000B1909"/>
    <w:rsid w:val="000B397C"/>
    <w:rsid w:val="000B45A7"/>
    <w:rsid w:val="000B4A1B"/>
    <w:rsid w:val="000B4F3A"/>
    <w:rsid w:val="000C02C1"/>
    <w:rsid w:val="000C03E8"/>
    <w:rsid w:val="000C058B"/>
    <w:rsid w:val="000C0B65"/>
    <w:rsid w:val="000C122D"/>
    <w:rsid w:val="000C124D"/>
    <w:rsid w:val="000C1DEE"/>
    <w:rsid w:val="000C2569"/>
    <w:rsid w:val="000C3481"/>
    <w:rsid w:val="000C365D"/>
    <w:rsid w:val="000C3ECF"/>
    <w:rsid w:val="000C444E"/>
    <w:rsid w:val="000C44DE"/>
    <w:rsid w:val="000C49CA"/>
    <w:rsid w:val="000C5B1E"/>
    <w:rsid w:val="000C60CE"/>
    <w:rsid w:val="000C64B5"/>
    <w:rsid w:val="000C6556"/>
    <w:rsid w:val="000C7754"/>
    <w:rsid w:val="000C7D36"/>
    <w:rsid w:val="000C7E72"/>
    <w:rsid w:val="000D032F"/>
    <w:rsid w:val="000D03E0"/>
    <w:rsid w:val="000D0887"/>
    <w:rsid w:val="000D12A9"/>
    <w:rsid w:val="000D19EE"/>
    <w:rsid w:val="000D1C08"/>
    <w:rsid w:val="000D269D"/>
    <w:rsid w:val="000D2826"/>
    <w:rsid w:val="000D2B80"/>
    <w:rsid w:val="000D2EB3"/>
    <w:rsid w:val="000D32EE"/>
    <w:rsid w:val="000D3B51"/>
    <w:rsid w:val="000D3BBE"/>
    <w:rsid w:val="000D4095"/>
    <w:rsid w:val="000D436B"/>
    <w:rsid w:val="000D43E5"/>
    <w:rsid w:val="000D565A"/>
    <w:rsid w:val="000D57A0"/>
    <w:rsid w:val="000D5C69"/>
    <w:rsid w:val="000D64FE"/>
    <w:rsid w:val="000D67D5"/>
    <w:rsid w:val="000D6933"/>
    <w:rsid w:val="000D6FF3"/>
    <w:rsid w:val="000D7348"/>
    <w:rsid w:val="000D7E7A"/>
    <w:rsid w:val="000E026B"/>
    <w:rsid w:val="000E04E5"/>
    <w:rsid w:val="000E0B6B"/>
    <w:rsid w:val="000E19A7"/>
    <w:rsid w:val="000E1C64"/>
    <w:rsid w:val="000E3A5E"/>
    <w:rsid w:val="000E5842"/>
    <w:rsid w:val="000E5D2F"/>
    <w:rsid w:val="000E5DCF"/>
    <w:rsid w:val="000E61A3"/>
    <w:rsid w:val="000E6537"/>
    <w:rsid w:val="000E67C0"/>
    <w:rsid w:val="000E69EE"/>
    <w:rsid w:val="000E6B24"/>
    <w:rsid w:val="000E6EE1"/>
    <w:rsid w:val="000F124F"/>
    <w:rsid w:val="000F165F"/>
    <w:rsid w:val="000F2109"/>
    <w:rsid w:val="000F2D8C"/>
    <w:rsid w:val="000F35DE"/>
    <w:rsid w:val="000F4990"/>
    <w:rsid w:val="000F63AD"/>
    <w:rsid w:val="000F6F8D"/>
    <w:rsid w:val="000F7E54"/>
    <w:rsid w:val="000F7E77"/>
    <w:rsid w:val="00100301"/>
    <w:rsid w:val="0010033F"/>
    <w:rsid w:val="00100F0B"/>
    <w:rsid w:val="001015F3"/>
    <w:rsid w:val="001019EC"/>
    <w:rsid w:val="00101A0C"/>
    <w:rsid w:val="00101F29"/>
    <w:rsid w:val="00102FC5"/>
    <w:rsid w:val="001031BF"/>
    <w:rsid w:val="00103992"/>
    <w:rsid w:val="00104037"/>
    <w:rsid w:val="00104B46"/>
    <w:rsid w:val="00104B97"/>
    <w:rsid w:val="001055E0"/>
    <w:rsid w:val="00106186"/>
    <w:rsid w:val="00106F10"/>
    <w:rsid w:val="00107021"/>
    <w:rsid w:val="00110F30"/>
    <w:rsid w:val="0011114C"/>
    <w:rsid w:val="001115C7"/>
    <w:rsid w:val="0011282C"/>
    <w:rsid w:val="00112B78"/>
    <w:rsid w:val="001136D0"/>
    <w:rsid w:val="00114BB6"/>
    <w:rsid w:val="0011573C"/>
    <w:rsid w:val="00116123"/>
    <w:rsid w:val="00116DBF"/>
    <w:rsid w:val="001174A0"/>
    <w:rsid w:val="00117B28"/>
    <w:rsid w:val="001209FC"/>
    <w:rsid w:val="0012101C"/>
    <w:rsid w:val="001216D4"/>
    <w:rsid w:val="00122172"/>
    <w:rsid w:val="001222BF"/>
    <w:rsid w:val="001225B0"/>
    <w:rsid w:val="001228B8"/>
    <w:rsid w:val="001237CB"/>
    <w:rsid w:val="00123B96"/>
    <w:rsid w:val="00123C3F"/>
    <w:rsid w:val="00124771"/>
    <w:rsid w:val="00124B28"/>
    <w:rsid w:val="00125229"/>
    <w:rsid w:val="00125C55"/>
    <w:rsid w:val="00126462"/>
    <w:rsid w:val="00126E22"/>
    <w:rsid w:val="00127269"/>
    <w:rsid w:val="00127402"/>
    <w:rsid w:val="00127AAC"/>
    <w:rsid w:val="0013001D"/>
    <w:rsid w:val="00130C41"/>
    <w:rsid w:val="0013120C"/>
    <w:rsid w:val="00131886"/>
    <w:rsid w:val="0013225C"/>
    <w:rsid w:val="00132F58"/>
    <w:rsid w:val="001331D1"/>
    <w:rsid w:val="001334A9"/>
    <w:rsid w:val="00133A41"/>
    <w:rsid w:val="001349F9"/>
    <w:rsid w:val="00134B7E"/>
    <w:rsid w:val="00134CA0"/>
    <w:rsid w:val="00135457"/>
    <w:rsid w:val="00136A17"/>
    <w:rsid w:val="00136D9B"/>
    <w:rsid w:val="001372E4"/>
    <w:rsid w:val="00137423"/>
    <w:rsid w:val="001406FB"/>
    <w:rsid w:val="00140C60"/>
    <w:rsid w:val="0014282E"/>
    <w:rsid w:val="001436AA"/>
    <w:rsid w:val="001436F8"/>
    <w:rsid w:val="00143BB8"/>
    <w:rsid w:val="00144238"/>
    <w:rsid w:val="00144BD8"/>
    <w:rsid w:val="00145D6F"/>
    <w:rsid w:val="0014746F"/>
    <w:rsid w:val="001475A7"/>
    <w:rsid w:val="001475CC"/>
    <w:rsid w:val="00150290"/>
    <w:rsid w:val="00150942"/>
    <w:rsid w:val="00150D82"/>
    <w:rsid w:val="001522A4"/>
    <w:rsid w:val="00152876"/>
    <w:rsid w:val="00153432"/>
    <w:rsid w:val="00153DF8"/>
    <w:rsid w:val="00154F5D"/>
    <w:rsid w:val="0015513B"/>
    <w:rsid w:val="001552FF"/>
    <w:rsid w:val="00155773"/>
    <w:rsid w:val="001558DD"/>
    <w:rsid w:val="001560F8"/>
    <w:rsid w:val="001563F9"/>
    <w:rsid w:val="00156858"/>
    <w:rsid w:val="00156A33"/>
    <w:rsid w:val="0016012A"/>
    <w:rsid w:val="0016025E"/>
    <w:rsid w:val="001608CB"/>
    <w:rsid w:val="001613CB"/>
    <w:rsid w:val="00163F62"/>
    <w:rsid w:val="001654EF"/>
    <w:rsid w:val="0016593E"/>
    <w:rsid w:val="0016640D"/>
    <w:rsid w:val="00166463"/>
    <w:rsid w:val="00166806"/>
    <w:rsid w:val="00166F07"/>
    <w:rsid w:val="0016719D"/>
    <w:rsid w:val="00167457"/>
    <w:rsid w:val="0017011B"/>
    <w:rsid w:val="0017172A"/>
    <w:rsid w:val="0017183B"/>
    <w:rsid w:val="00171C9A"/>
    <w:rsid w:val="00172E6F"/>
    <w:rsid w:val="001749C7"/>
    <w:rsid w:val="00174A8E"/>
    <w:rsid w:val="00174CB1"/>
    <w:rsid w:val="00174E65"/>
    <w:rsid w:val="00175225"/>
    <w:rsid w:val="0017538C"/>
    <w:rsid w:val="00176B5C"/>
    <w:rsid w:val="001770D1"/>
    <w:rsid w:val="001777CF"/>
    <w:rsid w:val="00181580"/>
    <w:rsid w:val="001820D8"/>
    <w:rsid w:val="0018252A"/>
    <w:rsid w:val="00182E5D"/>
    <w:rsid w:val="00183188"/>
    <w:rsid w:val="00183872"/>
    <w:rsid w:val="00183EDA"/>
    <w:rsid w:val="00183EF4"/>
    <w:rsid w:val="001844BF"/>
    <w:rsid w:val="001844FF"/>
    <w:rsid w:val="0018487C"/>
    <w:rsid w:val="00184C6A"/>
    <w:rsid w:val="00184CC1"/>
    <w:rsid w:val="00185422"/>
    <w:rsid w:val="00185925"/>
    <w:rsid w:val="00186430"/>
    <w:rsid w:val="00187105"/>
    <w:rsid w:val="00187A2D"/>
    <w:rsid w:val="00187B80"/>
    <w:rsid w:val="00187FD2"/>
    <w:rsid w:val="00187FED"/>
    <w:rsid w:val="00192E38"/>
    <w:rsid w:val="00192F26"/>
    <w:rsid w:val="00193933"/>
    <w:rsid w:val="00193F0B"/>
    <w:rsid w:val="00194A3F"/>
    <w:rsid w:val="0019527D"/>
    <w:rsid w:val="00195D67"/>
    <w:rsid w:val="0019646F"/>
    <w:rsid w:val="00196E06"/>
    <w:rsid w:val="001A0517"/>
    <w:rsid w:val="001A0DC1"/>
    <w:rsid w:val="001A1207"/>
    <w:rsid w:val="001A19F4"/>
    <w:rsid w:val="001A1F7B"/>
    <w:rsid w:val="001A1FAD"/>
    <w:rsid w:val="001A20BC"/>
    <w:rsid w:val="001A28C4"/>
    <w:rsid w:val="001A2AB5"/>
    <w:rsid w:val="001A2D34"/>
    <w:rsid w:val="001A3B44"/>
    <w:rsid w:val="001A3E31"/>
    <w:rsid w:val="001A467D"/>
    <w:rsid w:val="001A5EC4"/>
    <w:rsid w:val="001A5FFD"/>
    <w:rsid w:val="001B05C7"/>
    <w:rsid w:val="001B0723"/>
    <w:rsid w:val="001B0BB3"/>
    <w:rsid w:val="001B10DA"/>
    <w:rsid w:val="001B12BA"/>
    <w:rsid w:val="001B1A69"/>
    <w:rsid w:val="001B1D25"/>
    <w:rsid w:val="001B3DB6"/>
    <w:rsid w:val="001B3E99"/>
    <w:rsid w:val="001B5B86"/>
    <w:rsid w:val="001B76C5"/>
    <w:rsid w:val="001C1D84"/>
    <w:rsid w:val="001C21B9"/>
    <w:rsid w:val="001C3700"/>
    <w:rsid w:val="001C3E70"/>
    <w:rsid w:val="001C3F37"/>
    <w:rsid w:val="001C4043"/>
    <w:rsid w:val="001C624A"/>
    <w:rsid w:val="001C7172"/>
    <w:rsid w:val="001C7343"/>
    <w:rsid w:val="001C7365"/>
    <w:rsid w:val="001C7772"/>
    <w:rsid w:val="001C790F"/>
    <w:rsid w:val="001D0E09"/>
    <w:rsid w:val="001D0ED8"/>
    <w:rsid w:val="001D1456"/>
    <w:rsid w:val="001D2730"/>
    <w:rsid w:val="001D2A8C"/>
    <w:rsid w:val="001D3364"/>
    <w:rsid w:val="001D3B75"/>
    <w:rsid w:val="001D5DB3"/>
    <w:rsid w:val="001D631F"/>
    <w:rsid w:val="001D63C0"/>
    <w:rsid w:val="001E1AA5"/>
    <w:rsid w:val="001E2F9F"/>
    <w:rsid w:val="001E3343"/>
    <w:rsid w:val="001E4D10"/>
    <w:rsid w:val="001E6002"/>
    <w:rsid w:val="001E60B6"/>
    <w:rsid w:val="001E6CC6"/>
    <w:rsid w:val="001E7575"/>
    <w:rsid w:val="001E79FB"/>
    <w:rsid w:val="001F0EC1"/>
    <w:rsid w:val="001F12E5"/>
    <w:rsid w:val="001F27B6"/>
    <w:rsid w:val="001F2AEE"/>
    <w:rsid w:val="001F2E9D"/>
    <w:rsid w:val="001F32E3"/>
    <w:rsid w:val="001F3567"/>
    <w:rsid w:val="001F4C51"/>
    <w:rsid w:val="001F544E"/>
    <w:rsid w:val="001F5880"/>
    <w:rsid w:val="001F65DA"/>
    <w:rsid w:val="001F68E3"/>
    <w:rsid w:val="00200B7C"/>
    <w:rsid w:val="00201270"/>
    <w:rsid w:val="00201803"/>
    <w:rsid w:val="00202188"/>
    <w:rsid w:val="00202348"/>
    <w:rsid w:val="00202DD0"/>
    <w:rsid w:val="00203120"/>
    <w:rsid w:val="002038D8"/>
    <w:rsid w:val="0020452A"/>
    <w:rsid w:val="00204890"/>
    <w:rsid w:val="00204B83"/>
    <w:rsid w:val="002050DC"/>
    <w:rsid w:val="00207393"/>
    <w:rsid w:val="00210558"/>
    <w:rsid w:val="00212370"/>
    <w:rsid w:val="00212C71"/>
    <w:rsid w:val="00212EFE"/>
    <w:rsid w:val="00214102"/>
    <w:rsid w:val="002147DB"/>
    <w:rsid w:val="0021622F"/>
    <w:rsid w:val="002163BE"/>
    <w:rsid w:val="00216E34"/>
    <w:rsid w:val="00220046"/>
    <w:rsid w:val="002205EA"/>
    <w:rsid w:val="00220AC1"/>
    <w:rsid w:val="00220D82"/>
    <w:rsid w:val="002217DC"/>
    <w:rsid w:val="002224C4"/>
    <w:rsid w:val="00222D7E"/>
    <w:rsid w:val="00222D92"/>
    <w:rsid w:val="00222EF7"/>
    <w:rsid w:val="00223595"/>
    <w:rsid w:val="00224B2F"/>
    <w:rsid w:val="002251FA"/>
    <w:rsid w:val="00225324"/>
    <w:rsid w:val="00225E37"/>
    <w:rsid w:val="002260FD"/>
    <w:rsid w:val="00226B12"/>
    <w:rsid w:val="00226DC5"/>
    <w:rsid w:val="0022744F"/>
    <w:rsid w:val="00231EDC"/>
    <w:rsid w:val="00232227"/>
    <w:rsid w:val="00232675"/>
    <w:rsid w:val="00232981"/>
    <w:rsid w:val="002330E4"/>
    <w:rsid w:val="0023339C"/>
    <w:rsid w:val="002334A3"/>
    <w:rsid w:val="0023553C"/>
    <w:rsid w:val="00235F2C"/>
    <w:rsid w:val="00236AC2"/>
    <w:rsid w:val="00236E73"/>
    <w:rsid w:val="00237FC6"/>
    <w:rsid w:val="00240DA0"/>
    <w:rsid w:val="00240E3F"/>
    <w:rsid w:val="002431AA"/>
    <w:rsid w:val="0024390E"/>
    <w:rsid w:val="0024391C"/>
    <w:rsid w:val="0024615F"/>
    <w:rsid w:val="0024660F"/>
    <w:rsid w:val="0024758E"/>
    <w:rsid w:val="00247C52"/>
    <w:rsid w:val="00250779"/>
    <w:rsid w:val="00250DFC"/>
    <w:rsid w:val="002516F9"/>
    <w:rsid w:val="00251BCA"/>
    <w:rsid w:val="00253744"/>
    <w:rsid w:val="00253A02"/>
    <w:rsid w:val="00255BC6"/>
    <w:rsid w:val="002567EE"/>
    <w:rsid w:val="0025738B"/>
    <w:rsid w:val="002605BE"/>
    <w:rsid w:val="002608D6"/>
    <w:rsid w:val="002629BB"/>
    <w:rsid w:val="0026319B"/>
    <w:rsid w:val="00263313"/>
    <w:rsid w:val="00263E66"/>
    <w:rsid w:val="00264D4D"/>
    <w:rsid w:val="0026529A"/>
    <w:rsid w:val="00265702"/>
    <w:rsid w:val="0026574B"/>
    <w:rsid w:val="00266E0E"/>
    <w:rsid w:val="00270373"/>
    <w:rsid w:val="00270CC5"/>
    <w:rsid w:val="00271AF5"/>
    <w:rsid w:val="00271F6D"/>
    <w:rsid w:val="0027216C"/>
    <w:rsid w:val="00272A3B"/>
    <w:rsid w:val="00273287"/>
    <w:rsid w:val="0027421A"/>
    <w:rsid w:val="00275B74"/>
    <w:rsid w:val="00276800"/>
    <w:rsid w:val="00280122"/>
    <w:rsid w:val="002801B7"/>
    <w:rsid w:val="00280352"/>
    <w:rsid w:val="00280931"/>
    <w:rsid w:val="0028098D"/>
    <w:rsid w:val="00280CE7"/>
    <w:rsid w:val="002810FB"/>
    <w:rsid w:val="00281517"/>
    <w:rsid w:val="00281F10"/>
    <w:rsid w:val="002820FD"/>
    <w:rsid w:val="0028233C"/>
    <w:rsid w:val="002824F0"/>
    <w:rsid w:val="002825BE"/>
    <w:rsid w:val="002827DF"/>
    <w:rsid w:val="002838D0"/>
    <w:rsid w:val="00283A1E"/>
    <w:rsid w:val="00283AEE"/>
    <w:rsid w:val="002841B5"/>
    <w:rsid w:val="00284708"/>
    <w:rsid w:val="00285CB0"/>
    <w:rsid w:val="00285CEB"/>
    <w:rsid w:val="00286281"/>
    <w:rsid w:val="0029061C"/>
    <w:rsid w:val="0029068F"/>
    <w:rsid w:val="002908D0"/>
    <w:rsid w:val="002911B2"/>
    <w:rsid w:val="00291C65"/>
    <w:rsid w:val="002928E9"/>
    <w:rsid w:val="00292D53"/>
    <w:rsid w:val="00293388"/>
    <w:rsid w:val="002936D3"/>
    <w:rsid w:val="002937BC"/>
    <w:rsid w:val="00294C8A"/>
    <w:rsid w:val="00294F46"/>
    <w:rsid w:val="00295366"/>
    <w:rsid w:val="0029604F"/>
    <w:rsid w:val="002A035E"/>
    <w:rsid w:val="002A03C9"/>
    <w:rsid w:val="002A0453"/>
    <w:rsid w:val="002A0C36"/>
    <w:rsid w:val="002A1048"/>
    <w:rsid w:val="002A12B6"/>
    <w:rsid w:val="002A1BA1"/>
    <w:rsid w:val="002A1C6F"/>
    <w:rsid w:val="002A1DB2"/>
    <w:rsid w:val="002A20F3"/>
    <w:rsid w:val="002A22E3"/>
    <w:rsid w:val="002A2F09"/>
    <w:rsid w:val="002A3070"/>
    <w:rsid w:val="002A363A"/>
    <w:rsid w:val="002A3A75"/>
    <w:rsid w:val="002A49B9"/>
    <w:rsid w:val="002A4B23"/>
    <w:rsid w:val="002A54C7"/>
    <w:rsid w:val="002A5973"/>
    <w:rsid w:val="002A5D8F"/>
    <w:rsid w:val="002A6FF2"/>
    <w:rsid w:val="002A790B"/>
    <w:rsid w:val="002B02D7"/>
    <w:rsid w:val="002B116B"/>
    <w:rsid w:val="002B11B1"/>
    <w:rsid w:val="002B11F3"/>
    <w:rsid w:val="002B193E"/>
    <w:rsid w:val="002B19BD"/>
    <w:rsid w:val="002B1A86"/>
    <w:rsid w:val="002B20AB"/>
    <w:rsid w:val="002B2688"/>
    <w:rsid w:val="002B2BBC"/>
    <w:rsid w:val="002B30F2"/>
    <w:rsid w:val="002B3E00"/>
    <w:rsid w:val="002B5049"/>
    <w:rsid w:val="002B5997"/>
    <w:rsid w:val="002B683C"/>
    <w:rsid w:val="002B73A5"/>
    <w:rsid w:val="002C052D"/>
    <w:rsid w:val="002C0A18"/>
    <w:rsid w:val="002C1ACF"/>
    <w:rsid w:val="002C2143"/>
    <w:rsid w:val="002C26A1"/>
    <w:rsid w:val="002C2B82"/>
    <w:rsid w:val="002C2DF9"/>
    <w:rsid w:val="002C3FCD"/>
    <w:rsid w:val="002C54B3"/>
    <w:rsid w:val="002C5A90"/>
    <w:rsid w:val="002C5E55"/>
    <w:rsid w:val="002C76D7"/>
    <w:rsid w:val="002D0703"/>
    <w:rsid w:val="002D103E"/>
    <w:rsid w:val="002D11D4"/>
    <w:rsid w:val="002D1C1C"/>
    <w:rsid w:val="002D1DC5"/>
    <w:rsid w:val="002D341A"/>
    <w:rsid w:val="002D48CD"/>
    <w:rsid w:val="002D4DC2"/>
    <w:rsid w:val="002D64DB"/>
    <w:rsid w:val="002D7482"/>
    <w:rsid w:val="002D7BA2"/>
    <w:rsid w:val="002D7E32"/>
    <w:rsid w:val="002E11AC"/>
    <w:rsid w:val="002E18F8"/>
    <w:rsid w:val="002E196A"/>
    <w:rsid w:val="002E2A00"/>
    <w:rsid w:val="002E3166"/>
    <w:rsid w:val="002E336C"/>
    <w:rsid w:val="002E51AC"/>
    <w:rsid w:val="002E52D9"/>
    <w:rsid w:val="002E5987"/>
    <w:rsid w:val="002E5F05"/>
    <w:rsid w:val="002E6584"/>
    <w:rsid w:val="002E7180"/>
    <w:rsid w:val="002F07C1"/>
    <w:rsid w:val="002F0B92"/>
    <w:rsid w:val="002F0CBA"/>
    <w:rsid w:val="002F0FA3"/>
    <w:rsid w:val="002F1258"/>
    <w:rsid w:val="002F18BF"/>
    <w:rsid w:val="002F1FFB"/>
    <w:rsid w:val="002F2448"/>
    <w:rsid w:val="002F287A"/>
    <w:rsid w:val="002F28E2"/>
    <w:rsid w:val="002F332A"/>
    <w:rsid w:val="002F3F72"/>
    <w:rsid w:val="002F5557"/>
    <w:rsid w:val="002F65E6"/>
    <w:rsid w:val="002F6E8A"/>
    <w:rsid w:val="002F7BEF"/>
    <w:rsid w:val="0030047F"/>
    <w:rsid w:val="003009F6"/>
    <w:rsid w:val="003010D7"/>
    <w:rsid w:val="00301683"/>
    <w:rsid w:val="00301A9A"/>
    <w:rsid w:val="003027B8"/>
    <w:rsid w:val="00303259"/>
    <w:rsid w:val="003034A0"/>
    <w:rsid w:val="0030394B"/>
    <w:rsid w:val="003041FA"/>
    <w:rsid w:val="0030423A"/>
    <w:rsid w:val="003047FC"/>
    <w:rsid w:val="00305105"/>
    <w:rsid w:val="00305853"/>
    <w:rsid w:val="003061A6"/>
    <w:rsid w:val="003064E1"/>
    <w:rsid w:val="00306982"/>
    <w:rsid w:val="00307A67"/>
    <w:rsid w:val="00307D7C"/>
    <w:rsid w:val="0031071C"/>
    <w:rsid w:val="003115C1"/>
    <w:rsid w:val="003115C9"/>
    <w:rsid w:val="00311966"/>
    <w:rsid w:val="00311FDB"/>
    <w:rsid w:val="00311FE0"/>
    <w:rsid w:val="00312B13"/>
    <w:rsid w:val="00312C61"/>
    <w:rsid w:val="003132A7"/>
    <w:rsid w:val="00313B12"/>
    <w:rsid w:val="00313E16"/>
    <w:rsid w:val="00313F1D"/>
    <w:rsid w:val="00314577"/>
    <w:rsid w:val="003145C4"/>
    <w:rsid w:val="00314810"/>
    <w:rsid w:val="00314988"/>
    <w:rsid w:val="00314B1D"/>
    <w:rsid w:val="00315750"/>
    <w:rsid w:val="00315841"/>
    <w:rsid w:val="00315E7D"/>
    <w:rsid w:val="003165D5"/>
    <w:rsid w:val="0031698C"/>
    <w:rsid w:val="00317182"/>
    <w:rsid w:val="00317520"/>
    <w:rsid w:val="003202CA"/>
    <w:rsid w:val="003202E8"/>
    <w:rsid w:val="00320CED"/>
    <w:rsid w:val="00320DCE"/>
    <w:rsid w:val="003212C9"/>
    <w:rsid w:val="003213AC"/>
    <w:rsid w:val="00321507"/>
    <w:rsid w:val="00321781"/>
    <w:rsid w:val="0032266E"/>
    <w:rsid w:val="00322A00"/>
    <w:rsid w:val="003237E2"/>
    <w:rsid w:val="00323D4D"/>
    <w:rsid w:val="00324B65"/>
    <w:rsid w:val="003265AF"/>
    <w:rsid w:val="00326600"/>
    <w:rsid w:val="00326875"/>
    <w:rsid w:val="00326ED2"/>
    <w:rsid w:val="00330205"/>
    <w:rsid w:val="0033148E"/>
    <w:rsid w:val="00331B44"/>
    <w:rsid w:val="00331D12"/>
    <w:rsid w:val="00332321"/>
    <w:rsid w:val="00333397"/>
    <w:rsid w:val="0033346D"/>
    <w:rsid w:val="003340CE"/>
    <w:rsid w:val="00334308"/>
    <w:rsid w:val="003344C9"/>
    <w:rsid w:val="0033508D"/>
    <w:rsid w:val="00335202"/>
    <w:rsid w:val="00335343"/>
    <w:rsid w:val="00335886"/>
    <w:rsid w:val="00335BAD"/>
    <w:rsid w:val="00335ED1"/>
    <w:rsid w:val="00337BEE"/>
    <w:rsid w:val="00337EBF"/>
    <w:rsid w:val="0034170E"/>
    <w:rsid w:val="0034172D"/>
    <w:rsid w:val="00342336"/>
    <w:rsid w:val="0034260A"/>
    <w:rsid w:val="003433F9"/>
    <w:rsid w:val="003434EB"/>
    <w:rsid w:val="00343616"/>
    <w:rsid w:val="00343D47"/>
    <w:rsid w:val="003440C3"/>
    <w:rsid w:val="0034477E"/>
    <w:rsid w:val="00344862"/>
    <w:rsid w:val="00344982"/>
    <w:rsid w:val="00344B4A"/>
    <w:rsid w:val="00344D01"/>
    <w:rsid w:val="00344E1E"/>
    <w:rsid w:val="00345243"/>
    <w:rsid w:val="00345271"/>
    <w:rsid w:val="00346697"/>
    <w:rsid w:val="00347173"/>
    <w:rsid w:val="00347498"/>
    <w:rsid w:val="0035003C"/>
    <w:rsid w:val="00350367"/>
    <w:rsid w:val="00350456"/>
    <w:rsid w:val="0035070B"/>
    <w:rsid w:val="00350C8E"/>
    <w:rsid w:val="00350D5A"/>
    <w:rsid w:val="003516E1"/>
    <w:rsid w:val="00351EC1"/>
    <w:rsid w:val="00352AAE"/>
    <w:rsid w:val="00353DB5"/>
    <w:rsid w:val="0035454A"/>
    <w:rsid w:val="00354628"/>
    <w:rsid w:val="0035498F"/>
    <w:rsid w:val="00355510"/>
    <w:rsid w:val="00355588"/>
    <w:rsid w:val="00356074"/>
    <w:rsid w:val="003561E4"/>
    <w:rsid w:val="003602B5"/>
    <w:rsid w:val="003606AA"/>
    <w:rsid w:val="00361C78"/>
    <w:rsid w:val="003622D6"/>
    <w:rsid w:val="00363B94"/>
    <w:rsid w:val="00364BCA"/>
    <w:rsid w:val="003663A6"/>
    <w:rsid w:val="00367444"/>
    <w:rsid w:val="003702C3"/>
    <w:rsid w:val="00371AFC"/>
    <w:rsid w:val="00372D7B"/>
    <w:rsid w:val="0037325D"/>
    <w:rsid w:val="003735BC"/>
    <w:rsid w:val="003738AF"/>
    <w:rsid w:val="00373D2C"/>
    <w:rsid w:val="003743FD"/>
    <w:rsid w:val="00374FAB"/>
    <w:rsid w:val="00376519"/>
    <w:rsid w:val="00380576"/>
    <w:rsid w:val="0038195E"/>
    <w:rsid w:val="00382DC4"/>
    <w:rsid w:val="00382EE0"/>
    <w:rsid w:val="00383391"/>
    <w:rsid w:val="003841D9"/>
    <w:rsid w:val="003843E1"/>
    <w:rsid w:val="003849F0"/>
    <w:rsid w:val="00385372"/>
    <w:rsid w:val="00385807"/>
    <w:rsid w:val="00386704"/>
    <w:rsid w:val="00386A68"/>
    <w:rsid w:val="003875B9"/>
    <w:rsid w:val="00387AB5"/>
    <w:rsid w:val="00390956"/>
    <w:rsid w:val="003928D9"/>
    <w:rsid w:val="00393D7E"/>
    <w:rsid w:val="0039426D"/>
    <w:rsid w:val="00394691"/>
    <w:rsid w:val="00394C20"/>
    <w:rsid w:val="00394DED"/>
    <w:rsid w:val="00395176"/>
    <w:rsid w:val="00395A03"/>
    <w:rsid w:val="003972D5"/>
    <w:rsid w:val="003A0621"/>
    <w:rsid w:val="003A138F"/>
    <w:rsid w:val="003A3568"/>
    <w:rsid w:val="003A39F9"/>
    <w:rsid w:val="003A3E7A"/>
    <w:rsid w:val="003A4B45"/>
    <w:rsid w:val="003A51D7"/>
    <w:rsid w:val="003A53C2"/>
    <w:rsid w:val="003A5DB6"/>
    <w:rsid w:val="003A6142"/>
    <w:rsid w:val="003A669C"/>
    <w:rsid w:val="003A6B01"/>
    <w:rsid w:val="003A7292"/>
    <w:rsid w:val="003A7726"/>
    <w:rsid w:val="003A7815"/>
    <w:rsid w:val="003B0E44"/>
    <w:rsid w:val="003B103A"/>
    <w:rsid w:val="003B3332"/>
    <w:rsid w:val="003B33F1"/>
    <w:rsid w:val="003B3EA8"/>
    <w:rsid w:val="003B4044"/>
    <w:rsid w:val="003B485A"/>
    <w:rsid w:val="003B4C4D"/>
    <w:rsid w:val="003B64F8"/>
    <w:rsid w:val="003B6AB3"/>
    <w:rsid w:val="003B735A"/>
    <w:rsid w:val="003B79AE"/>
    <w:rsid w:val="003C1380"/>
    <w:rsid w:val="003C1810"/>
    <w:rsid w:val="003C27F9"/>
    <w:rsid w:val="003C3F3D"/>
    <w:rsid w:val="003C526B"/>
    <w:rsid w:val="003C527A"/>
    <w:rsid w:val="003C5BBA"/>
    <w:rsid w:val="003C5DDD"/>
    <w:rsid w:val="003C6668"/>
    <w:rsid w:val="003C7007"/>
    <w:rsid w:val="003C748B"/>
    <w:rsid w:val="003C7566"/>
    <w:rsid w:val="003C7936"/>
    <w:rsid w:val="003C7E21"/>
    <w:rsid w:val="003D266B"/>
    <w:rsid w:val="003D36CB"/>
    <w:rsid w:val="003D398B"/>
    <w:rsid w:val="003D475E"/>
    <w:rsid w:val="003D4903"/>
    <w:rsid w:val="003D58E2"/>
    <w:rsid w:val="003D5913"/>
    <w:rsid w:val="003D5EFB"/>
    <w:rsid w:val="003D6305"/>
    <w:rsid w:val="003D7561"/>
    <w:rsid w:val="003E0875"/>
    <w:rsid w:val="003E0A69"/>
    <w:rsid w:val="003E0E69"/>
    <w:rsid w:val="003E2BB2"/>
    <w:rsid w:val="003E3448"/>
    <w:rsid w:val="003E4574"/>
    <w:rsid w:val="003E51C9"/>
    <w:rsid w:val="003E5556"/>
    <w:rsid w:val="003E5A38"/>
    <w:rsid w:val="003E6EC0"/>
    <w:rsid w:val="003E6F2A"/>
    <w:rsid w:val="003E78AF"/>
    <w:rsid w:val="003E7A08"/>
    <w:rsid w:val="003E7E05"/>
    <w:rsid w:val="003F0D87"/>
    <w:rsid w:val="003F1B4C"/>
    <w:rsid w:val="003F3A30"/>
    <w:rsid w:val="003F3C13"/>
    <w:rsid w:val="003F3E52"/>
    <w:rsid w:val="003F4333"/>
    <w:rsid w:val="003F4ABE"/>
    <w:rsid w:val="003F5A21"/>
    <w:rsid w:val="003F5EA1"/>
    <w:rsid w:val="003F6117"/>
    <w:rsid w:val="003F6A55"/>
    <w:rsid w:val="003F6DE5"/>
    <w:rsid w:val="003F7538"/>
    <w:rsid w:val="0040022B"/>
    <w:rsid w:val="00400310"/>
    <w:rsid w:val="0040037F"/>
    <w:rsid w:val="00400957"/>
    <w:rsid w:val="0040099B"/>
    <w:rsid w:val="00400A78"/>
    <w:rsid w:val="00400D58"/>
    <w:rsid w:val="00401370"/>
    <w:rsid w:val="00401F50"/>
    <w:rsid w:val="00402574"/>
    <w:rsid w:val="004027C2"/>
    <w:rsid w:val="00402CED"/>
    <w:rsid w:val="00402D99"/>
    <w:rsid w:val="0040301A"/>
    <w:rsid w:val="004031AD"/>
    <w:rsid w:val="00403455"/>
    <w:rsid w:val="0040358D"/>
    <w:rsid w:val="004038CF"/>
    <w:rsid w:val="00404003"/>
    <w:rsid w:val="004042E3"/>
    <w:rsid w:val="004044CD"/>
    <w:rsid w:val="00405695"/>
    <w:rsid w:val="00405A02"/>
    <w:rsid w:val="00405F2E"/>
    <w:rsid w:val="00406565"/>
    <w:rsid w:val="0040680E"/>
    <w:rsid w:val="00407C83"/>
    <w:rsid w:val="00407FAA"/>
    <w:rsid w:val="004106BB"/>
    <w:rsid w:val="0041077F"/>
    <w:rsid w:val="0041079B"/>
    <w:rsid w:val="00411604"/>
    <w:rsid w:val="004128FE"/>
    <w:rsid w:val="0041344F"/>
    <w:rsid w:val="00413E3C"/>
    <w:rsid w:val="00415627"/>
    <w:rsid w:val="00416AB7"/>
    <w:rsid w:val="00416DD9"/>
    <w:rsid w:val="00417934"/>
    <w:rsid w:val="00420127"/>
    <w:rsid w:val="00420185"/>
    <w:rsid w:val="00420312"/>
    <w:rsid w:val="004203E5"/>
    <w:rsid w:val="00421A78"/>
    <w:rsid w:val="00422E72"/>
    <w:rsid w:val="00422F0E"/>
    <w:rsid w:val="00424278"/>
    <w:rsid w:val="00424741"/>
    <w:rsid w:val="00424865"/>
    <w:rsid w:val="00425E6E"/>
    <w:rsid w:val="00425FCB"/>
    <w:rsid w:val="00426186"/>
    <w:rsid w:val="00430109"/>
    <w:rsid w:val="0043102F"/>
    <w:rsid w:val="0043105D"/>
    <w:rsid w:val="0043112C"/>
    <w:rsid w:val="0043127F"/>
    <w:rsid w:val="0043230D"/>
    <w:rsid w:val="00432488"/>
    <w:rsid w:val="004327A8"/>
    <w:rsid w:val="00433876"/>
    <w:rsid w:val="00433C02"/>
    <w:rsid w:val="004341C0"/>
    <w:rsid w:val="0043452B"/>
    <w:rsid w:val="00434662"/>
    <w:rsid w:val="0043476D"/>
    <w:rsid w:val="00434E0F"/>
    <w:rsid w:val="0043522D"/>
    <w:rsid w:val="00435921"/>
    <w:rsid w:val="00435DB2"/>
    <w:rsid w:val="0043665E"/>
    <w:rsid w:val="00436D1E"/>
    <w:rsid w:val="00437AED"/>
    <w:rsid w:val="00440A90"/>
    <w:rsid w:val="00440DF3"/>
    <w:rsid w:val="004417FF"/>
    <w:rsid w:val="0044182D"/>
    <w:rsid w:val="004419BA"/>
    <w:rsid w:val="00442B83"/>
    <w:rsid w:val="00443B86"/>
    <w:rsid w:val="0044499E"/>
    <w:rsid w:val="00444E2E"/>
    <w:rsid w:val="00445D2D"/>
    <w:rsid w:val="00445EFF"/>
    <w:rsid w:val="00445FF5"/>
    <w:rsid w:val="00446B05"/>
    <w:rsid w:val="00446CC7"/>
    <w:rsid w:val="004476FF"/>
    <w:rsid w:val="004479E5"/>
    <w:rsid w:val="0045056E"/>
    <w:rsid w:val="004507DF"/>
    <w:rsid w:val="004509A3"/>
    <w:rsid w:val="004512BE"/>
    <w:rsid w:val="004536DE"/>
    <w:rsid w:val="004545CB"/>
    <w:rsid w:val="00455614"/>
    <w:rsid w:val="00457E1A"/>
    <w:rsid w:val="00460AE0"/>
    <w:rsid w:val="00460C00"/>
    <w:rsid w:val="00460F7C"/>
    <w:rsid w:val="00462161"/>
    <w:rsid w:val="0046382B"/>
    <w:rsid w:val="00463BBD"/>
    <w:rsid w:val="00463DE9"/>
    <w:rsid w:val="0046481A"/>
    <w:rsid w:val="004648B3"/>
    <w:rsid w:val="00465252"/>
    <w:rsid w:val="0046543D"/>
    <w:rsid w:val="00466630"/>
    <w:rsid w:val="004671CC"/>
    <w:rsid w:val="004675D3"/>
    <w:rsid w:val="00467BBD"/>
    <w:rsid w:val="00467E7C"/>
    <w:rsid w:val="00471E9D"/>
    <w:rsid w:val="004725CA"/>
    <w:rsid w:val="00472DAB"/>
    <w:rsid w:val="00473155"/>
    <w:rsid w:val="004735F7"/>
    <w:rsid w:val="00474AE9"/>
    <w:rsid w:val="0047612C"/>
    <w:rsid w:val="00476730"/>
    <w:rsid w:val="00477112"/>
    <w:rsid w:val="0047722A"/>
    <w:rsid w:val="0048061F"/>
    <w:rsid w:val="00481F47"/>
    <w:rsid w:val="00483A65"/>
    <w:rsid w:val="004841BC"/>
    <w:rsid w:val="0048421B"/>
    <w:rsid w:val="0048435F"/>
    <w:rsid w:val="004853FA"/>
    <w:rsid w:val="00486213"/>
    <w:rsid w:val="00486338"/>
    <w:rsid w:val="00486D54"/>
    <w:rsid w:val="00487B1F"/>
    <w:rsid w:val="00490EC0"/>
    <w:rsid w:val="00490F9F"/>
    <w:rsid w:val="004926F6"/>
    <w:rsid w:val="004938B6"/>
    <w:rsid w:val="00493AE5"/>
    <w:rsid w:val="0049434E"/>
    <w:rsid w:val="00494D71"/>
    <w:rsid w:val="0049562C"/>
    <w:rsid w:val="004968F7"/>
    <w:rsid w:val="0049703A"/>
    <w:rsid w:val="00497520"/>
    <w:rsid w:val="004979DF"/>
    <w:rsid w:val="004A004A"/>
    <w:rsid w:val="004A0854"/>
    <w:rsid w:val="004A0ED7"/>
    <w:rsid w:val="004A17F0"/>
    <w:rsid w:val="004A1B2D"/>
    <w:rsid w:val="004A1CFB"/>
    <w:rsid w:val="004A3350"/>
    <w:rsid w:val="004A4880"/>
    <w:rsid w:val="004A5293"/>
    <w:rsid w:val="004A53F3"/>
    <w:rsid w:val="004A541E"/>
    <w:rsid w:val="004A5707"/>
    <w:rsid w:val="004A626C"/>
    <w:rsid w:val="004A6564"/>
    <w:rsid w:val="004A68FA"/>
    <w:rsid w:val="004A79CE"/>
    <w:rsid w:val="004A7F40"/>
    <w:rsid w:val="004B1908"/>
    <w:rsid w:val="004B2259"/>
    <w:rsid w:val="004B231F"/>
    <w:rsid w:val="004B28D2"/>
    <w:rsid w:val="004B4832"/>
    <w:rsid w:val="004B48F6"/>
    <w:rsid w:val="004B5542"/>
    <w:rsid w:val="004B65EB"/>
    <w:rsid w:val="004B7549"/>
    <w:rsid w:val="004B7927"/>
    <w:rsid w:val="004B7B09"/>
    <w:rsid w:val="004B7DA1"/>
    <w:rsid w:val="004C3C01"/>
    <w:rsid w:val="004C3E32"/>
    <w:rsid w:val="004C41F1"/>
    <w:rsid w:val="004C477C"/>
    <w:rsid w:val="004C4AFD"/>
    <w:rsid w:val="004C5112"/>
    <w:rsid w:val="004C5E18"/>
    <w:rsid w:val="004C5EB4"/>
    <w:rsid w:val="004C60F1"/>
    <w:rsid w:val="004C7346"/>
    <w:rsid w:val="004C7385"/>
    <w:rsid w:val="004D009E"/>
    <w:rsid w:val="004D0D39"/>
    <w:rsid w:val="004D1111"/>
    <w:rsid w:val="004D1408"/>
    <w:rsid w:val="004D1E03"/>
    <w:rsid w:val="004D290B"/>
    <w:rsid w:val="004D35E6"/>
    <w:rsid w:val="004D3C2D"/>
    <w:rsid w:val="004D3F67"/>
    <w:rsid w:val="004D3FA6"/>
    <w:rsid w:val="004D5D90"/>
    <w:rsid w:val="004D709F"/>
    <w:rsid w:val="004D7A68"/>
    <w:rsid w:val="004D7CE6"/>
    <w:rsid w:val="004D7CEB"/>
    <w:rsid w:val="004E0AB7"/>
    <w:rsid w:val="004E0EF5"/>
    <w:rsid w:val="004E1ED4"/>
    <w:rsid w:val="004E29C6"/>
    <w:rsid w:val="004E2BD5"/>
    <w:rsid w:val="004E34FA"/>
    <w:rsid w:val="004E3D63"/>
    <w:rsid w:val="004E42F5"/>
    <w:rsid w:val="004E4503"/>
    <w:rsid w:val="004E4532"/>
    <w:rsid w:val="004E4A20"/>
    <w:rsid w:val="004E4D7B"/>
    <w:rsid w:val="004E523B"/>
    <w:rsid w:val="004E5D3F"/>
    <w:rsid w:val="004E66E2"/>
    <w:rsid w:val="004E7BDA"/>
    <w:rsid w:val="004E7D4C"/>
    <w:rsid w:val="004F02A1"/>
    <w:rsid w:val="004F0828"/>
    <w:rsid w:val="004F2D12"/>
    <w:rsid w:val="004F2F87"/>
    <w:rsid w:val="004F3B1D"/>
    <w:rsid w:val="004F4134"/>
    <w:rsid w:val="004F54FE"/>
    <w:rsid w:val="004F6338"/>
    <w:rsid w:val="004F67F1"/>
    <w:rsid w:val="004F6A2F"/>
    <w:rsid w:val="004F6F23"/>
    <w:rsid w:val="004F7A7E"/>
    <w:rsid w:val="00500047"/>
    <w:rsid w:val="00500230"/>
    <w:rsid w:val="00500876"/>
    <w:rsid w:val="00500C95"/>
    <w:rsid w:val="00500CB4"/>
    <w:rsid w:val="0050143F"/>
    <w:rsid w:val="00504486"/>
    <w:rsid w:val="00504C77"/>
    <w:rsid w:val="005052D5"/>
    <w:rsid w:val="00506715"/>
    <w:rsid w:val="00506812"/>
    <w:rsid w:val="00506990"/>
    <w:rsid w:val="00506CC5"/>
    <w:rsid w:val="00506F63"/>
    <w:rsid w:val="0050725C"/>
    <w:rsid w:val="00511232"/>
    <w:rsid w:val="00511CF7"/>
    <w:rsid w:val="00512137"/>
    <w:rsid w:val="005121DE"/>
    <w:rsid w:val="005124B9"/>
    <w:rsid w:val="005125AD"/>
    <w:rsid w:val="0051411B"/>
    <w:rsid w:val="00514B80"/>
    <w:rsid w:val="00515BF7"/>
    <w:rsid w:val="005169CE"/>
    <w:rsid w:val="00517CE8"/>
    <w:rsid w:val="00517F22"/>
    <w:rsid w:val="00520CBB"/>
    <w:rsid w:val="00521DED"/>
    <w:rsid w:val="00522350"/>
    <w:rsid w:val="0052332B"/>
    <w:rsid w:val="00523E91"/>
    <w:rsid w:val="00525AE2"/>
    <w:rsid w:val="00525F7E"/>
    <w:rsid w:val="0052658E"/>
    <w:rsid w:val="00526AB4"/>
    <w:rsid w:val="00526ACE"/>
    <w:rsid w:val="00527144"/>
    <w:rsid w:val="0052747D"/>
    <w:rsid w:val="00527A45"/>
    <w:rsid w:val="00527B44"/>
    <w:rsid w:val="00527D4C"/>
    <w:rsid w:val="00530334"/>
    <w:rsid w:val="005305BC"/>
    <w:rsid w:val="00530D33"/>
    <w:rsid w:val="00531D8A"/>
    <w:rsid w:val="00531EC7"/>
    <w:rsid w:val="005325A1"/>
    <w:rsid w:val="00532E72"/>
    <w:rsid w:val="0053337C"/>
    <w:rsid w:val="00535CF8"/>
    <w:rsid w:val="005369C1"/>
    <w:rsid w:val="0053706C"/>
    <w:rsid w:val="005376B7"/>
    <w:rsid w:val="005400DB"/>
    <w:rsid w:val="005408B4"/>
    <w:rsid w:val="00540B91"/>
    <w:rsid w:val="00540EBC"/>
    <w:rsid w:val="00541B18"/>
    <w:rsid w:val="005420E6"/>
    <w:rsid w:val="005426C2"/>
    <w:rsid w:val="00543838"/>
    <w:rsid w:val="0054398A"/>
    <w:rsid w:val="00543C62"/>
    <w:rsid w:val="005444AB"/>
    <w:rsid w:val="005446F9"/>
    <w:rsid w:val="00544A59"/>
    <w:rsid w:val="00544F1C"/>
    <w:rsid w:val="0054555A"/>
    <w:rsid w:val="0054738E"/>
    <w:rsid w:val="005476FB"/>
    <w:rsid w:val="00547A5C"/>
    <w:rsid w:val="00551190"/>
    <w:rsid w:val="0055182A"/>
    <w:rsid w:val="005523D3"/>
    <w:rsid w:val="00553125"/>
    <w:rsid w:val="005537EC"/>
    <w:rsid w:val="00553893"/>
    <w:rsid w:val="00553E42"/>
    <w:rsid w:val="00560D82"/>
    <w:rsid w:val="0056121F"/>
    <w:rsid w:val="0056166A"/>
    <w:rsid w:val="00562B10"/>
    <w:rsid w:val="005633BF"/>
    <w:rsid w:val="00563884"/>
    <w:rsid w:val="00563C08"/>
    <w:rsid w:val="00563C47"/>
    <w:rsid w:val="00564A98"/>
    <w:rsid w:val="00565CF5"/>
    <w:rsid w:val="005663BE"/>
    <w:rsid w:val="00567578"/>
    <w:rsid w:val="00567ACE"/>
    <w:rsid w:val="00567BE4"/>
    <w:rsid w:val="00567F85"/>
    <w:rsid w:val="00571DAA"/>
    <w:rsid w:val="00571F59"/>
    <w:rsid w:val="005721DF"/>
    <w:rsid w:val="00572640"/>
    <w:rsid w:val="005734CE"/>
    <w:rsid w:val="005734F5"/>
    <w:rsid w:val="0057368B"/>
    <w:rsid w:val="00573A73"/>
    <w:rsid w:val="00574341"/>
    <w:rsid w:val="00575303"/>
    <w:rsid w:val="00575FBA"/>
    <w:rsid w:val="005761A1"/>
    <w:rsid w:val="00576835"/>
    <w:rsid w:val="00577461"/>
    <w:rsid w:val="00577584"/>
    <w:rsid w:val="005804C7"/>
    <w:rsid w:val="00580BC4"/>
    <w:rsid w:val="005810AF"/>
    <w:rsid w:val="00581530"/>
    <w:rsid w:val="0058188B"/>
    <w:rsid w:val="00581975"/>
    <w:rsid w:val="00582445"/>
    <w:rsid w:val="00582496"/>
    <w:rsid w:val="00582661"/>
    <w:rsid w:val="00583AFF"/>
    <w:rsid w:val="0058426E"/>
    <w:rsid w:val="00584F5B"/>
    <w:rsid w:val="00585C3E"/>
    <w:rsid w:val="0058656B"/>
    <w:rsid w:val="00586BE2"/>
    <w:rsid w:val="00587F7E"/>
    <w:rsid w:val="00590F85"/>
    <w:rsid w:val="00590FA7"/>
    <w:rsid w:val="005910AE"/>
    <w:rsid w:val="00591274"/>
    <w:rsid w:val="00591787"/>
    <w:rsid w:val="0059246E"/>
    <w:rsid w:val="00592D89"/>
    <w:rsid w:val="00593C25"/>
    <w:rsid w:val="00593EDB"/>
    <w:rsid w:val="005965A5"/>
    <w:rsid w:val="005A053F"/>
    <w:rsid w:val="005A07EC"/>
    <w:rsid w:val="005A0E82"/>
    <w:rsid w:val="005A0EC1"/>
    <w:rsid w:val="005A1AB7"/>
    <w:rsid w:val="005A3EFC"/>
    <w:rsid w:val="005A4B94"/>
    <w:rsid w:val="005A4EB0"/>
    <w:rsid w:val="005A5653"/>
    <w:rsid w:val="005A5C2F"/>
    <w:rsid w:val="005A6E66"/>
    <w:rsid w:val="005A7C4B"/>
    <w:rsid w:val="005B0160"/>
    <w:rsid w:val="005B105F"/>
    <w:rsid w:val="005B23DD"/>
    <w:rsid w:val="005B266A"/>
    <w:rsid w:val="005B2848"/>
    <w:rsid w:val="005B33DB"/>
    <w:rsid w:val="005B38E4"/>
    <w:rsid w:val="005B4A95"/>
    <w:rsid w:val="005B4B73"/>
    <w:rsid w:val="005B516F"/>
    <w:rsid w:val="005B586E"/>
    <w:rsid w:val="005B6671"/>
    <w:rsid w:val="005B7006"/>
    <w:rsid w:val="005B7AEE"/>
    <w:rsid w:val="005C0C68"/>
    <w:rsid w:val="005C20B1"/>
    <w:rsid w:val="005C3FEF"/>
    <w:rsid w:val="005C47E4"/>
    <w:rsid w:val="005C4BFD"/>
    <w:rsid w:val="005C4CA5"/>
    <w:rsid w:val="005C50EA"/>
    <w:rsid w:val="005C647F"/>
    <w:rsid w:val="005C68FF"/>
    <w:rsid w:val="005C74DD"/>
    <w:rsid w:val="005D0C3B"/>
    <w:rsid w:val="005D239C"/>
    <w:rsid w:val="005D25DE"/>
    <w:rsid w:val="005D29F5"/>
    <w:rsid w:val="005D3073"/>
    <w:rsid w:val="005D3584"/>
    <w:rsid w:val="005D3950"/>
    <w:rsid w:val="005D4280"/>
    <w:rsid w:val="005D4872"/>
    <w:rsid w:val="005D4E84"/>
    <w:rsid w:val="005D51F8"/>
    <w:rsid w:val="005D5A08"/>
    <w:rsid w:val="005D5F83"/>
    <w:rsid w:val="005D7DCD"/>
    <w:rsid w:val="005E0128"/>
    <w:rsid w:val="005E1100"/>
    <w:rsid w:val="005E1FC9"/>
    <w:rsid w:val="005E22E6"/>
    <w:rsid w:val="005E3119"/>
    <w:rsid w:val="005E3BEC"/>
    <w:rsid w:val="005E484E"/>
    <w:rsid w:val="005E5FF5"/>
    <w:rsid w:val="005E61B2"/>
    <w:rsid w:val="005E665C"/>
    <w:rsid w:val="005E669B"/>
    <w:rsid w:val="005E671D"/>
    <w:rsid w:val="005E6AEB"/>
    <w:rsid w:val="005E6AF4"/>
    <w:rsid w:val="005E7699"/>
    <w:rsid w:val="005F1B3E"/>
    <w:rsid w:val="005F1BC7"/>
    <w:rsid w:val="005F26DD"/>
    <w:rsid w:val="005F3343"/>
    <w:rsid w:val="005F41D7"/>
    <w:rsid w:val="005F48F6"/>
    <w:rsid w:val="005F4B0D"/>
    <w:rsid w:val="005F523E"/>
    <w:rsid w:val="005F5AE4"/>
    <w:rsid w:val="005F6F7B"/>
    <w:rsid w:val="005F71F4"/>
    <w:rsid w:val="005F7B0C"/>
    <w:rsid w:val="005F7C9A"/>
    <w:rsid w:val="00600A51"/>
    <w:rsid w:val="00600B1D"/>
    <w:rsid w:val="00601BA9"/>
    <w:rsid w:val="00601BAC"/>
    <w:rsid w:val="00601F9F"/>
    <w:rsid w:val="006030A7"/>
    <w:rsid w:val="0060358E"/>
    <w:rsid w:val="00604A90"/>
    <w:rsid w:val="00604AE5"/>
    <w:rsid w:val="006054CF"/>
    <w:rsid w:val="00606B6B"/>
    <w:rsid w:val="006073C5"/>
    <w:rsid w:val="006105D0"/>
    <w:rsid w:val="006119EB"/>
    <w:rsid w:val="00611A86"/>
    <w:rsid w:val="00611DC5"/>
    <w:rsid w:val="00613073"/>
    <w:rsid w:val="0061331C"/>
    <w:rsid w:val="00613655"/>
    <w:rsid w:val="00614C79"/>
    <w:rsid w:val="00615FC4"/>
    <w:rsid w:val="0061648B"/>
    <w:rsid w:val="0061715B"/>
    <w:rsid w:val="0061738D"/>
    <w:rsid w:val="006178F5"/>
    <w:rsid w:val="006179F6"/>
    <w:rsid w:val="00620A55"/>
    <w:rsid w:val="006212A8"/>
    <w:rsid w:val="00621335"/>
    <w:rsid w:val="006219C9"/>
    <w:rsid w:val="00621A98"/>
    <w:rsid w:val="00621EAE"/>
    <w:rsid w:val="00622177"/>
    <w:rsid w:val="00622989"/>
    <w:rsid w:val="0062352F"/>
    <w:rsid w:val="006242B7"/>
    <w:rsid w:val="0062454C"/>
    <w:rsid w:val="0062477A"/>
    <w:rsid w:val="00624CFC"/>
    <w:rsid w:val="006252AF"/>
    <w:rsid w:val="00626CA6"/>
    <w:rsid w:val="00627B88"/>
    <w:rsid w:val="00630C9F"/>
    <w:rsid w:val="00630F22"/>
    <w:rsid w:val="00631640"/>
    <w:rsid w:val="00631743"/>
    <w:rsid w:val="0063412C"/>
    <w:rsid w:val="00634934"/>
    <w:rsid w:val="006349E1"/>
    <w:rsid w:val="006357DC"/>
    <w:rsid w:val="00635CB8"/>
    <w:rsid w:val="00637144"/>
    <w:rsid w:val="00637D2D"/>
    <w:rsid w:val="00641925"/>
    <w:rsid w:val="00641F3E"/>
    <w:rsid w:val="006438D4"/>
    <w:rsid w:val="00643CDC"/>
    <w:rsid w:val="00644007"/>
    <w:rsid w:val="006446E5"/>
    <w:rsid w:val="00644DB4"/>
    <w:rsid w:val="00645514"/>
    <w:rsid w:val="00646328"/>
    <w:rsid w:val="0064652D"/>
    <w:rsid w:val="00646B18"/>
    <w:rsid w:val="00647DC1"/>
    <w:rsid w:val="0065013E"/>
    <w:rsid w:val="00650D74"/>
    <w:rsid w:val="006517A4"/>
    <w:rsid w:val="00651989"/>
    <w:rsid w:val="00652ABC"/>
    <w:rsid w:val="006531B4"/>
    <w:rsid w:val="00653AF6"/>
    <w:rsid w:val="006545CD"/>
    <w:rsid w:val="00657054"/>
    <w:rsid w:val="006578D8"/>
    <w:rsid w:val="006616D5"/>
    <w:rsid w:val="006629C5"/>
    <w:rsid w:val="00663036"/>
    <w:rsid w:val="00663342"/>
    <w:rsid w:val="00663AD3"/>
    <w:rsid w:val="00663D7D"/>
    <w:rsid w:val="00664205"/>
    <w:rsid w:val="00664B0D"/>
    <w:rsid w:val="006668AF"/>
    <w:rsid w:val="00666B1A"/>
    <w:rsid w:val="00667F27"/>
    <w:rsid w:val="006701AF"/>
    <w:rsid w:val="0067109D"/>
    <w:rsid w:val="006714E5"/>
    <w:rsid w:val="006718BF"/>
    <w:rsid w:val="006719A4"/>
    <w:rsid w:val="00671D5F"/>
    <w:rsid w:val="006725F8"/>
    <w:rsid w:val="00673E43"/>
    <w:rsid w:val="0067534F"/>
    <w:rsid w:val="00675BDC"/>
    <w:rsid w:val="00676650"/>
    <w:rsid w:val="006766E7"/>
    <w:rsid w:val="006775DC"/>
    <w:rsid w:val="00677D80"/>
    <w:rsid w:val="006807E0"/>
    <w:rsid w:val="00680ABA"/>
    <w:rsid w:val="006814BE"/>
    <w:rsid w:val="00681839"/>
    <w:rsid w:val="00681E5B"/>
    <w:rsid w:val="0068229F"/>
    <w:rsid w:val="00682E9E"/>
    <w:rsid w:val="00682F64"/>
    <w:rsid w:val="00684A95"/>
    <w:rsid w:val="00685600"/>
    <w:rsid w:val="00685A68"/>
    <w:rsid w:val="00685DF8"/>
    <w:rsid w:val="00685E5B"/>
    <w:rsid w:val="00685F2E"/>
    <w:rsid w:val="00686050"/>
    <w:rsid w:val="00687633"/>
    <w:rsid w:val="00690318"/>
    <w:rsid w:val="0069113C"/>
    <w:rsid w:val="00691D91"/>
    <w:rsid w:val="00691F73"/>
    <w:rsid w:val="006922E5"/>
    <w:rsid w:val="0069274B"/>
    <w:rsid w:val="00692E5E"/>
    <w:rsid w:val="00692FA8"/>
    <w:rsid w:val="006930D1"/>
    <w:rsid w:val="00693868"/>
    <w:rsid w:val="00694A6D"/>
    <w:rsid w:val="00694D64"/>
    <w:rsid w:val="00696C68"/>
    <w:rsid w:val="006A0379"/>
    <w:rsid w:val="006A06A5"/>
    <w:rsid w:val="006A0C8E"/>
    <w:rsid w:val="006A2411"/>
    <w:rsid w:val="006A278A"/>
    <w:rsid w:val="006A30C9"/>
    <w:rsid w:val="006A3286"/>
    <w:rsid w:val="006A3A34"/>
    <w:rsid w:val="006A3EBF"/>
    <w:rsid w:val="006A46F3"/>
    <w:rsid w:val="006A5010"/>
    <w:rsid w:val="006A55BE"/>
    <w:rsid w:val="006A5FCC"/>
    <w:rsid w:val="006A629A"/>
    <w:rsid w:val="006A6335"/>
    <w:rsid w:val="006A69F3"/>
    <w:rsid w:val="006A6ECB"/>
    <w:rsid w:val="006A793C"/>
    <w:rsid w:val="006B029F"/>
    <w:rsid w:val="006B106C"/>
    <w:rsid w:val="006B13DF"/>
    <w:rsid w:val="006B175A"/>
    <w:rsid w:val="006B293C"/>
    <w:rsid w:val="006B3DCB"/>
    <w:rsid w:val="006B4EA4"/>
    <w:rsid w:val="006B6015"/>
    <w:rsid w:val="006B6138"/>
    <w:rsid w:val="006B6491"/>
    <w:rsid w:val="006B7588"/>
    <w:rsid w:val="006C0322"/>
    <w:rsid w:val="006C05FF"/>
    <w:rsid w:val="006C0671"/>
    <w:rsid w:val="006C1527"/>
    <w:rsid w:val="006C2A3E"/>
    <w:rsid w:val="006C2CA3"/>
    <w:rsid w:val="006C37C9"/>
    <w:rsid w:val="006C39B6"/>
    <w:rsid w:val="006C5120"/>
    <w:rsid w:val="006C52AA"/>
    <w:rsid w:val="006C5D73"/>
    <w:rsid w:val="006C631A"/>
    <w:rsid w:val="006C6818"/>
    <w:rsid w:val="006C7B71"/>
    <w:rsid w:val="006D0A3A"/>
    <w:rsid w:val="006D0CFA"/>
    <w:rsid w:val="006D1449"/>
    <w:rsid w:val="006D156A"/>
    <w:rsid w:val="006D1ADF"/>
    <w:rsid w:val="006D216C"/>
    <w:rsid w:val="006D25ED"/>
    <w:rsid w:val="006D2ABB"/>
    <w:rsid w:val="006D2DA3"/>
    <w:rsid w:val="006D2FB1"/>
    <w:rsid w:val="006D4217"/>
    <w:rsid w:val="006D5A27"/>
    <w:rsid w:val="006D5A91"/>
    <w:rsid w:val="006D6ABD"/>
    <w:rsid w:val="006D702B"/>
    <w:rsid w:val="006E0388"/>
    <w:rsid w:val="006E0C1A"/>
    <w:rsid w:val="006E1195"/>
    <w:rsid w:val="006E17C7"/>
    <w:rsid w:val="006E24DF"/>
    <w:rsid w:val="006E28AA"/>
    <w:rsid w:val="006E40AA"/>
    <w:rsid w:val="006E632B"/>
    <w:rsid w:val="006E7CE2"/>
    <w:rsid w:val="006F0347"/>
    <w:rsid w:val="006F04CA"/>
    <w:rsid w:val="006F101C"/>
    <w:rsid w:val="006F133E"/>
    <w:rsid w:val="006F13FF"/>
    <w:rsid w:val="006F1630"/>
    <w:rsid w:val="006F1F2B"/>
    <w:rsid w:val="006F2392"/>
    <w:rsid w:val="006F256B"/>
    <w:rsid w:val="006F3498"/>
    <w:rsid w:val="006F387C"/>
    <w:rsid w:val="006F3BC2"/>
    <w:rsid w:val="006F48CA"/>
    <w:rsid w:val="006F4CC4"/>
    <w:rsid w:val="006F562C"/>
    <w:rsid w:val="006F7089"/>
    <w:rsid w:val="006F7889"/>
    <w:rsid w:val="006F7E18"/>
    <w:rsid w:val="007010E2"/>
    <w:rsid w:val="00701B44"/>
    <w:rsid w:val="00702273"/>
    <w:rsid w:val="00702C77"/>
    <w:rsid w:val="00704205"/>
    <w:rsid w:val="0070447B"/>
    <w:rsid w:val="007044CD"/>
    <w:rsid w:val="00704893"/>
    <w:rsid w:val="007055E5"/>
    <w:rsid w:val="00705705"/>
    <w:rsid w:val="00705935"/>
    <w:rsid w:val="007059C2"/>
    <w:rsid w:val="00705A9B"/>
    <w:rsid w:val="00705CAC"/>
    <w:rsid w:val="00707701"/>
    <w:rsid w:val="00707A4E"/>
    <w:rsid w:val="00707AAE"/>
    <w:rsid w:val="00710350"/>
    <w:rsid w:val="0071192B"/>
    <w:rsid w:val="00711BFE"/>
    <w:rsid w:val="00712E9E"/>
    <w:rsid w:val="00713515"/>
    <w:rsid w:val="0071365A"/>
    <w:rsid w:val="00713A81"/>
    <w:rsid w:val="00713B74"/>
    <w:rsid w:val="0071498B"/>
    <w:rsid w:val="00715635"/>
    <w:rsid w:val="00715830"/>
    <w:rsid w:val="00716F6B"/>
    <w:rsid w:val="007174C2"/>
    <w:rsid w:val="00717832"/>
    <w:rsid w:val="007202C0"/>
    <w:rsid w:val="0072047F"/>
    <w:rsid w:val="0072090B"/>
    <w:rsid w:val="00720A0D"/>
    <w:rsid w:val="00721F61"/>
    <w:rsid w:val="007233C1"/>
    <w:rsid w:val="00724E5B"/>
    <w:rsid w:val="007252AC"/>
    <w:rsid w:val="00725E8F"/>
    <w:rsid w:val="00727893"/>
    <w:rsid w:val="00727FC2"/>
    <w:rsid w:val="00727FEB"/>
    <w:rsid w:val="007306A4"/>
    <w:rsid w:val="00730F75"/>
    <w:rsid w:val="00733641"/>
    <w:rsid w:val="0073450F"/>
    <w:rsid w:val="00735994"/>
    <w:rsid w:val="00735AD4"/>
    <w:rsid w:val="00735C0B"/>
    <w:rsid w:val="007360EF"/>
    <w:rsid w:val="00736630"/>
    <w:rsid w:val="00736841"/>
    <w:rsid w:val="00737A9C"/>
    <w:rsid w:val="00737BF4"/>
    <w:rsid w:val="00737CFB"/>
    <w:rsid w:val="00740002"/>
    <w:rsid w:val="007401A0"/>
    <w:rsid w:val="00740947"/>
    <w:rsid w:val="00740CD0"/>
    <w:rsid w:val="00741981"/>
    <w:rsid w:val="00742686"/>
    <w:rsid w:val="0074334F"/>
    <w:rsid w:val="0074374C"/>
    <w:rsid w:val="0074483F"/>
    <w:rsid w:val="007449C2"/>
    <w:rsid w:val="007449D9"/>
    <w:rsid w:val="0074650B"/>
    <w:rsid w:val="00746745"/>
    <w:rsid w:val="007474B4"/>
    <w:rsid w:val="00747BA8"/>
    <w:rsid w:val="00750D83"/>
    <w:rsid w:val="0075204D"/>
    <w:rsid w:val="007522FC"/>
    <w:rsid w:val="007522FD"/>
    <w:rsid w:val="007525AF"/>
    <w:rsid w:val="00752CC0"/>
    <w:rsid w:val="0075310D"/>
    <w:rsid w:val="007532DF"/>
    <w:rsid w:val="00754783"/>
    <w:rsid w:val="00755B36"/>
    <w:rsid w:val="00755D6A"/>
    <w:rsid w:val="007574F0"/>
    <w:rsid w:val="0076010F"/>
    <w:rsid w:val="00761375"/>
    <w:rsid w:val="00763808"/>
    <w:rsid w:val="00763E75"/>
    <w:rsid w:val="007645A9"/>
    <w:rsid w:val="00765647"/>
    <w:rsid w:val="00765F28"/>
    <w:rsid w:val="007661CE"/>
    <w:rsid w:val="00766471"/>
    <w:rsid w:val="00766BDE"/>
    <w:rsid w:val="00766D14"/>
    <w:rsid w:val="00767D36"/>
    <w:rsid w:val="00767E43"/>
    <w:rsid w:val="0077010F"/>
    <w:rsid w:val="00771CCE"/>
    <w:rsid w:val="007724BF"/>
    <w:rsid w:val="00772629"/>
    <w:rsid w:val="00772B49"/>
    <w:rsid w:val="00773E4C"/>
    <w:rsid w:val="007748D0"/>
    <w:rsid w:val="00775AD7"/>
    <w:rsid w:val="00775FAA"/>
    <w:rsid w:val="00777BAC"/>
    <w:rsid w:val="00777CB7"/>
    <w:rsid w:val="00777DCA"/>
    <w:rsid w:val="00780535"/>
    <w:rsid w:val="0078098F"/>
    <w:rsid w:val="00780ABA"/>
    <w:rsid w:val="00780D60"/>
    <w:rsid w:val="007817B5"/>
    <w:rsid w:val="00782E23"/>
    <w:rsid w:val="00785623"/>
    <w:rsid w:val="00785C36"/>
    <w:rsid w:val="007866C5"/>
    <w:rsid w:val="00787882"/>
    <w:rsid w:val="00787B30"/>
    <w:rsid w:val="00791777"/>
    <w:rsid w:val="00791CB4"/>
    <w:rsid w:val="0079215E"/>
    <w:rsid w:val="00792166"/>
    <w:rsid w:val="00792BDD"/>
    <w:rsid w:val="0079314D"/>
    <w:rsid w:val="00793B59"/>
    <w:rsid w:val="00794CDB"/>
    <w:rsid w:val="007956E4"/>
    <w:rsid w:val="00796A41"/>
    <w:rsid w:val="0079704A"/>
    <w:rsid w:val="007A0408"/>
    <w:rsid w:val="007A0599"/>
    <w:rsid w:val="007A0F86"/>
    <w:rsid w:val="007A17CC"/>
    <w:rsid w:val="007A2173"/>
    <w:rsid w:val="007A2178"/>
    <w:rsid w:val="007A2B32"/>
    <w:rsid w:val="007A437E"/>
    <w:rsid w:val="007A4B59"/>
    <w:rsid w:val="007A535C"/>
    <w:rsid w:val="007A5740"/>
    <w:rsid w:val="007A76DD"/>
    <w:rsid w:val="007A7953"/>
    <w:rsid w:val="007A7A66"/>
    <w:rsid w:val="007A7A74"/>
    <w:rsid w:val="007B0021"/>
    <w:rsid w:val="007B07C8"/>
    <w:rsid w:val="007B07E6"/>
    <w:rsid w:val="007B1C94"/>
    <w:rsid w:val="007B1FDB"/>
    <w:rsid w:val="007B29EC"/>
    <w:rsid w:val="007B2F7E"/>
    <w:rsid w:val="007B37DC"/>
    <w:rsid w:val="007B3891"/>
    <w:rsid w:val="007B43ED"/>
    <w:rsid w:val="007B4666"/>
    <w:rsid w:val="007B46AF"/>
    <w:rsid w:val="007B5096"/>
    <w:rsid w:val="007B51A8"/>
    <w:rsid w:val="007B5400"/>
    <w:rsid w:val="007B55D9"/>
    <w:rsid w:val="007B565A"/>
    <w:rsid w:val="007B5C95"/>
    <w:rsid w:val="007B5FEC"/>
    <w:rsid w:val="007B6F6D"/>
    <w:rsid w:val="007B702B"/>
    <w:rsid w:val="007B7794"/>
    <w:rsid w:val="007B7E2B"/>
    <w:rsid w:val="007B7FA3"/>
    <w:rsid w:val="007C2B05"/>
    <w:rsid w:val="007C34CB"/>
    <w:rsid w:val="007C35F0"/>
    <w:rsid w:val="007C3B70"/>
    <w:rsid w:val="007C44C9"/>
    <w:rsid w:val="007C5BCB"/>
    <w:rsid w:val="007C5D88"/>
    <w:rsid w:val="007C72B4"/>
    <w:rsid w:val="007C7436"/>
    <w:rsid w:val="007C7818"/>
    <w:rsid w:val="007C7E28"/>
    <w:rsid w:val="007D09E9"/>
    <w:rsid w:val="007D0B03"/>
    <w:rsid w:val="007D0C21"/>
    <w:rsid w:val="007D2775"/>
    <w:rsid w:val="007D2AC4"/>
    <w:rsid w:val="007D2F29"/>
    <w:rsid w:val="007D35E6"/>
    <w:rsid w:val="007D4046"/>
    <w:rsid w:val="007D534B"/>
    <w:rsid w:val="007D592E"/>
    <w:rsid w:val="007D5D56"/>
    <w:rsid w:val="007D661F"/>
    <w:rsid w:val="007D7D29"/>
    <w:rsid w:val="007D7FEB"/>
    <w:rsid w:val="007E11F5"/>
    <w:rsid w:val="007E1AE7"/>
    <w:rsid w:val="007E2703"/>
    <w:rsid w:val="007E36A1"/>
    <w:rsid w:val="007E4997"/>
    <w:rsid w:val="007E4A1C"/>
    <w:rsid w:val="007E50C0"/>
    <w:rsid w:val="007E5261"/>
    <w:rsid w:val="007E5781"/>
    <w:rsid w:val="007E58C9"/>
    <w:rsid w:val="007E6111"/>
    <w:rsid w:val="007E6518"/>
    <w:rsid w:val="007E6618"/>
    <w:rsid w:val="007E69CB"/>
    <w:rsid w:val="007E6C68"/>
    <w:rsid w:val="007E7883"/>
    <w:rsid w:val="007F00AD"/>
    <w:rsid w:val="007F04C4"/>
    <w:rsid w:val="007F1274"/>
    <w:rsid w:val="007F192D"/>
    <w:rsid w:val="007F4780"/>
    <w:rsid w:val="007F4F91"/>
    <w:rsid w:val="007F537E"/>
    <w:rsid w:val="007F5641"/>
    <w:rsid w:val="007F63EE"/>
    <w:rsid w:val="007F7763"/>
    <w:rsid w:val="007F7827"/>
    <w:rsid w:val="007F7BE7"/>
    <w:rsid w:val="007F7FBB"/>
    <w:rsid w:val="00801080"/>
    <w:rsid w:val="00801870"/>
    <w:rsid w:val="00801AA8"/>
    <w:rsid w:val="00801E2E"/>
    <w:rsid w:val="00805755"/>
    <w:rsid w:val="008058D8"/>
    <w:rsid w:val="0080658B"/>
    <w:rsid w:val="008072CA"/>
    <w:rsid w:val="00810431"/>
    <w:rsid w:val="00810583"/>
    <w:rsid w:val="00812CB0"/>
    <w:rsid w:val="008130F0"/>
    <w:rsid w:val="008139CD"/>
    <w:rsid w:val="00814420"/>
    <w:rsid w:val="00815991"/>
    <w:rsid w:val="00815B32"/>
    <w:rsid w:val="00815BBF"/>
    <w:rsid w:val="00816B37"/>
    <w:rsid w:val="00816E1F"/>
    <w:rsid w:val="0082012D"/>
    <w:rsid w:val="0082139F"/>
    <w:rsid w:val="0082178E"/>
    <w:rsid w:val="00822CC3"/>
    <w:rsid w:val="00823CC8"/>
    <w:rsid w:val="0082450F"/>
    <w:rsid w:val="00824872"/>
    <w:rsid w:val="00824AA8"/>
    <w:rsid w:val="00824C77"/>
    <w:rsid w:val="00824E57"/>
    <w:rsid w:val="00824FCF"/>
    <w:rsid w:val="00825827"/>
    <w:rsid w:val="00825FBA"/>
    <w:rsid w:val="00826786"/>
    <w:rsid w:val="0082759C"/>
    <w:rsid w:val="00827BAB"/>
    <w:rsid w:val="00830D2E"/>
    <w:rsid w:val="00830E4F"/>
    <w:rsid w:val="00831142"/>
    <w:rsid w:val="0083137F"/>
    <w:rsid w:val="00832027"/>
    <w:rsid w:val="00832131"/>
    <w:rsid w:val="00832E4F"/>
    <w:rsid w:val="00832EBC"/>
    <w:rsid w:val="00833B20"/>
    <w:rsid w:val="00835F60"/>
    <w:rsid w:val="008360B1"/>
    <w:rsid w:val="008360E5"/>
    <w:rsid w:val="00836305"/>
    <w:rsid w:val="008368C3"/>
    <w:rsid w:val="00837343"/>
    <w:rsid w:val="008406DC"/>
    <w:rsid w:val="00840C51"/>
    <w:rsid w:val="0084103B"/>
    <w:rsid w:val="00841900"/>
    <w:rsid w:val="008423E7"/>
    <w:rsid w:val="008429F0"/>
    <w:rsid w:val="008430EB"/>
    <w:rsid w:val="0084373A"/>
    <w:rsid w:val="00844811"/>
    <w:rsid w:val="00844C92"/>
    <w:rsid w:val="00844DBC"/>
    <w:rsid w:val="00845052"/>
    <w:rsid w:val="008452A9"/>
    <w:rsid w:val="00845D7F"/>
    <w:rsid w:val="00846084"/>
    <w:rsid w:val="0084627F"/>
    <w:rsid w:val="008465DE"/>
    <w:rsid w:val="00847240"/>
    <w:rsid w:val="0084775A"/>
    <w:rsid w:val="00847A69"/>
    <w:rsid w:val="00847A6B"/>
    <w:rsid w:val="008502F9"/>
    <w:rsid w:val="0085055F"/>
    <w:rsid w:val="00850AE9"/>
    <w:rsid w:val="00850F41"/>
    <w:rsid w:val="00851840"/>
    <w:rsid w:val="00851A0C"/>
    <w:rsid w:val="00851A1B"/>
    <w:rsid w:val="00851F61"/>
    <w:rsid w:val="00852B8D"/>
    <w:rsid w:val="008535CE"/>
    <w:rsid w:val="00853969"/>
    <w:rsid w:val="008539A3"/>
    <w:rsid w:val="00853B64"/>
    <w:rsid w:val="00853F6B"/>
    <w:rsid w:val="00854602"/>
    <w:rsid w:val="00855294"/>
    <w:rsid w:val="00855DC0"/>
    <w:rsid w:val="00856789"/>
    <w:rsid w:val="00857DE7"/>
    <w:rsid w:val="008604B3"/>
    <w:rsid w:val="008627EF"/>
    <w:rsid w:val="00862CAD"/>
    <w:rsid w:val="008640EB"/>
    <w:rsid w:val="00864298"/>
    <w:rsid w:val="00864427"/>
    <w:rsid w:val="008649DA"/>
    <w:rsid w:val="00864D05"/>
    <w:rsid w:val="008673DE"/>
    <w:rsid w:val="008678CA"/>
    <w:rsid w:val="00871D71"/>
    <w:rsid w:val="00873099"/>
    <w:rsid w:val="00873C0A"/>
    <w:rsid w:val="00874265"/>
    <w:rsid w:val="008746C6"/>
    <w:rsid w:val="00874C1D"/>
    <w:rsid w:val="00874C4C"/>
    <w:rsid w:val="00875354"/>
    <w:rsid w:val="00875D2E"/>
    <w:rsid w:val="00875F1D"/>
    <w:rsid w:val="00876AE7"/>
    <w:rsid w:val="008770DF"/>
    <w:rsid w:val="00877694"/>
    <w:rsid w:val="00877815"/>
    <w:rsid w:val="0087799D"/>
    <w:rsid w:val="0088081D"/>
    <w:rsid w:val="008815DF"/>
    <w:rsid w:val="00881F54"/>
    <w:rsid w:val="00882741"/>
    <w:rsid w:val="00882EEA"/>
    <w:rsid w:val="0088389A"/>
    <w:rsid w:val="00883925"/>
    <w:rsid w:val="00884607"/>
    <w:rsid w:val="00885846"/>
    <w:rsid w:val="00885867"/>
    <w:rsid w:val="008860FC"/>
    <w:rsid w:val="008864A6"/>
    <w:rsid w:val="00886598"/>
    <w:rsid w:val="008877D5"/>
    <w:rsid w:val="00891CF2"/>
    <w:rsid w:val="008924BB"/>
    <w:rsid w:val="00892E5C"/>
    <w:rsid w:val="00892F74"/>
    <w:rsid w:val="00893810"/>
    <w:rsid w:val="00894E5D"/>
    <w:rsid w:val="00895CC2"/>
    <w:rsid w:val="00895EA6"/>
    <w:rsid w:val="00895F96"/>
    <w:rsid w:val="00896142"/>
    <w:rsid w:val="0089674F"/>
    <w:rsid w:val="00896A83"/>
    <w:rsid w:val="008A0874"/>
    <w:rsid w:val="008A1A1F"/>
    <w:rsid w:val="008A1C1C"/>
    <w:rsid w:val="008A1E5A"/>
    <w:rsid w:val="008A2C16"/>
    <w:rsid w:val="008A2DB4"/>
    <w:rsid w:val="008A44F0"/>
    <w:rsid w:val="008A4E98"/>
    <w:rsid w:val="008A5ED1"/>
    <w:rsid w:val="008A65DC"/>
    <w:rsid w:val="008A6AB5"/>
    <w:rsid w:val="008A6BA5"/>
    <w:rsid w:val="008A6BB6"/>
    <w:rsid w:val="008B007B"/>
    <w:rsid w:val="008B06BC"/>
    <w:rsid w:val="008B0837"/>
    <w:rsid w:val="008B1094"/>
    <w:rsid w:val="008B267F"/>
    <w:rsid w:val="008B39CF"/>
    <w:rsid w:val="008B47BE"/>
    <w:rsid w:val="008B51DA"/>
    <w:rsid w:val="008B5688"/>
    <w:rsid w:val="008B5BFE"/>
    <w:rsid w:val="008B630B"/>
    <w:rsid w:val="008B7E5A"/>
    <w:rsid w:val="008B7FE5"/>
    <w:rsid w:val="008C02F3"/>
    <w:rsid w:val="008C0625"/>
    <w:rsid w:val="008C2410"/>
    <w:rsid w:val="008C2623"/>
    <w:rsid w:val="008C2A18"/>
    <w:rsid w:val="008C2B01"/>
    <w:rsid w:val="008C2B2B"/>
    <w:rsid w:val="008C320A"/>
    <w:rsid w:val="008C3362"/>
    <w:rsid w:val="008C6529"/>
    <w:rsid w:val="008C7CB4"/>
    <w:rsid w:val="008C7E5D"/>
    <w:rsid w:val="008D0DEC"/>
    <w:rsid w:val="008D13E2"/>
    <w:rsid w:val="008D2026"/>
    <w:rsid w:val="008D25EC"/>
    <w:rsid w:val="008D2909"/>
    <w:rsid w:val="008D2AD2"/>
    <w:rsid w:val="008D3D37"/>
    <w:rsid w:val="008D50D1"/>
    <w:rsid w:val="008D6E7B"/>
    <w:rsid w:val="008D7A01"/>
    <w:rsid w:val="008D7F9F"/>
    <w:rsid w:val="008E0D36"/>
    <w:rsid w:val="008E188C"/>
    <w:rsid w:val="008E26E3"/>
    <w:rsid w:val="008E2D6C"/>
    <w:rsid w:val="008E30E3"/>
    <w:rsid w:val="008E3E2F"/>
    <w:rsid w:val="008E4333"/>
    <w:rsid w:val="008E5920"/>
    <w:rsid w:val="008E5EDD"/>
    <w:rsid w:val="008E5F82"/>
    <w:rsid w:val="008E7216"/>
    <w:rsid w:val="008E75D4"/>
    <w:rsid w:val="008E7619"/>
    <w:rsid w:val="008F00A0"/>
    <w:rsid w:val="008F09B9"/>
    <w:rsid w:val="008F1308"/>
    <w:rsid w:val="008F15B3"/>
    <w:rsid w:val="008F15C1"/>
    <w:rsid w:val="008F1B22"/>
    <w:rsid w:val="008F3875"/>
    <w:rsid w:val="008F38F9"/>
    <w:rsid w:val="008F4E63"/>
    <w:rsid w:val="008F4E8B"/>
    <w:rsid w:val="008F580A"/>
    <w:rsid w:val="008F594F"/>
    <w:rsid w:val="008F6674"/>
    <w:rsid w:val="008F669B"/>
    <w:rsid w:val="008F70F7"/>
    <w:rsid w:val="008F72A0"/>
    <w:rsid w:val="008F7822"/>
    <w:rsid w:val="00900742"/>
    <w:rsid w:val="00900C3B"/>
    <w:rsid w:val="00901127"/>
    <w:rsid w:val="00901234"/>
    <w:rsid w:val="009015CF"/>
    <w:rsid w:val="0090291C"/>
    <w:rsid w:val="00903851"/>
    <w:rsid w:val="00903962"/>
    <w:rsid w:val="00904796"/>
    <w:rsid w:val="00905405"/>
    <w:rsid w:val="00905502"/>
    <w:rsid w:val="00905585"/>
    <w:rsid w:val="00906738"/>
    <w:rsid w:val="00906DC9"/>
    <w:rsid w:val="0090792E"/>
    <w:rsid w:val="00907F28"/>
    <w:rsid w:val="00910B86"/>
    <w:rsid w:val="00911910"/>
    <w:rsid w:val="00912699"/>
    <w:rsid w:val="0091337E"/>
    <w:rsid w:val="00916975"/>
    <w:rsid w:val="00916FF5"/>
    <w:rsid w:val="0091715B"/>
    <w:rsid w:val="00917634"/>
    <w:rsid w:val="0092021B"/>
    <w:rsid w:val="0092072C"/>
    <w:rsid w:val="009207AE"/>
    <w:rsid w:val="009208D3"/>
    <w:rsid w:val="00921175"/>
    <w:rsid w:val="00922A5A"/>
    <w:rsid w:val="00922B3B"/>
    <w:rsid w:val="00922E0D"/>
    <w:rsid w:val="00923102"/>
    <w:rsid w:val="00923E54"/>
    <w:rsid w:val="00923FD1"/>
    <w:rsid w:val="009247DE"/>
    <w:rsid w:val="00924D95"/>
    <w:rsid w:val="0092579C"/>
    <w:rsid w:val="0092611B"/>
    <w:rsid w:val="00926277"/>
    <w:rsid w:val="0092639A"/>
    <w:rsid w:val="009264AB"/>
    <w:rsid w:val="00926745"/>
    <w:rsid w:val="00926BEB"/>
    <w:rsid w:val="00927977"/>
    <w:rsid w:val="00930064"/>
    <w:rsid w:val="0093042D"/>
    <w:rsid w:val="00930E6E"/>
    <w:rsid w:val="00931D58"/>
    <w:rsid w:val="009323C1"/>
    <w:rsid w:val="0093260B"/>
    <w:rsid w:val="00932856"/>
    <w:rsid w:val="00934606"/>
    <w:rsid w:val="009358D0"/>
    <w:rsid w:val="009366BF"/>
    <w:rsid w:val="00937148"/>
    <w:rsid w:val="00937524"/>
    <w:rsid w:val="00937F44"/>
    <w:rsid w:val="0094066D"/>
    <w:rsid w:val="009408FE"/>
    <w:rsid w:val="00940D81"/>
    <w:rsid w:val="00941613"/>
    <w:rsid w:val="00941BFD"/>
    <w:rsid w:val="00941F41"/>
    <w:rsid w:val="0094254C"/>
    <w:rsid w:val="009431C7"/>
    <w:rsid w:val="00943541"/>
    <w:rsid w:val="00943588"/>
    <w:rsid w:val="00943590"/>
    <w:rsid w:val="00943D5E"/>
    <w:rsid w:val="00943F06"/>
    <w:rsid w:val="0094532A"/>
    <w:rsid w:val="00945BB0"/>
    <w:rsid w:val="00945F41"/>
    <w:rsid w:val="009466EA"/>
    <w:rsid w:val="00947335"/>
    <w:rsid w:val="00947E4A"/>
    <w:rsid w:val="009505D9"/>
    <w:rsid w:val="0095073C"/>
    <w:rsid w:val="00951006"/>
    <w:rsid w:val="00951847"/>
    <w:rsid w:val="00952EBB"/>
    <w:rsid w:val="0095323E"/>
    <w:rsid w:val="00953FAA"/>
    <w:rsid w:val="00954069"/>
    <w:rsid w:val="0095491F"/>
    <w:rsid w:val="009562D8"/>
    <w:rsid w:val="009569DC"/>
    <w:rsid w:val="009571C7"/>
    <w:rsid w:val="009575A0"/>
    <w:rsid w:val="00957DA9"/>
    <w:rsid w:val="009610F4"/>
    <w:rsid w:val="009615D6"/>
    <w:rsid w:val="00961AE3"/>
    <w:rsid w:val="00962004"/>
    <w:rsid w:val="00962089"/>
    <w:rsid w:val="00962658"/>
    <w:rsid w:val="00962EE6"/>
    <w:rsid w:val="009631F9"/>
    <w:rsid w:val="009633E3"/>
    <w:rsid w:val="00963896"/>
    <w:rsid w:val="00963D7A"/>
    <w:rsid w:val="00964BDB"/>
    <w:rsid w:val="00965589"/>
    <w:rsid w:val="00965CB1"/>
    <w:rsid w:val="00965D14"/>
    <w:rsid w:val="009673F0"/>
    <w:rsid w:val="00967C83"/>
    <w:rsid w:val="00967CA3"/>
    <w:rsid w:val="009705D7"/>
    <w:rsid w:val="00974FAD"/>
    <w:rsid w:val="00975170"/>
    <w:rsid w:val="00975460"/>
    <w:rsid w:val="009756CF"/>
    <w:rsid w:val="00975862"/>
    <w:rsid w:val="00975D3C"/>
    <w:rsid w:val="009761CB"/>
    <w:rsid w:val="00976580"/>
    <w:rsid w:val="00976838"/>
    <w:rsid w:val="00976D8B"/>
    <w:rsid w:val="00976EEE"/>
    <w:rsid w:val="0098083A"/>
    <w:rsid w:val="00980FAB"/>
    <w:rsid w:val="00981981"/>
    <w:rsid w:val="00981B75"/>
    <w:rsid w:val="009835DB"/>
    <w:rsid w:val="00983A67"/>
    <w:rsid w:val="00984837"/>
    <w:rsid w:val="0098502A"/>
    <w:rsid w:val="00985171"/>
    <w:rsid w:val="009860A4"/>
    <w:rsid w:val="00987112"/>
    <w:rsid w:val="00990B8F"/>
    <w:rsid w:val="009918CF"/>
    <w:rsid w:val="0099195E"/>
    <w:rsid w:val="0099217D"/>
    <w:rsid w:val="00992959"/>
    <w:rsid w:val="00994046"/>
    <w:rsid w:val="00994A61"/>
    <w:rsid w:val="009952EF"/>
    <w:rsid w:val="0099773F"/>
    <w:rsid w:val="009979D2"/>
    <w:rsid w:val="00997A94"/>
    <w:rsid w:val="009A0D3B"/>
    <w:rsid w:val="009A1CCC"/>
    <w:rsid w:val="009A1EC9"/>
    <w:rsid w:val="009A304F"/>
    <w:rsid w:val="009A3230"/>
    <w:rsid w:val="009A34FD"/>
    <w:rsid w:val="009A38F3"/>
    <w:rsid w:val="009A3A6E"/>
    <w:rsid w:val="009A40EE"/>
    <w:rsid w:val="009A45F4"/>
    <w:rsid w:val="009A5A69"/>
    <w:rsid w:val="009B0241"/>
    <w:rsid w:val="009B043A"/>
    <w:rsid w:val="009B1537"/>
    <w:rsid w:val="009B2285"/>
    <w:rsid w:val="009B2B0F"/>
    <w:rsid w:val="009B38EE"/>
    <w:rsid w:val="009B4327"/>
    <w:rsid w:val="009B50B0"/>
    <w:rsid w:val="009B63F8"/>
    <w:rsid w:val="009B7F49"/>
    <w:rsid w:val="009C00CB"/>
    <w:rsid w:val="009C0581"/>
    <w:rsid w:val="009C081B"/>
    <w:rsid w:val="009C12F8"/>
    <w:rsid w:val="009C198E"/>
    <w:rsid w:val="009C2548"/>
    <w:rsid w:val="009C26AA"/>
    <w:rsid w:val="009C292B"/>
    <w:rsid w:val="009C3D45"/>
    <w:rsid w:val="009C43C0"/>
    <w:rsid w:val="009C489F"/>
    <w:rsid w:val="009C4B4A"/>
    <w:rsid w:val="009C50B7"/>
    <w:rsid w:val="009C53EF"/>
    <w:rsid w:val="009C5D03"/>
    <w:rsid w:val="009C7518"/>
    <w:rsid w:val="009C77CE"/>
    <w:rsid w:val="009C7C8E"/>
    <w:rsid w:val="009D2706"/>
    <w:rsid w:val="009D374F"/>
    <w:rsid w:val="009D387B"/>
    <w:rsid w:val="009D4014"/>
    <w:rsid w:val="009D49E6"/>
    <w:rsid w:val="009D512B"/>
    <w:rsid w:val="009D5133"/>
    <w:rsid w:val="009D5724"/>
    <w:rsid w:val="009D6433"/>
    <w:rsid w:val="009D6DF4"/>
    <w:rsid w:val="009D7C40"/>
    <w:rsid w:val="009E07E8"/>
    <w:rsid w:val="009E19DA"/>
    <w:rsid w:val="009E35AC"/>
    <w:rsid w:val="009E3D4F"/>
    <w:rsid w:val="009E4302"/>
    <w:rsid w:val="009E62A3"/>
    <w:rsid w:val="009E6910"/>
    <w:rsid w:val="009E6B03"/>
    <w:rsid w:val="009F076F"/>
    <w:rsid w:val="009F090D"/>
    <w:rsid w:val="009F0EBC"/>
    <w:rsid w:val="009F1CD1"/>
    <w:rsid w:val="009F1CF7"/>
    <w:rsid w:val="009F214D"/>
    <w:rsid w:val="009F2243"/>
    <w:rsid w:val="009F2AA2"/>
    <w:rsid w:val="009F2B01"/>
    <w:rsid w:val="009F3358"/>
    <w:rsid w:val="009F375D"/>
    <w:rsid w:val="009F3A3D"/>
    <w:rsid w:val="009F3E04"/>
    <w:rsid w:val="009F4A0E"/>
    <w:rsid w:val="009F4F24"/>
    <w:rsid w:val="009F56C9"/>
    <w:rsid w:val="009F6F90"/>
    <w:rsid w:val="009F7DD4"/>
    <w:rsid w:val="00A0065C"/>
    <w:rsid w:val="00A00A0F"/>
    <w:rsid w:val="00A00A84"/>
    <w:rsid w:val="00A01186"/>
    <w:rsid w:val="00A014B6"/>
    <w:rsid w:val="00A01ACB"/>
    <w:rsid w:val="00A02792"/>
    <w:rsid w:val="00A02E24"/>
    <w:rsid w:val="00A045F5"/>
    <w:rsid w:val="00A04804"/>
    <w:rsid w:val="00A05931"/>
    <w:rsid w:val="00A06257"/>
    <w:rsid w:val="00A06399"/>
    <w:rsid w:val="00A077E8"/>
    <w:rsid w:val="00A07DA1"/>
    <w:rsid w:val="00A07E8D"/>
    <w:rsid w:val="00A10A88"/>
    <w:rsid w:val="00A11F53"/>
    <w:rsid w:val="00A129D1"/>
    <w:rsid w:val="00A12A08"/>
    <w:rsid w:val="00A131D2"/>
    <w:rsid w:val="00A13246"/>
    <w:rsid w:val="00A135E0"/>
    <w:rsid w:val="00A136B7"/>
    <w:rsid w:val="00A136BD"/>
    <w:rsid w:val="00A137F3"/>
    <w:rsid w:val="00A14820"/>
    <w:rsid w:val="00A14AF2"/>
    <w:rsid w:val="00A15E0B"/>
    <w:rsid w:val="00A208FC"/>
    <w:rsid w:val="00A21174"/>
    <w:rsid w:val="00A21A12"/>
    <w:rsid w:val="00A225F4"/>
    <w:rsid w:val="00A22DB5"/>
    <w:rsid w:val="00A23400"/>
    <w:rsid w:val="00A237EB"/>
    <w:rsid w:val="00A239B5"/>
    <w:rsid w:val="00A2556E"/>
    <w:rsid w:val="00A26728"/>
    <w:rsid w:val="00A272D0"/>
    <w:rsid w:val="00A27DFF"/>
    <w:rsid w:val="00A30267"/>
    <w:rsid w:val="00A31086"/>
    <w:rsid w:val="00A31740"/>
    <w:rsid w:val="00A3208D"/>
    <w:rsid w:val="00A336EC"/>
    <w:rsid w:val="00A340D4"/>
    <w:rsid w:val="00A3574C"/>
    <w:rsid w:val="00A3601D"/>
    <w:rsid w:val="00A4107C"/>
    <w:rsid w:val="00A410EF"/>
    <w:rsid w:val="00A41867"/>
    <w:rsid w:val="00A41CCF"/>
    <w:rsid w:val="00A41EE9"/>
    <w:rsid w:val="00A41F0B"/>
    <w:rsid w:val="00A42BCD"/>
    <w:rsid w:val="00A42F82"/>
    <w:rsid w:val="00A437DE"/>
    <w:rsid w:val="00A4429F"/>
    <w:rsid w:val="00A44501"/>
    <w:rsid w:val="00A45E44"/>
    <w:rsid w:val="00A46D03"/>
    <w:rsid w:val="00A4751F"/>
    <w:rsid w:val="00A500CC"/>
    <w:rsid w:val="00A51004"/>
    <w:rsid w:val="00A5181F"/>
    <w:rsid w:val="00A52752"/>
    <w:rsid w:val="00A52B1C"/>
    <w:rsid w:val="00A52D94"/>
    <w:rsid w:val="00A5319D"/>
    <w:rsid w:val="00A533E7"/>
    <w:rsid w:val="00A53D66"/>
    <w:rsid w:val="00A53EC0"/>
    <w:rsid w:val="00A540D0"/>
    <w:rsid w:val="00A542BF"/>
    <w:rsid w:val="00A548E3"/>
    <w:rsid w:val="00A5619D"/>
    <w:rsid w:val="00A56238"/>
    <w:rsid w:val="00A56A62"/>
    <w:rsid w:val="00A57045"/>
    <w:rsid w:val="00A57EFB"/>
    <w:rsid w:val="00A603E7"/>
    <w:rsid w:val="00A61ED5"/>
    <w:rsid w:val="00A62B10"/>
    <w:rsid w:val="00A62B5B"/>
    <w:rsid w:val="00A63A4E"/>
    <w:rsid w:val="00A63D04"/>
    <w:rsid w:val="00A647FE"/>
    <w:rsid w:val="00A655FD"/>
    <w:rsid w:val="00A65697"/>
    <w:rsid w:val="00A664D7"/>
    <w:rsid w:val="00A66694"/>
    <w:rsid w:val="00A66A73"/>
    <w:rsid w:val="00A67149"/>
    <w:rsid w:val="00A671A8"/>
    <w:rsid w:val="00A671D7"/>
    <w:rsid w:val="00A675AC"/>
    <w:rsid w:val="00A6788D"/>
    <w:rsid w:val="00A7014C"/>
    <w:rsid w:val="00A704F4"/>
    <w:rsid w:val="00A70DB6"/>
    <w:rsid w:val="00A70DF7"/>
    <w:rsid w:val="00A71108"/>
    <w:rsid w:val="00A71490"/>
    <w:rsid w:val="00A73195"/>
    <w:rsid w:val="00A736A8"/>
    <w:rsid w:val="00A74613"/>
    <w:rsid w:val="00A755AA"/>
    <w:rsid w:val="00A75C3E"/>
    <w:rsid w:val="00A761A9"/>
    <w:rsid w:val="00A765DE"/>
    <w:rsid w:val="00A77354"/>
    <w:rsid w:val="00A80516"/>
    <w:rsid w:val="00A80738"/>
    <w:rsid w:val="00A8085E"/>
    <w:rsid w:val="00A808A2"/>
    <w:rsid w:val="00A808E7"/>
    <w:rsid w:val="00A80E3A"/>
    <w:rsid w:val="00A80F2C"/>
    <w:rsid w:val="00A81652"/>
    <w:rsid w:val="00A82254"/>
    <w:rsid w:val="00A827F0"/>
    <w:rsid w:val="00A83197"/>
    <w:rsid w:val="00A83535"/>
    <w:rsid w:val="00A83FEE"/>
    <w:rsid w:val="00A852AA"/>
    <w:rsid w:val="00A8594A"/>
    <w:rsid w:val="00A85F22"/>
    <w:rsid w:val="00A86419"/>
    <w:rsid w:val="00A86E6A"/>
    <w:rsid w:val="00A871E1"/>
    <w:rsid w:val="00A875FC"/>
    <w:rsid w:val="00A9015D"/>
    <w:rsid w:val="00A90ACD"/>
    <w:rsid w:val="00A9199D"/>
    <w:rsid w:val="00A91DF8"/>
    <w:rsid w:val="00A92146"/>
    <w:rsid w:val="00A92B9E"/>
    <w:rsid w:val="00A93342"/>
    <w:rsid w:val="00A94CA1"/>
    <w:rsid w:val="00A96558"/>
    <w:rsid w:val="00A96E0A"/>
    <w:rsid w:val="00A97120"/>
    <w:rsid w:val="00A97600"/>
    <w:rsid w:val="00A97F97"/>
    <w:rsid w:val="00AA1632"/>
    <w:rsid w:val="00AA26A8"/>
    <w:rsid w:val="00AA3179"/>
    <w:rsid w:val="00AA39A2"/>
    <w:rsid w:val="00AA4426"/>
    <w:rsid w:val="00AA4586"/>
    <w:rsid w:val="00AA4D1C"/>
    <w:rsid w:val="00AA706C"/>
    <w:rsid w:val="00AA7EDA"/>
    <w:rsid w:val="00AA7F4D"/>
    <w:rsid w:val="00AB0A25"/>
    <w:rsid w:val="00AB1DEB"/>
    <w:rsid w:val="00AB29DB"/>
    <w:rsid w:val="00AB2DBA"/>
    <w:rsid w:val="00AB3039"/>
    <w:rsid w:val="00AB3404"/>
    <w:rsid w:val="00AB3AD4"/>
    <w:rsid w:val="00AB4507"/>
    <w:rsid w:val="00AB464B"/>
    <w:rsid w:val="00AB52C0"/>
    <w:rsid w:val="00AB536D"/>
    <w:rsid w:val="00AB5A37"/>
    <w:rsid w:val="00AB5C17"/>
    <w:rsid w:val="00AB6063"/>
    <w:rsid w:val="00AB6256"/>
    <w:rsid w:val="00AB6E49"/>
    <w:rsid w:val="00AC0001"/>
    <w:rsid w:val="00AC017E"/>
    <w:rsid w:val="00AC03F9"/>
    <w:rsid w:val="00AC1138"/>
    <w:rsid w:val="00AC1DCB"/>
    <w:rsid w:val="00AC2A4D"/>
    <w:rsid w:val="00AC37A9"/>
    <w:rsid w:val="00AC39D0"/>
    <w:rsid w:val="00AC3B03"/>
    <w:rsid w:val="00AC4EC1"/>
    <w:rsid w:val="00AC5975"/>
    <w:rsid w:val="00AC6006"/>
    <w:rsid w:val="00AC6A98"/>
    <w:rsid w:val="00AD0A4E"/>
    <w:rsid w:val="00AD0A98"/>
    <w:rsid w:val="00AD10D2"/>
    <w:rsid w:val="00AD1269"/>
    <w:rsid w:val="00AD1296"/>
    <w:rsid w:val="00AD228B"/>
    <w:rsid w:val="00AD248D"/>
    <w:rsid w:val="00AD3317"/>
    <w:rsid w:val="00AD5351"/>
    <w:rsid w:val="00AD5698"/>
    <w:rsid w:val="00AD637C"/>
    <w:rsid w:val="00AD7404"/>
    <w:rsid w:val="00AD75B7"/>
    <w:rsid w:val="00AD7F7D"/>
    <w:rsid w:val="00AE19E1"/>
    <w:rsid w:val="00AE1A63"/>
    <w:rsid w:val="00AE258B"/>
    <w:rsid w:val="00AE31EA"/>
    <w:rsid w:val="00AE449A"/>
    <w:rsid w:val="00AE58BB"/>
    <w:rsid w:val="00AE5BF3"/>
    <w:rsid w:val="00AE5F41"/>
    <w:rsid w:val="00AE65BC"/>
    <w:rsid w:val="00AE6B23"/>
    <w:rsid w:val="00AE728A"/>
    <w:rsid w:val="00AE7709"/>
    <w:rsid w:val="00AE7C43"/>
    <w:rsid w:val="00AF0ECC"/>
    <w:rsid w:val="00AF24A0"/>
    <w:rsid w:val="00AF33A6"/>
    <w:rsid w:val="00AF342A"/>
    <w:rsid w:val="00AF3641"/>
    <w:rsid w:val="00AF3BBF"/>
    <w:rsid w:val="00AF406E"/>
    <w:rsid w:val="00AF444B"/>
    <w:rsid w:val="00AF4889"/>
    <w:rsid w:val="00AF5B8E"/>
    <w:rsid w:val="00AF6397"/>
    <w:rsid w:val="00AF6887"/>
    <w:rsid w:val="00AF6D0E"/>
    <w:rsid w:val="00AF777E"/>
    <w:rsid w:val="00AF779B"/>
    <w:rsid w:val="00AF7EEC"/>
    <w:rsid w:val="00B0052E"/>
    <w:rsid w:val="00B00F24"/>
    <w:rsid w:val="00B00FC1"/>
    <w:rsid w:val="00B01767"/>
    <w:rsid w:val="00B01ED1"/>
    <w:rsid w:val="00B01F47"/>
    <w:rsid w:val="00B023A0"/>
    <w:rsid w:val="00B028E0"/>
    <w:rsid w:val="00B02ABD"/>
    <w:rsid w:val="00B02C6E"/>
    <w:rsid w:val="00B03972"/>
    <w:rsid w:val="00B0452C"/>
    <w:rsid w:val="00B04A40"/>
    <w:rsid w:val="00B04E6F"/>
    <w:rsid w:val="00B04FE0"/>
    <w:rsid w:val="00B0561C"/>
    <w:rsid w:val="00B05DBD"/>
    <w:rsid w:val="00B06588"/>
    <w:rsid w:val="00B06CC1"/>
    <w:rsid w:val="00B07193"/>
    <w:rsid w:val="00B07901"/>
    <w:rsid w:val="00B109E3"/>
    <w:rsid w:val="00B1195C"/>
    <w:rsid w:val="00B119EE"/>
    <w:rsid w:val="00B1283C"/>
    <w:rsid w:val="00B12DBB"/>
    <w:rsid w:val="00B134E6"/>
    <w:rsid w:val="00B137D4"/>
    <w:rsid w:val="00B13808"/>
    <w:rsid w:val="00B13C37"/>
    <w:rsid w:val="00B14708"/>
    <w:rsid w:val="00B147E6"/>
    <w:rsid w:val="00B15F5A"/>
    <w:rsid w:val="00B16083"/>
    <w:rsid w:val="00B1783E"/>
    <w:rsid w:val="00B17CA9"/>
    <w:rsid w:val="00B202E0"/>
    <w:rsid w:val="00B20458"/>
    <w:rsid w:val="00B2056C"/>
    <w:rsid w:val="00B205C8"/>
    <w:rsid w:val="00B20D7E"/>
    <w:rsid w:val="00B20FDD"/>
    <w:rsid w:val="00B21E1F"/>
    <w:rsid w:val="00B22C94"/>
    <w:rsid w:val="00B22D82"/>
    <w:rsid w:val="00B23B5F"/>
    <w:rsid w:val="00B24650"/>
    <w:rsid w:val="00B24E47"/>
    <w:rsid w:val="00B24FA9"/>
    <w:rsid w:val="00B257DA"/>
    <w:rsid w:val="00B26694"/>
    <w:rsid w:val="00B269E1"/>
    <w:rsid w:val="00B2746E"/>
    <w:rsid w:val="00B27992"/>
    <w:rsid w:val="00B27E9A"/>
    <w:rsid w:val="00B3019E"/>
    <w:rsid w:val="00B3104C"/>
    <w:rsid w:val="00B31A99"/>
    <w:rsid w:val="00B33A26"/>
    <w:rsid w:val="00B33B07"/>
    <w:rsid w:val="00B33CCA"/>
    <w:rsid w:val="00B35BBD"/>
    <w:rsid w:val="00B3743D"/>
    <w:rsid w:val="00B37CDC"/>
    <w:rsid w:val="00B40316"/>
    <w:rsid w:val="00B41A33"/>
    <w:rsid w:val="00B4233C"/>
    <w:rsid w:val="00B42581"/>
    <w:rsid w:val="00B43947"/>
    <w:rsid w:val="00B43DCE"/>
    <w:rsid w:val="00B4559C"/>
    <w:rsid w:val="00B45FEC"/>
    <w:rsid w:val="00B46651"/>
    <w:rsid w:val="00B47713"/>
    <w:rsid w:val="00B47774"/>
    <w:rsid w:val="00B503E3"/>
    <w:rsid w:val="00B513EA"/>
    <w:rsid w:val="00B51662"/>
    <w:rsid w:val="00B52A7B"/>
    <w:rsid w:val="00B52C68"/>
    <w:rsid w:val="00B5428A"/>
    <w:rsid w:val="00B54513"/>
    <w:rsid w:val="00B54689"/>
    <w:rsid w:val="00B5535C"/>
    <w:rsid w:val="00B55A71"/>
    <w:rsid w:val="00B55ED5"/>
    <w:rsid w:val="00B56037"/>
    <w:rsid w:val="00B57DA2"/>
    <w:rsid w:val="00B609FD"/>
    <w:rsid w:val="00B60AD1"/>
    <w:rsid w:val="00B618EC"/>
    <w:rsid w:val="00B61F47"/>
    <w:rsid w:val="00B6267B"/>
    <w:rsid w:val="00B63400"/>
    <w:rsid w:val="00B63953"/>
    <w:rsid w:val="00B63FDB"/>
    <w:rsid w:val="00B64CA5"/>
    <w:rsid w:val="00B65797"/>
    <w:rsid w:val="00B65BBE"/>
    <w:rsid w:val="00B66069"/>
    <w:rsid w:val="00B66BBB"/>
    <w:rsid w:val="00B66C50"/>
    <w:rsid w:val="00B67493"/>
    <w:rsid w:val="00B678F2"/>
    <w:rsid w:val="00B700D7"/>
    <w:rsid w:val="00B71319"/>
    <w:rsid w:val="00B71A36"/>
    <w:rsid w:val="00B72B81"/>
    <w:rsid w:val="00B72DBF"/>
    <w:rsid w:val="00B731F0"/>
    <w:rsid w:val="00B739DA"/>
    <w:rsid w:val="00B7573F"/>
    <w:rsid w:val="00B758BA"/>
    <w:rsid w:val="00B75957"/>
    <w:rsid w:val="00B76877"/>
    <w:rsid w:val="00B76978"/>
    <w:rsid w:val="00B769D9"/>
    <w:rsid w:val="00B805D9"/>
    <w:rsid w:val="00B80905"/>
    <w:rsid w:val="00B80FF7"/>
    <w:rsid w:val="00B8339B"/>
    <w:rsid w:val="00B8357B"/>
    <w:rsid w:val="00B845D5"/>
    <w:rsid w:val="00B84E4F"/>
    <w:rsid w:val="00B8522F"/>
    <w:rsid w:val="00B8553E"/>
    <w:rsid w:val="00B862AB"/>
    <w:rsid w:val="00B8705D"/>
    <w:rsid w:val="00B871E7"/>
    <w:rsid w:val="00B8728B"/>
    <w:rsid w:val="00B87B18"/>
    <w:rsid w:val="00B92054"/>
    <w:rsid w:val="00B9271E"/>
    <w:rsid w:val="00B92726"/>
    <w:rsid w:val="00B93920"/>
    <w:rsid w:val="00B93B86"/>
    <w:rsid w:val="00B94A8A"/>
    <w:rsid w:val="00B95CDE"/>
    <w:rsid w:val="00B96322"/>
    <w:rsid w:val="00B97729"/>
    <w:rsid w:val="00B97A7C"/>
    <w:rsid w:val="00B97F56"/>
    <w:rsid w:val="00BA0935"/>
    <w:rsid w:val="00BA12F1"/>
    <w:rsid w:val="00BA1EBF"/>
    <w:rsid w:val="00BA20BF"/>
    <w:rsid w:val="00BA4C52"/>
    <w:rsid w:val="00BA553A"/>
    <w:rsid w:val="00BA5AF2"/>
    <w:rsid w:val="00BA5CDF"/>
    <w:rsid w:val="00BA7A24"/>
    <w:rsid w:val="00BB0D11"/>
    <w:rsid w:val="00BB1A68"/>
    <w:rsid w:val="00BB1D75"/>
    <w:rsid w:val="00BB3489"/>
    <w:rsid w:val="00BB4133"/>
    <w:rsid w:val="00BB49AC"/>
    <w:rsid w:val="00BB5DD9"/>
    <w:rsid w:val="00BB62E7"/>
    <w:rsid w:val="00BB6754"/>
    <w:rsid w:val="00BB6B66"/>
    <w:rsid w:val="00BB7237"/>
    <w:rsid w:val="00BB77CD"/>
    <w:rsid w:val="00BB78D7"/>
    <w:rsid w:val="00BB78EC"/>
    <w:rsid w:val="00BB7C84"/>
    <w:rsid w:val="00BC11E8"/>
    <w:rsid w:val="00BC2312"/>
    <w:rsid w:val="00BC2494"/>
    <w:rsid w:val="00BC265D"/>
    <w:rsid w:val="00BC4DB9"/>
    <w:rsid w:val="00BC714E"/>
    <w:rsid w:val="00BC7176"/>
    <w:rsid w:val="00BC7595"/>
    <w:rsid w:val="00BD120E"/>
    <w:rsid w:val="00BD147A"/>
    <w:rsid w:val="00BD1BFC"/>
    <w:rsid w:val="00BD1E66"/>
    <w:rsid w:val="00BD30EB"/>
    <w:rsid w:val="00BD3501"/>
    <w:rsid w:val="00BD3D8C"/>
    <w:rsid w:val="00BD4C7C"/>
    <w:rsid w:val="00BD4CA2"/>
    <w:rsid w:val="00BD603B"/>
    <w:rsid w:val="00BD606D"/>
    <w:rsid w:val="00BD62FB"/>
    <w:rsid w:val="00BD65C8"/>
    <w:rsid w:val="00BD6702"/>
    <w:rsid w:val="00BD7387"/>
    <w:rsid w:val="00BD7E93"/>
    <w:rsid w:val="00BE0751"/>
    <w:rsid w:val="00BE0A7D"/>
    <w:rsid w:val="00BE0E68"/>
    <w:rsid w:val="00BE1066"/>
    <w:rsid w:val="00BE29C5"/>
    <w:rsid w:val="00BE35C9"/>
    <w:rsid w:val="00BE3887"/>
    <w:rsid w:val="00BE3E62"/>
    <w:rsid w:val="00BE4B73"/>
    <w:rsid w:val="00BE5AF7"/>
    <w:rsid w:val="00BE6125"/>
    <w:rsid w:val="00BE683B"/>
    <w:rsid w:val="00BE7A3F"/>
    <w:rsid w:val="00BE7F3D"/>
    <w:rsid w:val="00BF05D8"/>
    <w:rsid w:val="00BF0E06"/>
    <w:rsid w:val="00BF2056"/>
    <w:rsid w:val="00BF244C"/>
    <w:rsid w:val="00BF3D87"/>
    <w:rsid w:val="00BF43A2"/>
    <w:rsid w:val="00BF44BA"/>
    <w:rsid w:val="00BF46B3"/>
    <w:rsid w:val="00BF4C7A"/>
    <w:rsid w:val="00BF5E91"/>
    <w:rsid w:val="00BF6743"/>
    <w:rsid w:val="00BF68A8"/>
    <w:rsid w:val="00BF6E58"/>
    <w:rsid w:val="00BF7373"/>
    <w:rsid w:val="00BF764E"/>
    <w:rsid w:val="00C00296"/>
    <w:rsid w:val="00C0087E"/>
    <w:rsid w:val="00C009E9"/>
    <w:rsid w:val="00C01306"/>
    <w:rsid w:val="00C01DB5"/>
    <w:rsid w:val="00C028A1"/>
    <w:rsid w:val="00C02A5E"/>
    <w:rsid w:val="00C03A7F"/>
    <w:rsid w:val="00C051A1"/>
    <w:rsid w:val="00C0581A"/>
    <w:rsid w:val="00C059B0"/>
    <w:rsid w:val="00C05C87"/>
    <w:rsid w:val="00C05E20"/>
    <w:rsid w:val="00C06454"/>
    <w:rsid w:val="00C064C6"/>
    <w:rsid w:val="00C1086D"/>
    <w:rsid w:val="00C11032"/>
    <w:rsid w:val="00C11919"/>
    <w:rsid w:val="00C11CDC"/>
    <w:rsid w:val="00C12B65"/>
    <w:rsid w:val="00C12ECB"/>
    <w:rsid w:val="00C145C3"/>
    <w:rsid w:val="00C1568E"/>
    <w:rsid w:val="00C156A5"/>
    <w:rsid w:val="00C15DB3"/>
    <w:rsid w:val="00C16F14"/>
    <w:rsid w:val="00C17052"/>
    <w:rsid w:val="00C17061"/>
    <w:rsid w:val="00C17277"/>
    <w:rsid w:val="00C1734E"/>
    <w:rsid w:val="00C1746B"/>
    <w:rsid w:val="00C1790B"/>
    <w:rsid w:val="00C17D7B"/>
    <w:rsid w:val="00C20411"/>
    <w:rsid w:val="00C208CD"/>
    <w:rsid w:val="00C2135A"/>
    <w:rsid w:val="00C22EEF"/>
    <w:rsid w:val="00C237A7"/>
    <w:rsid w:val="00C23980"/>
    <w:rsid w:val="00C2452F"/>
    <w:rsid w:val="00C2565E"/>
    <w:rsid w:val="00C258C5"/>
    <w:rsid w:val="00C2618C"/>
    <w:rsid w:val="00C2639D"/>
    <w:rsid w:val="00C263DE"/>
    <w:rsid w:val="00C26577"/>
    <w:rsid w:val="00C26EE8"/>
    <w:rsid w:val="00C27E04"/>
    <w:rsid w:val="00C304B6"/>
    <w:rsid w:val="00C3169C"/>
    <w:rsid w:val="00C31909"/>
    <w:rsid w:val="00C32338"/>
    <w:rsid w:val="00C32556"/>
    <w:rsid w:val="00C329BD"/>
    <w:rsid w:val="00C32B99"/>
    <w:rsid w:val="00C33B21"/>
    <w:rsid w:val="00C340B0"/>
    <w:rsid w:val="00C340E8"/>
    <w:rsid w:val="00C341B9"/>
    <w:rsid w:val="00C34314"/>
    <w:rsid w:val="00C34E40"/>
    <w:rsid w:val="00C351FB"/>
    <w:rsid w:val="00C353AF"/>
    <w:rsid w:val="00C36ECE"/>
    <w:rsid w:val="00C37023"/>
    <w:rsid w:val="00C3707D"/>
    <w:rsid w:val="00C37163"/>
    <w:rsid w:val="00C407EA"/>
    <w:rsid w:val="00C40A36"/>
    <w:rsid w:val="00C41453"/>
    <w:rsid w:val="00C415E6"/>
    <w:rsid w:val="00C425A1"/>
    <w:rsid w:val="00C42C1A"/>
    <w:rsid w:val="00C42F24"/>
    <w:rsid w:val="00C44394"/>
    <w:rsid w:val="00C450E7"/>
    <w:rsid w:val="00C454E3"/>
    <w:rsid w:val="00C4553F"/>
    <w:rsid w:val="00C456D6"/>
    <w:rsid w:val="00C459C1"/>
    <w:rsid w:val="00C45E04"/>
    <w:rsid w:val="00C46054"/>
    <w:rsid w:val="00C4728D"/>
    <w:rsid w:val="00C504CB"/>
    <w:rsid w:val="00C50563"/>
    <w:rsid w:val="00C50BE5"/>
    <w:rsid w:val="00C5152B"/>
    <w:rsid w:val="00C51BC8"/>
    <w:rsid w:val="00C53237"/>
    <w:rsid w:val="00C53F2F"/>
    <w:rsid w:val="00C540E1"/>
    <w:rsid w:val="00C540FF"/>
    <w:rsid w:val="00C54707"/>
    <w:rsid w:val="00C5670E"/>
    <w:rsid w:val="00C56A9F"/>
    <w:rsid w:val="00C56FA7"/>
    <w:rsid w:val="00C572E8"/>
    <w:rsid w:val="00C57D81"/>
    <w:rsid w:val="00C61458"/>
    <w:rsid w:val="00C616BE"/>
    <w:rsid w:val="00C61C13"/>
    <w:rsid w:val="00C6267C"/>
    <w:rsid w:val="00C6284A"/>
    <w:rsid w:val="00C6379E"/>
    <w:rsid w:val="00C64864"/>
    <w:rsid w:val="00C65C3E"/>
    <w:rsid w:val="00C65EA0"/>
    <w:rsid w:val="00C664E4"/>
    <w:rsid w:val="00C6665F"/>
    <w:rsid w:val="00C66EED"/>
    <w:rsid w:val="00C67314"/>
    <w:rsid w:val="00C67869"/>
    <w:rsid w:val="00C70D61"/>
    <w:rsid w:val="00C726C1"/>
    <w:rsid w:val="00C7273E"/>
    <w:rsid w:val="00C75418"/>
    <w:rsid w:val="00C75D85"/>
    <w:rsid w:val="00C75E10"/>
    <w:rsid w:val="00C76F7C"/>
    <w:rsid w:val="00C77026"/>
    <w:rsid w:val="00C77C2B"/>
    <w:rsid w:val="00C80DFD"/>
    <w:rsid w:val="00C81F0E"/>
    <w:rsid w:val="00C820B6"/>
    <w:rsid w:val="00C828C7"/>
    <w:rsid w:val="00C83025"/>
    <w:rsid w:val="00C83731"/>
    <w:rsid w:val="00C84260"/>
    <w:rsid w:val="00C84BD7"/>
    <w:rsid w:val="00C85850"/>
    <w:rsid w:val="00C86081"/>
    <w:rsid w:val="00C8628D"/>
    <w:rsid w:val="00C87105"/>
    <w:rsid w:val="00C904DC"/>
    <w:rsid w:val="00C9081B"/>
    <w:rsid w:val="00C90EC7"/>
    <w:rsid w:val="00C9119F"/>
    <w:rsid w:val="00C91FF6"/>
    <w:rsid w:val="00C92108"/>
    <w:rsid w:val="00C921F2"/>
    <w:rsid w:val="00C92500"/>
    <w:rsid w:val="00C9273C"/>
    <w:rsid w:val="00C944CC"/>
    <w:rsid w:val="00C95AB4"/>
    <w:rsid w:val="00C96840"/>
    <w:rsid w:val="00C96A49"/>
    <w:rsid w:val="00C96A93"/>
    <w:rsid w:val="00C9780F"/>
    <w:rsid w:val="00C97955"/>
    <w:rsid w:val="00C97D4F"/>
    <w:rsid w:val="00CA0D80"/>
    <w:rsid w:val="00CA24CF"/>
    <w:rsid w:val="00CA2AFA"/>
    <w:rsid w:val="00CA359A"/>
    <w:rsid w:val="00CA4CD7"/>
    <w:rsid w:val="00CA606E"/>
    <w:rsid w:val="00CA6B12"/>
    <w:rsid w:val="00CA73B8"/>
    <w:rsid w:val="00CA77D8"/>
    <w:rsid w:val="00CA7DA1"/>
    <w:rsid w:val="00CB0820"/>
    <w:rsid w:val="00CB2645"/>
    <w:rsid w:val="00CB2DC2"/>
    <w:rsid w:val="00CB3DD6"/>
    <w:rsid w:val="00CB4D61"/>
    <w:rsid w:val="00CB4EA3"/>
    <w:rsid w:val="00CB584D"/>
    <w:rsid w:val="00CB592C"/>
    <w:rsid w:val="00CB5CA6"/>
    <w:rsid w:val="00CB5D31"/>
    <w:rsid w:val="00CB6622"/>
    <w:rsid w:val="00CC0C34"/>
    <w:rsid w:val="00CC0CF1"/>
    <w:rsid w:val="00CC0D43"/>
    <w:rsid w:val="00CC1D71"/>
    <w:rsid w:val="00CC37FC"/>
    <w:rsid w:val="00CC38BE"/>
    <w:rsid w:val="00CC3B9A"/>
    <w:rsid w:val="00CC488A"/>
    <w:rsid w:val="00CC4D91"/>
    <w:rsid w:val="00CC5010"/>
    <w:rsid w:val="00CC5EBE"/>
    <w:rsid w:val="00CC6734"/>
    <w:rsid w:val="00CC675C"/>
    <w:rsid w:val="00CC6D8C"/>
    <w:rsid w:val="00CC6DB5"/>
    <w:rsid w:val="00CC718C"/>
    <w:rsid w:val="00CD0843"/>
    <w:rsid w:val="00CD1188"/>
    <w:rsid w:val="00CD1620"/>
    <w:rsid w:val="00CD3559"/>
    <w:rsid w:val="00CD38BA"/>
    <w:rsid w:val="00CD39A1"/>
    <w:rsid w:val="00CD3F67"/>
    <w:rsid w:val="00CD4935"/>
    <w:rsid w:val="00CD5361"/>
    <w:rsid w:val="00CD61A4"/>
    <w:rsid w:val="00CD642E"/>
    <w:rsid w:val="00CD7513"/>
    <w:rsid w:val="00CD7608"/>
    <w:rsid w:val="00CE064B"/>
    <w:rsid w:val="00CE237B"/>
    <w:rsid w:val="00CE24E9"/>
    <w:rsid w:val="00CE2B35"/>
    <w:rsid w:val="00CE39EB"/>
    <w:rsid w:val="00CE47C0"/>
    <w:rsid w:val="00CE4FCD"/>
    <w:rsid w:val="00CE53C8"/>
    <w:rsid w:val="00CE5593"/>
    <w:rsid w:val="00CE5617"/>
    <w:rsid w:val="00CE607F"/>
    <w:rsid w:val="00CE6A6D"/>
    <w:rsid w:val="00CE6A94"/>
    <w:rsid w:val="00CE70E8"/>
    <w:rsid w:val="00CF00A4"/>
    <w:rsid w:val="00CF151D"/>
    <w:rsid w:val="00CF181D"/>
    <w:rsid w:val="00CF2482"/>
    <w:rsid w:val="00CF34A2"/>
    <w:rsid w:val="00CF34CF"/>
    <w:rsid w:val="00CF3AB8"/>
    <w:rsid w:val="00CF3D94"/>
    <w:rsid w:val="00CF5103"/>
    <w:rsid w:val="00CF5162"/>
    <w:rsid w:val="00CF5F3A"/>
    <w:rsid w:val="00CF6611"/>
    <w:rsid w:val="00CF688D"/>
    <w:rsid w:val="00CF704A"/>
    <w:rsid w:val="00CF73D7"/>
    <w:rsid w:val="00D00068"/>
    <w:rsid w:val="00D02C47"/>
    <w:rsid w:val="00D0302F"/>
    <w:rsid w:val="00D033B1"/>
    <w:rsid w:val="00D034AA"/>
    <w:rsid w:val="00D037B9"/>
    <w:rsid w:val="00D03B8A"/>
    <w:rsid w:val="00D04DB7"/>
    <w:rsid w:val="00D05160"/>
    <w:rsid w:val="00D05421"/>
    <w:rsid w:val="00D05905"/>
    <w:rsid w:val="00D05D62"/>
    <w:rsid w:val="00D06210"/>
    <w:rsid w:val="00D06CB9"/>
    <w:rsid w:val="00D07E5A"/>
    <w:rsid w:val="00D07F22"/>
    <w:rsid w:val="00D11077"/>
    <w:rsid w:val="00D11586"/>
    <w:rsid w:val="00D11F2E"/>
    <w:rsid w:val="00D12CBD"/>
    <w:rsid w:val="00D12EA2"/>
    <w:rsid w:val="00D131E8"/>
    <w:rsid w:val="00D13426"/>
    <w:rsid w:val="00D13972"/>
    <w:rsid w:val="00D141E6"/>
    <w:rsid w:val="00D1420E"/>
    <w:rsid w:val="00D15265"/>
    <w:rsid w:val="00D15317"/>
    <w:rsid w:val="00D16246"/>
    <w:rsid w:val="00D17611"/>
    <w:rsid w:val="00D20084"/>
    <w:rsid w:val="00D20D4C"/>
    <w:rsid w:val="00D20FD1"/>
    <w:rsid w:val="00D21034"/>
    <w:rsid w:val="00D21708"/>
    <w:rsid w:val="00D21762"/>
    <w:rsid w:val="00D21CC2"/>
    <w:rsid w:val="00D22674"/>
    <w:rsid w:val="00D24220"/>
    <w:rsid w:val="00D24ACC"/>
    <w:rsid w:val="00D255AC"/>
    <w:rsid w:val="00D2564B"/>
    <w:rsid w:val="00D26497"/>
    <w:rsid w:val="00D2664C"/>
    <w:rsid w:val="00D26E56"/>
    <w:rsid w:val="00D27D38"/>
    <w:rsid w:val="00D30B32"/>
    <w:rsid w:val="00D315E6"/>
    <w:rsid w:val="00D3165F"/>
    <w:rsid w:val="00D316B9"/>
    <w:rsid w:val="00D31C45"/>
    <w:rsid w:val="00D340F9"/>
    <w:rsid w:val="00D34191"/>
    <w:rsid w:val="00D34EC7"/>
    <w:rsid w:val="00D35C26"/>
    <w:rsid w:val="00D35E49"/>
    <w:rsid w:val="00D36AEE"/>
    <w:rsid w:val="00D3778E"/>
    <w:rsid w:val="00D37803"/>
    <w:rsid w:val="00D37B1D"/>
    <w:rsid w:val="00D37C19"/>
    <w:rsid w:val="00D408E0"/>
    <w:rsid w:val="00D40983"/>
    <w:rsid w:val="00D40AE1"/>
    <w:rsid w:val="00D41D15"/>
    <w:rsid w:val="00D41DAD"/>
    <w:rsid w:val="00D427B3"/>
    <w:rsid w:val="00D43C9A"/>
    <w:rsid w:val="00D45053"/>
    <w:rsid w:val="00D451BD"/>
    <w:rsid w:val="00D4589D"/>
    <w:rsid w:val="00D45D33"/>
    <w:rsid w:val="00D46240"/>
    <w:rsid w:val="00D462D3"/>
    <w:rsid w:val="00D471CD"/>
    <w:rsid w:val="00D4753D"/>
    <w:rsid w:val="00D50230"/>
    <w:rsid w:val="00D50FFE"/>
    <w:rsid w:val="00D51C05"/>
    <w:rsid w:val="00D51DF1"/>
    <w:rsid w:val="00D5274D"/>
    <w:rsid w:val="00D52C4E"/>
    <w:rsid w:val="00D52E71"/>
    <w:rsid w:val="00D5334B"/>
    <w:rsid w:val="00D53490"/>
    <w:rsid w:val="00D534D8"/>
    <w:rsid w:val="00D54BFD"/>
    <w:rsid w:val="00D550E9"/>
    <w:rsid w:val="00D55146"/>
    <w:rsid w:val="00D5618D"/>
    <w:rsid w:val="00D561D9"/>
    <w:rsid w:val="00D56812"/>
    <w:rsid w:val="00D5685A"/>
    <w:rsid w:val="00D56CC2"/>
    <w:rsid w:val="00D56D18"/>
    <w:rsid w:val="00D56EC2"/>
    <w:rsid w:val="00D57047"/>
    <w:rsid w:val="00D57C31"/>
    <w:rsid w:val="00D605BF"/>
    <w:rsid w:val="00D61A64"/>
    <w:rsid w:val="00D634CA"/>
    <w:rsid w:val="00D63550"/>
    <w:rsid w:val="00D63D7D"/>
    <w:rsid w:val="00D63EF0"/>
    <w:rsid w:val="00D642DF"/>
    <w:rsid w:val="00D65227"/>
    <w:rsid w:val="00D661A8"/>
    <w:rsid w:val="00D66849"/>
    <w:rsid w:val="00D66A4D"/>
    <w:rsid w:val="00D66CDE"/>
    <w:rsid w:val="00D6776F"/>
    <w:rsid w:val="00D67B5B"/>
    <w:rsid w:val="00D67EA0"/>
    <w:rsid w:val="00D70615"/>
    <w:rsid w:val="00D70AB8"/>
    <w:rsid w:val="00D70FB9"/>
    <w:rsid w:val="00D71079"/>
    <w:rsid w:val="00D71142"/>
    <w:rsid w:val="00D72350"/>
    <w:rsid w:val="00D737FE"/>
    <w:rsid w:val="00D739E6"/>
    <w:rsid w:val="00D7436A"/>
    <w:rsid w:val="00D7524B"/>
    <w:rsid w:val="00D75A4F"/>
    <w:rsid w:val="00D75F57"/>
    <w:rsid w:val="00D76664"/>
    <w:rsid w:val="00D7728C"/>
    <w:rsid w:val="00D77A9D"/>
    <w:rsid w:val="00D80698"/>
    <w:rsid w:val="00D810B0"/>
    <w:rsid w:val="00D81472"/>
    <w:rsid w:val="00D82B3C"/>
    <w:rsid w:val="00D8379B"/>
    <w:rsid w:val="00D84976"/>
    <w:rsid w:val="00D84AA8"/>
    <w:rsid w:val="00D85E27"/>
    <w:rsid w:val="00D86427"/>
    <w:rsid w:val="00D86F90"/>
    <w:rsid w:val="00D875AC"/>
    <w:rsid w:val="00D9006C"/>
    <w:rsid w:val="00D903FC"/>
    <w:rsid w:val="00D909D9"/>
    <w:rsid w:val="00D90CB9"/>
    <w:rsid w:val="00D91BE5"/>
    <w:rsid w:val="00D92612"/>
    <w:rsid w:val="00D92682"/>
    <w:rsid w:val="00D93D57"/>
    <w:rsid w:val="00D9572C"/>
    <w:rsid w:val="00D9618A"/>
    <w:rsid w:val="00D9638F"/>
    <w:rsid w:val="00D96688"/>
    <w:rsid w:val="00D969C2"/>
    <w:rsid w:val="00D96FC2"/>
    <w:rsid w:val="00D97813"/>
    <w:rsid w:val="00DA00DC"/>
    <w:rsid w:val="00DA0ACF"/>
    <w:rsid w:val="00DA1AD0"/>
    <w:rsid w:val="00DA1D69"/>
    <w:rsid w:val="00DA2AE9"/>
    <w:rsid w:val="00DA4CE3"/>
    <w:rsid w:val="00DA5162"/>
    <w:rsid w:val="00DA566F"/>
    <w:rsid w:val="00DA580A"/>
    <w:rsid w:val="00DA59F8"/>
    <w:rsid w:val="00DA6914"/>
    <w:rsid w:val="00DA6D80"/>
    <w:rsid w:val="00DA72ED"/>
    <w:rsid w:val="00DA731E"/>
    <w:rsid w:val="00DA7FF9"/>
    <w:rsid w:val="00DB02C5"/>
    <w:rsid w:val="00DB0894"/>
    <w:rsid w:val="00DB0A69"/>
    <w:rsid w:val="00DB0A84"/>
    <w:rsid w:val="00DB16C1"/>
    <w:rsid w:val="00DB2430"/>
    <w:rsid w:val="00DB24B8"/>
    <w:rsid w:val="00DB271C"/>
    <w:rsid w:val="00DB282E"/>
    <w:rsid w:val="00DB28ED"/>
    <w:rsid w:val="00DB29AE"/>
    <w:rsid w:val="00DB3570"/>
    <w:rsid w:val="00DB4781"/>
    <w:rsid w:val="00DB4807"/>
    <w:rsid w:val="00DB4941"/>
    <w:rsid w:val="00DB5827"/>
    <w:rsid w:val="00DB5BEA"/>
    <w:rsid w:val="00DB69BF"/>
    <w:rsid w:val="00DB7AC3"/>
    <w:rsid w:val="00DB7B31"/>
    <w:rsid w:val="00DC0018"/>
    <w:rsid w:val="00DC1398"/>
    <w:rsid w:val="00DC1699"/>
    <w:rsid w:val="00DC1792"/>
    <w:rsid w:val="00DC1DA9"/>
    <w:rsid w:val="00DC2189"/>
    <w:rsid w:val="00DC2E2A"/>
    <w:rsid w:val="00DC3A5E"/>
    <w:rsid w:val="00DC475D"/>
    <w:rsid w:val="00DC4982"/>
    <w:rsid w:val="00DC53E8"/>
    <w:rsid w:val="00DC58DC"/>
    <w:rsid w:val="00DC59D8"/>
    <w:rsid w:val="00DC5AC4"/>
    <w:rsid w:val="00DC5C0B"/>
    <w:rsid w:val="00DC6556"/>
    <w:rsid w:val="00DC6935"/>
    <w:rsid w:val="00DC6A60"/>
    <w:rsid w:val="00DD014F"/>
    <w:rsid w:val="00DD1614"/>
    <w:rsid w:val="00DD1F07"/>
    <w:rsid w:val="00DD24A5"/>
    <w:rsid w:val="00DD2569"/>
    <w:rsid w:val="00DD2B8C"/>
    <w:rsid w:val="00DD2F79"/>
    <w:rsid w:val="00DD3450"/>
    <w:rsid w:val="00DD41B7"/>
    <w:rsid w:val="00DD4C05"/>
    <w:rsid w:val="00DD549D"/>
    <w:rsid w:val="00DD55B9"/>
    <w:rsid w:val="00DD56EA"/>
    <w:rsid w:val="00DD588A"/>
    <w:rsid w:val="00DD5B2C"/>
    <w:rsid w:val="00DD67F0"/>
    <w:rsid w:val="00DD6827"/>
    <w:rsid w:val="00DD68CB"/>
    <w:rsid w:val="00DE1642"/>
    <w:rsid w:val="00DE2649"/>
    <w:rsid w:val="00DE2C01"/>
    <w:rsid w:val="00DE3011"/>
    <w:rsid w:val="00DE38A8"/>
    <w:rsid w:val="00DE4171"/>
    <w:rsid w:val="00DE4BB8"/>
    <w:rsid w:val="00DE7703"/>
    <w:rsid w:val="00DE7CD5"/>
    <w:rsid w:val="00DF08BC"/>
    <w:rsid w:val="00DF0D31"/>
    <w:rsid w:val="00DF1682"/>
    <w:rsid w:val="00DF1D0E"/>
    <w:rsid w:val="00DF2FB0"/>
    <w:rsid w:val="00DF3433"/>
    <w:rsid w:val="00DF3751"/>
    <w:rsid w:val="00DF5C91"/>
    <w:rsid w:val="00DF6095"/>
    <w:rsid w:val="00DF60EB"/>
    <w:rsid w:val="00DF6708"/>
    <w:rsid w:val="00DF6830"/>
    <w:rsid w:val="00DF6834"/>
    <w:rsid w:val="00DF6F40"/>
    <w:rsid w:val="00E0049C"/>
    <w:rsid w:val="00E00635"/>
    <w:rsid w:val="00E00F44"/>
    <w:rsid w:val="00E01C0E"/>
    <w:rsid w:val="00E0216F"/>
    <w:rsid w:val="00E0263A"/>
    <w:rsid w:val="00E02CCE"/>
    <w:rsid w:val="00E0422B"/>
    <w:rsid w:val="00E04715"/>
    <w:rsid w:val="00E047E7"/>
    <w:rsid w:val="00E05849"/>
    <w:rsid w:val="00E069DF"/>
    <w:rsid w:val="00E06D60"/>
    <w:rsid w:val="00E070EB"/>
    <w:rsid w:val="00E10598"/>
    <w:rsid w:val="00E10C6A"/>
    <w:rsid w:val="00E11730"/>
    <w:rsid w:val="00E11A04"/>
    <w:rsid w:val="00E11DEF"/>
    <w:rsid w:val="00E1248E"/>
    <w:rsid w:val="00E12511"/>
    <w:rsid w:val="00E1298A"/>
    <w:rsid w:val="00E12F4C"/>
    <w:rsid w:val="00E136C3"/>
    <w:rsid w:val="00E136FA"/>
    <w:rsid w:val="00E14DEC"/>
    <w:rsid w:val="00E15A36"/>
    <w:rsid w:val="00E15A80"/>
    <w:rsid w:val="00E16688"/>
    <w:rsid w:val="00E17A9A"/>
    <w:rsid w:val="00E21805"/>
    <w:rsid w:val="00E218CD"/>
    <w:rsid w:val="00E22735"/>
    <w:rsid w:val="00E22BE4"/>
    <w:rsid w:val="00E22E86"/>
    <w:rsid w:val="00E23579"/>
    <w:rsid w:val="00E256B3"/>
    <w:rsid w:val="00E260A5"/>
    <w:rsid w:val="00E26370"/>
    <w:rsid w:val="00E27A3C"/>
    <w:rsid w:val="00E30214"/>
    <w:rsid w:val="00E30AC4"/>
    <w:rsid w:val="00E30B96"/>
    <w:rsid w:val="00E31E95"/>
    <w:rsid w:val="00E32CDE"/>
    <w:rsid w:val="00E3333A"/>
    <w:rsid w:val="00E33A2B"/>
    <w:rsid w:val="00E33E33"/>
    <w:rsid w:val="00E34619"/>
    <w:rsid w:val="00E353FD"/>
    <w:rsid w:val="00E36649"/>
    <w:rsid w:val="00E37127"/>
    <w:rsid w:val="00E4006D"/>
    <w:rsid w:val="00E40ABD"/>
    <w:rsid w:val="00E411AA"/>
    <w:rsid w:val="00E4156E"/>
    <w:rsid w:val="00E4265C"/>
    <w:rsid w:val="00E430BC"/>
    <w:rsid w:val="00E44045"/>
    <w:rsid w:val="00E459FB"/>
    <w:rsid w:val="00E46E85"/>
    <w:rsid w:val="00E471AC"/>
    <w:rsid w:val="00E50763"/>
    <w:rsid w:val="00E508CD"/>
    <w:rsid w:val="00E51364"/>
    <w:rsid w:val="00E51BEC"/>
    <w:rsid w:val="00E53BA1"/>
    <w:rsid w:val="00E547A9"/>
    <w:rsid w:val="00E555E6"/>
    <w:rsid w:val="00E55C99"/>
    <w:rsid w:val="00E56113"/>
    <w:rsid w:val="00E561CD"/>
    <w:rsid w:val="00E56689"/>
    <w:rsid w:val="00E56A1C"/>
    <w:rsid w:val="00E573A0"/>
    <w:rsid w:val="00E57A98"/>
    <w:rsid w:val="00E60D1D"/>
    <w:rsid w:val="00E61AA9"/>
    <w:rsid w:val="00E62483"/>
    <w:rsid w:val="00E62E38"/>
    <w:rsid w:val="00E6366D"/>
    <w:rsid w:val="00E63E62"/>
    <w:rsid w:val="00E64EB9"/>
    <w:rsid w:val="00E65FD4"/>
    <w:rsid w:val="00E66C96"/>
    <w:rsid w:val="00E66D3A"/>
    <w:rsid w:val="00E674F9"/>
    <w:rsid w:val="00E67F77"/>
    <w:rsid w:val="00E70A2C"/>
    <w:rsid w:val="00E718FD"/>
    <w:rsid w:val="00E724F3"/>
    <w:rsid w:val="00E729B8"/>
    <w:rsid w:val="00E72C0C"/>
    <w:rsid w:val="00E73127"/>
    <w:rsid w:val="00E731C3"/>
    <w:rsid w:val="00E736FA"/>
    <w:rsid w:val="00E73E8A"/>
    <w:rsid w:val="00E76451"/>
    <w:rsid w:val="00E768B0"/>
    <w:rsid w:val="00E76A08"/>
    <w:rsid w:val="00E76AA9"/>
    <w:rsid w:val="00E77D39"/>
    <w:rsid w:val="00E80073"/>
    <w:rsid w:val="00E80078"/>
    <w:rsid w:val="00E80307"/>
    <w:rsid w:val="00E80904"/>
    <w:rsid w:val="00E80E48"/>
    <w:rsid w:val="00E810FB"/>
    <w:rsid w:val="00E81C55"/>
    <w:rsid w:val="00E822EC"/>
    <w:rsid w:val="00E84155"/>
    <w:rsid w:val="00E84492"/>
    <w:rsid w:val="00E84A07"/>
    <w:rsid w:val="00E857B7"/>
    <w:rsid w:val="00E85CE2"/>
    <w:rsid w:val="00E86246"/>
    <w:rsid w:val="00E87602"/>
    <w:rsid w:val="00E877AB"/>
    <w:rsid w:val="00E900D3"/>
    <w:rsid w:val="00E90830"/>
    <w:rsid w:val="00E91259"/>
    <w:rsid w:val="00E915E9"/>
    <w:rsid w:val="00E91B7A"/>
    <w:rsid w:val="00E93718"/>
    <w:rsid w:val="00E940C2"/>
    <w:rsid w:val="00E941F1"/>
    <w:rsid w:val="00E950D2"/>
    <w:rsid w:val="00E95389"/>
    <w:rsid w:val="00E958EA"/>
    <w:rsid w:val="00E9634E"/>
    <w:rsid w:val="00E964E5"/>
    <w:rsid w:val="00E96AC3"/>
    <w:rsid w:val="00EA0EBF"/>
    <w:rsid w:val="00EA2A17"/>
    <w:rsid w:val="00EA2BBD"/>
    <w:rsid w:val="00EA36DB"/>
    <w:rsid w:val="00EA3C3A"/>
    <w:rsid w:val="00EA440F"/>
    <w:rsid w:val="00EA447E"/>
    <w:rsid w:val="00EA5722"/>
    <w:rsid w:val="00EA67F2"/>
    <w:rsid w:val="00EA6A10"/>
    <w:rsid w:val="00EA6BE9"/>
    <w:rsid w:val="00EA70AE"/>
    <w:rsid w:val="00EB0848"/>
    <w:rsid w:val="00EB0EFC"/>
    <w:rsid w:val="00EB0F5D"/>
    <w:rsid w:val="00EB23D5"/>
    <w:rsid w:val="00EB35A5"/>
    <w:rsid w:val="00EB3668"/>
    <w:rsid w:val="00EB4972"/>
    <w:rsid w:val="00EB5BE4"/>
    <w:rsid w:val="00EB5D16"/>
    <w:rsid w:val="00EB5DCF"/>
    <w:rsid w:val="00EB5F7B"/>
    <w:rsid w:val="00EB7D29"/>
    <w:rsid w:val="00EC02EE"/>
    <w:rsid w:val="00EC1957"/>
    <w:rsid w:val="00EC1F74"/>
    <w:rsid w:val="00EC29D5"/>
    <w:rsid w:val="00EC31FD"/>
    <w:rsid w:val="00EC3985"/>
    <w:rsid w:val="00EC3E49"/>
    <w:rsid w:val="00EC44BB"/>
    <w:rsid w:val="00EC4E8A"/>
    <w:rsid w:val="00EC52DE"/>
    <w:rsid w:val="00EC64C9"/>
    <w:rsid w:val="00EC65B8"/>
    <w:rsid w:val="00EC6646"/>
    <w:rsid w:val="00EC687C"/>
    <w:rsid w:val="00EC6D4D"/>
    <w:rsid w:val="00EC7842"/>
    <w:rsid w:val="00EC7D32"/>
    <w:rsid w:val="00ED0EFE"/>
    <w:rsid w:val="00ED1C69"/>
    <w:rsid w:val="00ED213D"/>
    <w:rsid w:val="00ED256B"/>
    <w:rsid w:val="00ED2839"/>
    <w:rsid w:val="00ED2C6B"/>
    <w:rsid w:val="00ED2D5B"/>
    <w:rsid w:val="00ED39CF"/>
    <w:rsid w:val="00ED4581"/>
    <w:rsid w:val="00ED4E65"/>
    <w:rsid w:val="00ED50C7"/>
    <w:rsid w:val="00ED52C4"/>
    <w:rsid w:val="00ED54C1"/>
    <w:rsid w:val="00ED6399"/>
    <w:rsid w:val="00ED6917"/>
    <w:rsid w:val="00ED6A5D"/>
    <w:rsid w:val="00ED7088"/>
    <w:rsid w:val="00ED7CF3"/>
    <w:rsid w:val="00ED7E13"/>
    <w:rsid w:val="00EE0087"/>
    <w:rsid w:val="00EE067F"/>
    <w:rsid w:val="00EE0E53"/>
    <w:rsid w:val="00EE103F"/>
    <w:rsid w:val="00EE1D64"/>
    <w:rsid w:val="00EE1D95"/>
    <w:rsid w:val="00EE2ADC"/>
    <w:rsid w:val="00EE2C1E"/>
    <w:rsid w:val="00EE357C"/>
    <w:rsid w:val="00EE3603"/>
    <w:rsid w:val="00EE4727"/>
    <w:rsid w:val="00EE495E"/>
    <w:rsid w:val="00EE51B6"/>
    <w:rsid w:val="00EE5991"/>
    <w:rsid w:val="00EE5FCB"/>
    <w:rsid w:val="00EE745E"/>
    <w:rsid w:val="00EE75BD"/>
    <w:rsid w:val="00EF017F"/>
    <w:rsid w:val="00EF025F"/>
    <w:rsid w:val="00EF1BE3"/>
    <w:rsid w:val="00EF1E23"/>
    <w:rsid w:val="00EF2EDD"/>
    <w:rsid w:val="00EF3DAE"/>
    <w:rsid w:val="00EF4ED6"/>
    <w:rsid w:val="00EF5C3E"/>
    <w:rsid w:val="00EF5CFC"/>
    <w:rsid w:val="00EF64AE"/>
    <w:rsid w:val="00EF67AE"/>
    <w:rsid w:val="00EF7B08"/>
    <w:rsid w:val="00EF7F30"/>
    <w:rsid w:val="00F00492"/>
    <w:rsid w:val="00F005A5"/>
    <w:rsid w:val="00F021D0"/>
    <w:rsid w:val="00F02719"/>
    <w:rsid w:val="00F02B00"/>
    <w:rsid w:val="00F02B91"/>
    <w:rsid w:val="00F03394"/>
    <w:rsid w:val="00F03E0D"/>
    <w:rsid w:val="00F046DD"/>
    <w:rsid w:val="00F05222"/>
    <w:rsid w:val="00F059B6"/>
    <w:rsid w:val="00F064FA"/>
    <w:rsid w:val="00F0652E"/>
    <w:rsid w:val="00F07013"/>
    <w:rsid w:val="00F109CC"/>
    <w:rsid w:val="00F12861"/>
    <w:rsid w:val="00F135E9"/>
    <w:rsid w:val="00F13761"/>
    <w:rsid w:val="00F13D2E"/>
    <w:rsid w:val="00F14254"/>
    <w:rsid w:val="00F14624"/>
    <w:rsid w:val="00F14E3A"/>
    <w:rsid w:val="00F151E4"/>
    <w:rsid w:val="00F1522E"/>
    <w:rsid w:val="00F1546C"/>
    <w:rsid w:val="00F15AFB"/>
    <w:rsid w:val="00F15D89"/>
    <w:rsid w:val="00F164EB"/>
    <w:rsid w:val="00F17B79"/>
    <w:rsid w:val="00F17FD8"/>
    <w:rsid w:val="00F21515"/>
    <w:rsid w:val="00F21809"/>
    <w:rsid w:val="00F222F0"/>
    <w:rsid w:val="00F23FBF"/>
    <w:rsid w:val="00F25329"/>
    <w:rsid w:val="00F25E29"/>
    <w:rsid w:val="00F261CA"/>
    <w:rsid w:val="00F267AD"/>
    <w:rsid w:val="00F26A16"/>
    <w:rsid w:val="00F27164"/>
    <w:rsid w:val="00F27280"/>
    <w:rsid w:val="00F30517"/>
    <w:rsid w:val="00F30654"/>
    <w:rsid w:val="00F30E39"/>
    <w:rsid w:val="00F312E0"/>
    <w:rsid w:val="00F31B11"/>
    <w:rsid w:val="00F33050"/>
    <w:rsid w:val="00F346E9"/>
    <w:rsid w:val="00F356EA"/>
    <w:rsid w:val="00F35773"/>
    <w:rsid w:val="00F3596F"/>
    <w:rsid w:val="00F3665D"/>
    <w:rsid w:val="00F36A82"/>
    <w:rsid w:val="00F371F1"/>
    <w:rsid w:val="00F378A8"/>
    <w:rsid w:val="00F37AF0"/>
    <w:rsid w:val="00F37EE2"/>
    <w:rsid w:val="00F40418"/>
    <w:rsid w:val="00F4070A"/>
    <w:rsid w:val="00F409D3"/>
    <w:rsid w:val="00F41B50"/>
    <w:rsid w:val="00F41BA6"/>
    <w:rsid w:val="00F429F2"/>
    <w:rsid w:val="00F4457A"/>
    <w:rsid w:val="00F45A1F"/>
    <w:rsid w:val="00F45E0E"/>
    <w:rsid w:val="00F46493"/>
    <w:rsid w:val="00F470B9"/>
    <w:rsid w:val="00F473B2"/>
    <w:rsid w:val="00F50145"/>
    <w:rsid w:val="00F507AC"/>
    <w:rsid w:val="00F51276"/>
    <w:rsid w:val="00F516FA"/>
    <w:rsid w:val="00F517C4"/>
    <w:rsid w:val="00F51F8C"/>
    <w:rsid w:val="00F537C0"/>
    <w:rsid w:val="00F5405D"/>
    <w:rsid w:val="00F54265"/>
    <w:rsid w:val="00F547BB"/>
    <w:rsid w:val="00F5552E"/>
    <w:rsid w:val="00F55DF1"/>
    <w:rsid w:val="00F56030"/>
    <w:rsid w:val="00F5686C"/>
    <w:rsid w:val="00F568D5"/>
    <w:rsid w:val="00F56A34"/>
    <w:rsid w:val="00F577B7"/>
    <w:rsid w:val="00F57AB6"/>
    <w:rsid w:val="00F57E1D"/>
    <w:rsid w:val="00F60458"/>
    <w:rsid w:val="00F610D7"/>
    <w:rsid w:val="00F619AD"/>
    <w:rsid w:val="00F619F8"/>
    <w:rsid w:val="00F62A1F"/>
    <w:rsid w:val="00F62E82"/>
    <w:rsid w:val="00F62F68"/>
    <w:rsid w:val="00F63038"/>
    <w:rsid w:val="00F63214"/>
    <w:rsid w:val="00F63EAA"/>
    <w:rsid w:val="00F640D3"/>
    <w:rsid w:val="00F64225"/>
    <w:rsid w:val="00F65282"/>
    <w:rsid w:val="00F657F0"/>
    <w:rsid w:val="00F6742C"/>
    <w:rsid w:val="00F67B4C"/>
    <w:rsid w:val="00F70A54"/>
    <w:rsid w:val="00F70CF4"/>
    <w:rsid w:val="00F70F31"/>
    <w:rsid w:val="00F72897"/>
    <w:rsid w:val="00F72FBD"/>
    <w:rsid w:val="00F74118"/>
    <w:rsid w:val="00F75C8D"/>
    <w:rsid w:val="00F766F2"/>
    <w:rsid w:val="00F7670F"/>
    <w:rsid w:val="00F76CB6"/>
    <w:rsid w:val="00F773B7"/>
    <w:rsid w:val="00F77412"/>
    <w:rsid w:val="00F80881"/>
    <w:rsid w:val="00F808A0"/>
    <w:rsid w:val="00F81EDD"/>
    <w:rsid w:val="00F826A7"/>
    <w:rsid w:val="00F82CFB"/>
    <w:rsid w:val="00F839AE"/>
    <w:rsid w:val="00F840F2"/>
    <w:rsid w:val="00F8417A"/>
    <w:rsid w:val="00F84441"/>
    <w:rsid w:val="00F8450C"/>
    <w:rsid w:val="00F8477F"/>
    <w:rsid w:val="00F847D2"/>
    <w:rsid w:val="00F84CA5"/>
    <w:rsid w:val="00F8510E"/>
    <w:rsid w:val="00F85312"/>
    <w:rsid w:val="00F8586B"/>
    <w:rsid w:val="00F86334"/>
    <w:rsid w:val="00F863D5"/>
    <w:rsid w:val="00F86C80"/>
    <w:rsid w:val="00F872F2"/>
    <w:rsid w:val="00F90187"/>
    <w:rsid w:val="00F904E0"/>
    <w:rsid w:val="00F90D34"/>
    <w:rsid w:val="00F90D8E"/>
    <w:rsid w:val="00F91021"/>
    <w:rsid w:val="00F91A93"/>
    <w:rsid w:val="00F92AFE"/>
    <w:rsid w:val="00F92D7F"/>
    <w:rsid w:val="00F94C52"/>
    <w:rsid w:val="00F95D50"/>
    <w:rsid w:val="00F95E20"/>
    <w:rsid w:val="00F95E6F"/>
    <w:rsid w:val="00F95FAD"/>
    <w:rsid w:val="00F960E3"/>
    <w:rsid w:val="00F96586"/>
    <w:rsid w:val="00FA1163"/>
    <w:rsid w:val="00FA1464"/>
    <w:rsid w:val="00FA1E22"/>
    <w:rsid w:val="00FA1EB3"/>
    <w:rsid w:val="00FA209A"/>
    <w:rsid w:val="00FA22A3"/>
    <w:rsid w:val="00FA24D6"/>
    <w:rsid w:val="00FA29D9"/>
    <w:rsid w:val="00FA30D4"/>
    <w:rsid w:val="00FA3D87"/>
    <w:rsid w:val="00FA5D04"/>
    <w:rsid w:val="00FA6F7E"/>
    <w:rsid w:val="00FA7DD5"/>
    <w:rsid w:val="00FB06A4"/>
    <w:rsid w:val="00FB105E"/>
    <w:rsid w:val="00FB1427"/>
    <w:rsid w:val="00FB1ECF"/>
    <w:rsid w:val="00FB2478"/>
    <w:rsid w:val="00FB3D25"/>
    <w:rsid w:val="00FB48DF"/>
    <w:rsid w:val="00FB55AC"/>
    <w:rsid w:val="00FB5E7B"/>
    <w:rsid w:val="00FB5FA1"/>
    <w:rsid w:val="00FB7841"/>
    <w:rsid w:val="00FB7CB3"/>
    <w:rsid w:val="00FB7D50"/>
    <w:rsid w:val="00FB7E77"/>
    <w:rsid w:val="00FC16CA"/>
    <w:rsid w:val="00FC19A0"/>
    <w:rsid w:val="00FC19C5"/>
    <w:rsid w:val="00FC1D94"/>
    <w:rsid w:val="00FC24C5"/>
    <w:rsid w:val="00FC261D"/>
    <w:rsid w:val="00FC39F7"/>
    <w:rsid w:val="00FC3E0C"/>
    <w:rsid w:val="00FC4620"/>
    <w:rsid w:val="00FC4A49"/>
    <w:rsid w:val="00FC5668"/>
    <w:rsid w:val="00FC5FB3"/>
    <w:rsid w:val="00FC6962"/>
    <w:rsid w:val="00FC710D"/>
    <w:rsid w:val="00FC77D0"/>
    <w:rsid w:val="00FC7D78"/>
    <w:rsid w:val="00FC7E56"/>
    <w:rsid w:val="00FD05EC"/>
    <w:rsid w:val="00FD0B91"/>
    <w:rsid w:val="00FD0BBD"/>
    <w:rsid w:val="00FD10E7"/>
    <w:rsid w:val="00FD130B"/>
    <w:rsid w:val="00FD26F1"/>
    <w:rsid w:val="00FD5084"/>
    <w:rsid w:val="00FD525C"/>
    <w:rsid w:val="00FD5AE3"/>
    <w:rsid w:val="00FD5D07"/>
    <w:rsid w:val="00FD6517"/>
    <w:rsid w:val="00FD6C90"/>
    <w:rsid w:val="00FD6DD1"/>
    <w:rsid w:val="00FD7A83"/>
    <w:rsid w:val="00FE03E3"/>
    <w:rsid w:val="00FE04B0"/>
    <w:rsid w:val="00FE14AD"/>
    <w:rsid w:val="00FE1658"/>
    <w:rsid w:val="00FE3CFF"/>
    <w:rsid w:val="00FE3D9A"/>
    <w:rsid w:val="00FE440C"/>
    <w:rsid w:val="00FE534B"/>
    <w:rsid w:val="00FE53B4"/>
    <w:rsid w:val="00FE5678"/>
    <w:rsid w:val="00FE5960"/>
    <w:rsid w:val="00FE5966"/>
    <w:rsid w:val="00FE65B8"/>
    <w:rsid w:val="00FE6F7C"/>
    <w:rsid w:val="00FE7375"/>
    <w:rsid w:val="00FE789E"/>
    <w:rsid w:val="00FF05CC"/>
    <w:rsid w:val="00FF0B5C"/>
    <w:rsid w:val="00FF21EE"/>
    <w:rsid w:val="00FF24C2"/>
    <w:rsid w:val="00FF2620"/>
    <w:rsid w:val="00FF2BEF"/>
    <w:rsid w:val="00FF3130"/>
    <w:rsid w:val="00FF3BE2"/>
    <w:rsid w:val="00FF435D"/>
    <w:rsid w:val="00FF6F5C"/>
    <w:rsid w:val="00FF7761"/>
    <w:rsid w:val="00FF7DF7"/>
    <w:rsid w:val="0164B5BB"/>
    <w:rsid w:val="03ED57A8"/>
    <w:rsid w:val="04232D37"/>
    <w:rsid w:val="0B01FD25"/>
    <w:rsid w:val="0F7086B9"/>
    <w:rsid w:val="137BB8A3"/>
    <w:rsid w:val="146CB90F"/>
    <w:rsid w:val="165D517E"/>
    <w:rsid w:val="16A5AEAC"/>
    <w:rsid w:val="1AAF831E"/>
    <w:rsid w:val="1B36F2B1"/>
    <w:rsid w:val="1BCDDD5F"/>
    <w:rsid w:val="1C3EE09F"/>
    <w:rsid w:val="1C8DBAE5"/>
    <w:rsid w:val="1F9EB7FC"/>
    <w:rsid w:val="219D30D1"/>
    <w:rsid w:val="23B8D67B"/>
    <w:rsid w:val="26691A10"/>
    <w:rsid w:val="26F6AC68"/>
    <w:rsid w:val="27E2B5C0"/>
    <w:rsid w:val="284834B7"/>
    <w:rsid w:val="2D0BB20A"/>
    <w:rsid w:val="3070FC6A"/>
    <w:rsid w:val="32968FF8"/>
    <w:rsid w:val="32AE07FA"/>
    <w:rsid w:val="363E6D03"/>
    <w:rsid w:val="382FC768"/>
    <w:rsid w:val="38428220"/>
    <w:rsid w:val="3FEF80AA"/>
    <w:rsid w:val="3FF66017"/>
    <w:rsid w:val="43156FF4"/>
    <w:rsid w:val="445DD116"/>
    <w:rsid w:val="495AF4E3"/>
    <w:rsid w:val="49D8A018"/>
    <w:rsid w:val="4CDA3FF4"/>
    <w:rsid w:val="4D9DF199"/>
    <w:rsid w:val="50FF17E4"/>
    <w:rsid w:val="5140912A"/>
    <w:rsid w:val="527C95E4"/>
    <w:rsid w:val="5529B150"/>
    <w:rsid w:val="57757CA5"/>
    <w:rsid w:val="5BC0D86D"/>
    <w:rsid w:val="608CF88D"/>
    <w:rsid w:val="60F8486E"/>
    <w:rsid w:val="6120FFB0"/>
    <w:rsid w:val="635A7ADF"/>
    <w:rsid w:val="65D132C5"/>
    <w:rsid w:val="669383A2"/>
    <w:rsid w:val="67DE80DF"/>
    <w:rsid w:val="702C55FB"/>
    <w:rsid w:val="747EC2E5"/>
    <w:rsid w:val="753B8980"/>
    <w:rsid w:val="75CEABEB"/>
    <w:rsid w:val="76E6E762"/>
    <w:rsid w:val="799E80AB"/>
    <w:rsid w:val="7B59086E"/>
    <w:rsid w:val="7C159CBB"/>
    <w:rsid w:val="7EB36B6E"/>
    <w:rsid w:val="7ED8A4CF"/>
    <w:rsid w:val="7FA9A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3B1161"/>
  <w14:defaultImageDpi w14:val="330"/>
  <w15:chartTrackingRefBased/>
  <w15:docId w15:val="{060A6E59-91FB-4D47-8925-D35BED70D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2959"/>
  </w:style>
  <w:style w:type="paragraph" w:styleId="Heading1">
    <w:name w:val="heading 1"/>
    <w:basedOn w:val="Normal"/>
    <w:next w:val="Normal"/>
    <w:link w:val="Heading1Char"/>
    <w:uiPriority w:val="9"/>
    <w:qFormat/>
    <w:rsid w:val="00264D4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2D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71C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16F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A56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04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04CB"/>
  </w:style>
  <w:style w:type="paragraph" w:styleId="Footer">
    <w:name w:val="footer"/>
    <w:basedOn w:val="Normal"/>
    <w:link w:val="FooterChar"/>
    <w:uiPriority w:val="99"/>
    <w:unhideWhenUsed/>
    <w:rsid w:val="00C504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04CB"/>
  </w:style>
  <w:style w:type="paragraph" w:styleId="ListParagraph">
    <w:name w:val="List Paragraph"/>
    <w:basedOn w:val="Normal"/>
    <w:uiPriority w:val="34"/>
    <w:unhideWhenUsed/>
    <w:qFormat/>
    <w:rsid w:val="00345243"/>
    <w:pPr>
      <w:spacing w:after="120" w:line="259" w:lineRule="auto"/>
      <w:ind w:left="720"/>
      <w:contextualSpacing/>
    </w:pPr>
    <w:rPr>
      <w:color w:val="595959" w:themeColor="text1" w:themeTint="A6"/>
      <w:sz w:val="30"/>
      <w:szCs w:val="3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85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856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4D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">
    <w:name w:val="Unresolved Mention"/>
    <w:basedOn w:val="DefaultParagraphFont"/>
    <w:uiPriority w:val="99"/>
    <w:rsid w:val="006701AF"/>
    <w:rPr>
      <w:color w:val="605E5C"/>
      <w:shd w:val="clear" w:color="auto" w:fill="E1DFDD"/>
    </w:rPr>
  </w:style>
  <w:style w:type="paragraph" w:customStyle="1" w:styleId="Default">
    <w:name w:val="Default"/>
    <w:rsid w:val="006701AF"/>
    <w:pPr>
      <w:autoSpaceDE w:val="0"/>
      <w:autoSpaceDN w:val="0"/>
      <w:adjustRightInd w:val="0"/>
    </w:pPr>
    <w:rPr>
      <w:rFonts w:ascii="Cambria" w:hAnsi="Cambria" w:cs="Cambria"/>
      <w:color w:val="000000"/>
    </w:rPr>
  </w:style>
  <w:style w:type="character" w:styleId="FollowedHyperlink">
    <w:name w:val="FollowedHyperlink"/>
    <w:basedOn w:val="DefaultParagraphFont"/>
    <w:uiPriority w:val="99"/>
    <w:unhideWhenUsed/>
    <w:rsid w:val="00992959"/>
    <w:rPr>
      <w:color w:val="4472C4" w:themeColor="accent1"/>
      <w:u w:val="single"/>
    </w:rPr>
  </w:style>
  <w:style w:type="paragraph" w:styleId="NoSpacing">
    <w:name w:val="No Spacing"/>
    <w:uiPriority w:val="1"/>
    <w:qFormat/>
    <w:rsid w:val="00AB6E49"/>
  </w:style>
  <w:style w:type="character" w:styleId="SubtleEmphasis">
    <w:name w:val="Subtle Emphasis"/>
    <w:basedOn w:val="DefaultParagraphFont"/>
    <w:uiPriority w:val="19"/>
    <w:qFormat/>
    <w:rsid w:val="00AB6E4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AB6E49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7174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74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74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4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4C2"/>
    <w:rPr>
      <w:b/>
      <w:bCs/>
      <w:sz w:val="20"/>
      <w:szCs w:val="20"/>
    </w:rPr>
  </w:style>
  <w:style w:type="paragraph" w:customStyle="1" w:styleId="paragraph">
    <w:name w:val="paragraph"/>
    <w:basedOn w:val="Normal"/>
    <w:rsid w:val="00A21A1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GB"/>
    </w:rPr>
  </w:style>
  <w:style w:type="character" w:customStyle="1" w:styleId="normaltextrun">
    <w:name w:val="normaltextrun"/>
    <w:basedOn w:val="DefaultParagraphFont"/>
    <w:rsid w:val="00FE65B8"/>
  </w:style>
  <w:style w:type="character" w:customStyle="1" w:styleId="apple-converted-space">
    <w:name w:val="apple-converted-space"/>
    <w:basedOn w:val="DefaultParagraphFont"/>
    <w:rsid w:val="00FE65B8"/>
  </w:style>
  <w:style w:type="character" w:customStyle="1" w:styleId="eop">
    <w:name w:val="eop"/>
    <w:basedOn w:val="DefaultParagraphFont"/>
    <w:rsid w:val="00FE65B8"/>
  </w:style>
  <w:style w:type="character" w:customStyle="1" w:styleId="Heading4Char">
    <w:name w:val="Heading 4 Char"/>
    <w:basedOn w:val="DefaultParagraphFont"/>
    <w:link w:val="Heading4"/>
    <w:uiPriority w:val="9"/>
    <w:semiHidden/>
    <w:rsid w:val="009571C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Revision">
    <w:name w:val="Revision"/>
    <w:hidden/>
    <w:uiPriority w:val="99"/>
    <w:semiHidden/>
    <w:rsid w:val="00A67149"/>
  </w:style>
  <w:style w:type="paragraph" w:styleId="FootnoteText">
    <w:name w:val="footnote text"/>
    <w:basedOn w:val="Normal"/>
    <w:link w:val="FootnoteTextChar"/>
    <w:uiPriority w:val="99"/>
    <w:semiHidden/>
    <w:unhideWhenUsed/>
    <w:rsid w:val="0099217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217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217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12740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0D5C6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C69"/>
  </w:style>
  <w:style w:type="character" w:customStyle="1" w:styleId="Heading3Char">
    <w:name w:val="Heading 3 Char"/>
    <w:basedOn w:val="DefaultParagraphFont"/>
    <w:link w:val="Heading3"/>
    <w:uiPriority w:val="9"/>
    <w:semiHidden/>
    <w:rsid w:val="003622D6"/>
    <w:rPr>
      <w:rFonts w:asciiTheme="majorHAnsi" w:eastAsiaTheme="majorEastAsia" w:hAnsiTheme="majorHAnsi" w:cstheme="majorBidi"/>
      <w:color w:val="1F3763" w:themeColor="accent1" w:themeShade="7F"/>
    </w:rPr>
  </w:style>
  <w:style w:type="table" w:customStyle="1" w:styleId="TableGrid1">
    <w:name w:val="Table Grid1"/>
    <w:basedOn w:val="TableNormal"/>
    <w:next w:val="TableGrid"/>
    <w:uiPriority w:val="39"/>
    <w:rsid w:val="008B5B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895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7171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287132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62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49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9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15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68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5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43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98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09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5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7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823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93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vestors@felix.net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28AFF9936A6046A74B8C0B961C8A7D" ma:contentTypeVersion="11" ma:contentTypeDescription="Create a new document." ma:contentTypeScope="" ma:versionID="e3ed9d4f4bbb202d85de9571f5be327f">
  <xsd:schema xmlns:xsd="http://www.w3.org/2001/XMLSchema" xmlns:xs="http://www.w3.org/2001/XMLSchema" xmlns:p="http://schemas.microsoft.com/office/2006/metadata/properties" xmlns:ns2="cf725a73-d2fe-4753-a485-fc636d1b73a6" xmlns:ns3="27309a18-7cd9-4538-b665-bc4c832b770e" targetNamespace="http://schemas.microsoft.com/office/2006/metadata/properties" ma:root="true" ma:fieldsID="9b1ea9f6a18f8cf788ff70c00d7e9357" ns2:_="" ns3:_="">
    <xsd:import namespace="cf725a73-d2fe-4753-a485-fc636d1b73a6"/>
    <xsd:import namespace="27309a18-7cd9-4538-b665-bc4c832b77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25a73-d2fe-4753-a485-fc636d1b73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309a18-7cd9-4538-b665-bc4c832b770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42771-476A-43F8-91D0-2EADF3ED38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134BB2-6663-46EF-B83D-BAB1313387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725a73-d2fe-4753-a485-fc636d1b73a6"/>
    <ds:schemaRef ds:uri="27309a18-7cd9-4538-b665-bc4c832b77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4EA872-E499-4D9B-BE83-9481AA808F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E3A63EA-3A60-44B4-813D-8E5D86965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 Rostron</dc:creator>
  <cp:keywords/>
  <dc:description/>
  <cp:lastModifiedBy>Thomson Geer</cp:lastModifiedBy>
  <cp:revision>15</cp:revision>
  <cp:lastPrinted>2022-04-06T21:03:00Z</cp:lastPrinted>
  <dcterms:created xsi:type="dcterms:W3CDTF">2022-05-18T21:16:00Z</dcterms:created>
  <dcterms:modified xsi:type="dcterms:W3CDTF">2022-08-12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28AFF9936A6046A74B8C0B961C8A7D</vt:lpwstr>
  </property>
  <property fmtid="{D5CDD505-2E9C-101B-9397-08002B2CF9AE}" pid="3" name="MSIP_Label_32100cb5-3755-44fe-8e65-67539d7849f9_Enabled">
    <vt:lpwstr>true</vt:lpwstr>
  </property>
  <property fmtid="{D5CDD505-2E9C-101B-9397-08002B2CF9AE}" pid="4" name="MSIP_Label_32100cb5-3755-44fe-8e65-67539d7849f9_SetDate">
    <vt:lpwstr>2022-02-04T23:52:30Z</vt:lpwstr>
  </property>
  <property fmtid="{D5CDD505-2E9C-101B-9397-08002B2CF9AE}" pid="5" name="MSIP_Label_32100cb5-3755-44fe-8e65-67539d7849f9_Method">
    <vt:lpwstr>Standard</vt:lpwstr>
  </property>
  <property fmtid="{D5CDD505-2E9C-101B-9397-08002B2CF9AE}" pid="6" name="MSIP_Label_32100cb5-3755-44fe-8e65-67539d7849f9_Name">
    <vt:lpwstr>Internal Use Only</vt:lpwstr>
  </property>
  <property fmtid="{D5CDD505-2E9C-101B-9397-08002B2CF9AE}" pid="7" name="MSIP_Label_32100cb5-3755-44fe-8e65-67539d7849f9_SiteId">
    <vt:lpwstr>07420c3d-c141-4c67-b6f3-f448e5adb67b</vt:lpwstr>
  </property>
  <property fmtid="{D5CDD505-2E9C-101B-9397-08002B2CF9AE}" pid="8" name="MSIP_Label_32100cb5-3755-44fe-8e65-67539d7849f9_ActionId">
    <vt:lpwstr>7a4c164d-0445-49db-81eb-ff9b68cd48c1</vt:lpwstr>
  </property>
  <property fmtid="{D5CDD505-2E9C-101B-9397-08002B2CF9AE}" pid="9" name="MSIP_Label_32100cb5-3755-44fe-8e65-67539d7849f9_ContentBits">
    <vt:lpwstr>0</vt:lpwstr>
  </property>
  <property fmtid="{D5CDD505-2E9C-101B-9397-08002B2CF9AE}" pid="10" name="_dlc_DocIdItemGuid">
    <vt:lpwstr>4a32729e-fdaa-4156-b6bd-fb4dee1482ca</vt:lpwstr>
  </property>
  <property fmtid="{D5CDD505-2E9C-101B-9397-08002B2CF9AE}" pid="11" name="wsClass">
    <vt:lpwstr>DOC</vt:lpwstr>
  </property>
  <property fmtid="{D5CDD505-2E9C-101B-9397-08002B2CF9AE}" pid="12" name="wsDatabase">
    <vt:lpwstr>Legal</vt:lpwstr>
  </property>
  <property fmtid="{D5CDD505-2E9C-101B-9397-08002B2CF9AE}" pid="13" name="wsDescription">
    <vt:lpwstr>Felix - Notice of Rights of Members - 12.8.22</vt:lpwstr>
  </property>
  <property fmtid="{D5CDD505-2E9C-101B-9397-08002B2CF9AE}" pid="14" name="wsDocNum">
    <vt:lpwstr>79588612</vt:lpwstr>
  </property>
  <property fmtid="{D5CDD505-2E9C-101B-9397-08002B2CF9AE}" pid="15" name="wsVersion">
    <vt:lpwstr>1</vt:lpwstr>
  </property>
  <property fmtid="{D5CDD505-2E9C-101B-9397-08002B2CF9AE}" pid="16" name="wsAuthor">
    <vt:lpwstr>RMENDIOLEA</vt:lpwstr>
  </property>
  <property fmtid="{D5CDD505-2E9C-101B-9397-08002B2CF9AE}" pid="17" name="wsOperator">
    <vt:lpwstr>RMENDIOLEA</vt:lpwstr>
  </property>
  <property fmtid="{D5CDD505-2E9C-101B-9397-08002B2CF9AE}" pid="18" name="wsClient">
    <vt:lpwstr>75332</vt:lpwstr>
  </property>
  <property fmtid="{D5CDD505-2E9C-101B-9397-08002B2CF9AE}" pid="19" name="wsClientName">
    <vt:lpwstr>Felix Group Holdings Ltd</vt:lpwstr>
  </property>
  <property fmtid="{D5CDD505-2E9C-101B-9397-08002B2CF9AE}" pid="20" name="wsMatter">
    <vt:lpwstr>5115984</vt:lpwstr>
  </property>
  <property fmtid="{D5CDD505-2E9C-101B-9397-08002B2CF9AE}" pid="21" name="wsMatterName">
    <vt:lpwstr>FLX : 2022 General Advisory</vt:lpwstr>
  </property>
  <property fmtid="{D5CDD505-2E9C-101B-9397-08002B2CF9AE}" pid="22" name="WSFooter">
    <vt:lpwstr>Legal/79588612_1</vt:lpwstr>
  </property>
</Properties>
</file>